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1639D0" w14:textId="77777777" w:rsidR="000E2E4A" w:rsidRDefault="000E2E4A" w:rsidP="000E2E4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7EDDFC2" wp14:editId="0BADF2D7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04919C" w14:textId="77777777" w:rsidR="000E2E4A" w:rsidRPr="008F61CA" w:rsidRDefault="00D222FF" w:rsidP="000E2E4A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Preventative Maintenance</w:t>
                            </w:r>
                          </w:p>
                          <w:p w14:paraId="3B52E1BE" w14:textId="77777777" w:rsidR="000E2E4A" w:rsidRPr="009D79A0" w:rsidRDefault="000E2E4A" w:rsidP="000E2E4A"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Review &amp; Pri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5E1DA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:rsidR="000E2E4A" w:rsidRPr="008F61CA" w:rsidRDefault="00D222FF" w:rsidP="000E2E4A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Preventative Maintenance</w:t>
                      </w:r>
                    </w:p>
                    <w:p w:rsidR="000E2E4A" w:rsidRPr="009D79A0" w:rsidRDefault="000E2E4A" w:rsidP="000E2E4A"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b/>
                          <w:sz w:val="52"/>
                          <w:szCs w:val="52"/>
                        </w:rPr>
                        <w:t>Review &amp; Print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2B49E205" wp14:editId="4C70B155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673026" w14:textId="77777777" w:rsidR="000E2E4A" w:rsidRPr="003C0A07" w:rsidRDefault="000E2E4A" w:rsidP="000E2E4A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ZIP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1BBD5D" id="_x0000_s1027" type="#_x0000_t202" style="position:absolute;margin-left:6in;margin-top:0;width:108pt;height:1in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:rsidR="000E2E4A" w:rsidRPr="003C0A07" w:rsidRDefault="000E2E4A" w:rsidP="000E2E4A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ZIP24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1A4FE9B7" wp14:editId="06C5D12C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A83E3B" w14:textId="77777777" w:rsidR="000E2E4A" w:rsidRDefault="000E2E4A" w:rsidP="000E2E4A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538D306" wp14:editId="5004733B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14:paraId="02685D7D" w14:textId="77777777" w:rsidR="000E2E4A" w:rsidRDefault="000E2E4A" w:rsidP="000E2E4A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3E82CA" id="_x0000_s1028" type="#_x0000_t202" style="position:absolute;margin-left:0;margin-top:0;width:108pt;height:108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0E2E4A" w:rsidRDefault="000E2E4A" w:rsidP="000E2E4A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FB2EC3E" wp14:editId="4E1DE4DC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0E2E4A" w:rsidRDefault="000E2E4A" w:rsidP="000E2E4A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DF64798" wp14:editId="1C257E6B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F79513" w14:textId="77777777" w:rsidR="000E2E4A" w:rsidRPr="003C0A07" w:rsidRDefault="000E2E4A" w:rsidP="000E2E4A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361EDE62" w14:textId="77777777" w:rsidR="000E2E4A" w:rsidRPr="003C0A07" w:rsidRDefault="000E2E4A" w:rsidP="000E2E4A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14:paraId="59461F68" w14:textId="77777777" w:rsidR="000E2E4A" w:rsidRPr="003C0A07" w:rsidRDefault="000E2E4A" w:rsidP="000E2E4A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722FAF65" w14:textId="77777777" w:rsidR="000E2E4A" w:rsidRDefault="000E2E4A" w:rsidP="000E2E4A">
                            <w:pPr>
                              <w:ind w:left="180"/>
                            </w:pPr>
                            <w:r w:rsidRPr="00F50FE6">
                              <w:t>Review and print</w:t>
                            </w:r>
                            <w:r w:rsidRPr="00F50FE6">
                              <w:br/>
                              <w:t xml:space="preserve">DP02 </w:t>
                            </w:r>
                            <w:r w:rsidR="00D222FF">
                              <w:t>Preventative Maintenance</w:t>
                            </w:r>
                            <w:r w:rsidRPr="00F50FE6">
                              <w:t xml:space="preserve"> work ord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059ED5" id="_x0000_s1029" type="#_x0000_t202" style="position:absolute;margin-left:36pt;margin-top:108pt;width:2in;height:2in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">
                <v:textbox>
                  <w:txbxContent>
                    <w:p w:rsidR="000E2E4A" w:rsidRPr="003C0A07" w:rsidRDefault="000E2E4A" w:rsidP="000E2E4A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0E2E4A" w:rsidRPr="003C0A07" w:rsidRDefault="000E2E4A" w:rsidP="000E2E4A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0E2E4A" w:rsidRPr="003C0A07" w:rsidRDefault="000E2E4A" w:rsidP="000E2E4A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0E2E4A" w:rsidRDefault="000E2E4A" w:rsidP="000E2E4A">
                      <w:pPr>
                        <w:ind w:left="180"/>
                      </w:pPr>
                      <w:r w:rsidRPr="00F50FE6">
                        <w:t>Review and print</w:t>
                      </w:r>
                      <w:r w:rsidRPr="00F50FE6">
                        <w:br/>
                        <w:t xml:space="preserve">DP02 </w:t>
                      </w:r>
                      <w:r w:rsidR="00D222FF">
                        <w:t>Preventative Maintenance</w:t>
                      </w:r>
                      <w:r w:rsidRPr="00F50FE6">
                        <w:t xml:space="preserve"> work orders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14:paraId="20B4D71A" w14:textId="77777777" w:rsidR="000E2E4A" w:rsidRDefault="000E2E4A" w:rsidP="000E2E4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56F8D6F" wp14:editId="0391CEDE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F4657E" w14:textId="77777777" w:rsidR="000E2E4A" w:rsidRPr="005A00A7" w:rsidRDefault="000E2E4A" w:rsidP="000E2E4A">
                            <w:pPr>
                              <w:pStyle w:val="ListParagraph"/>
                              <w:ind w:left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Not Applicable</w:t>
                            </w:r>
                          </w:p>
                          <w:p w14:paraId="73E657DB" w14:textId="77777777" w:rsidR="000E2E4A" w:rsidRPr="00445B91" w:rsidRDefault="000E2E4A" w:rsidP="000E2E4A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EE08CD" id="_x0000_s1030" type="#_x0000_t202" style="position:absolute;margin-left:2in;margin-top:684pt;width:396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:rsidR="000E2E4A" w:rsidRPr="005A00A7" w:rsidRDefault="000E2E4A" w:rsidP="000E2E4A">
                      <w:pPr>
                        <w:pStyle w:val="ListParagraph"/>
                        <w:ind w:left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Not Applicable</w:t>
                      </w:r>
                    </w:p>
                    <w:p w:rsidR="000E2E4A" w:rsidRPr="00445B91" w:rsidRDefault="000E2E4A" w:rsidP="000E2E4A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BB9D193" wp14:editId="72A9AD58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E22981" w14:textId="77777777" w:rsidR="000E2E4A" w:rsidRPr="003C0A07" w:rsidRDefault="000E2E4A" w:rsidP="000E2E4A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D4E4AC" id="_x0000_s1031" type="#_x0000_t202" style="position:absolute;margin-left:0;margin-top:684pt;width:2in;height:36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:rsidR="000E2E4A" w:rsidRPr="003C0A07" w:rsidRDefault="000E2E4A" w:rsidP="000E2E4A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26C0AF7" wp14:editId="35EDABA1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83868D" w14:textId="77777777" w:rsidR="000E2E4A" w:rsidRPr="003C0A07" w:rsidRDefault="000E2E4A" w:rsidP="000E2E4A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3DCDB98C" w14:textId="77777777" w:rsidR="000E2E4A" w:rsidRPr="003C0A07" w:rsidRDefault="000E2E4A" w:rsidP="000E2E4A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14:paraId="18540009" w14:textId="77777777" w:rsidR="000E2E4A" w:rsidRPr="003C0A07" w:rsidRDefault="000E2E4A" w:rsidP="000E2E4A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821B2A" id="_x0000_s1032" type="#_x0000_t202" style="position:absolute;margin-left:36pt;margin-top:252pt;width:2in;height:6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:rsidR="000E2E4A" w:rsidRPr="003C0A07" w:rsidRDefault="000E2E4A" w:rsidP="000E2E4A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0E2E4A" w:rsidRPr="003C0A07" w:rsidRDefault="000E2E4A" w:rsidP="000E2E4A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Note(s):</w:t>
                      </w:r>
                    </w:p>
                    <w:p w:rsidR="000E2E4A" w:rsidRPr="003C0A07" w:rsidRDefault="000E2E4A" w:rsidP="000E2E4A">
                      <w:pPr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9DE09BD" wp14:editId="56289816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0AF586" w14:textId="77777777" w:rsidR="000E2E4A" w:rsidRPr="008D4102" w:rsidRDefault="000E2E4A" w:rsidP="000E2E4A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079D9F1" w14:textId="77777777" w:rsidR="000E2E4A" w:rsidRPr="00ED6C04" w:rsidRDefault="000E2E4A" w:rsidP="000E2E4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ZIP24</w:t>
                            </w:r>
                          </w:p>
                          <w:p w14:paraId="4DAAB83C" w14:textId="77777777" w:rsidR="000E2E4A" w:rsidRPr="008D4102" w:rsidRDefault="000E2E4A" w:rsidP="000E2E4A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96AACCA" w14:textId="77777777" w:rsidR="000E2E4A" w:rsidRDefault="000E2E4A" w:rsidP="000E2E4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Maintenance Scheduling: Selection Criteria </w:t>
                            </w:r>
                            <w:r>
                              <w:t>window opens</w:t>
                            </w:r>
                          </w:p>
                          <w:p w14:paraId="7C7396CC" w14:textId="77777777" w:rsidR="000E2E4A" w:rsidRPr="007B6B54" w:rsidRDefault="000E2E4A" w:rsidP="000E2E4A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szCs w:val="20"/>
                              </w:rPr>
                            </w:pPr>
                            <w:r>
                              <w:t>&lt;</w:t>
                            </w:r>
                            <w:r w:rsidRPr="00F50FE6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F50FE6">
                              <w:rPr>
                                <w:b/>
                              </w:rPr>
                              <w:t>Get Variant icon</w:t>
                            </w:r>
                            <w:r>
                              <w:t xml:space="preserve"> </w:t>
                            </w:r>
                            <w:r w:rsidRPr="00F50FE6">
                              <w:rPr>
                                <w:noProof/>
                              </w:rPr>
                              <w:drawing>
                                <wp:inline distT="0" distB="0" distL="0" distR="0" wp14:anchorId="55C58768" wp14:editId="15E88CFB">
                                  <wp:extent cx="146304" cy="146304"/>
                                  <wp:effectExtent l="0" t="0" r="6350" b="6350"/>
                                  <wp:docPr id="8" name="Picture 8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1A94BB6C-4E62-4ACE-A012-D9EC47A14FCC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Picture 8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1A94BB6C-4E62-4ACE-A012-D9EC47A14FCC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96D1302" w14:textId="77777777" w:rsidR="000E2E4A" w:rsidRPr="008D4102" w:rsidRDefault="000E2E4A" w:rsidP="000E2E4A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687F1A27" w14:textId="77777777" w:rsidR="000E2E4A" w:rsidRPr="003A6D6A" w:rsidRDefault="000E2E4A" w:rsidP="000E2E4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Maintenance Scheduling:  Selection Criteria – Find Variant </w:t>
                            </w:r>
                            <w:r>
                              <w:t>window opens</w:t>
                            </w:r>
                          </w:p>
                          <w:p w14:paraId="6F1B2FB1" w14:textId="77777777" w:rsidR="000E2E4A" w:rsidRDefault="000E2E4A" w:rsidP="000E2E4A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CC76AC">
                              <w:t xml:space="preserve">Variant Field – </w:t>
                            </w:r>
                            <w:r w:rsidRPr="00CC76AC">
                              <w:rPr>
                                <w:color w:val="0066FF"/>
                              </w:rPr>
                              <w:t>Input</w:t>
                            </w:r>
                            <w:r w:rsidRPr="00CC76AC">
                              <w:t xml:space="preserve"> DPI*</w:t>
                            </w:r>
                          </w:p>
                          <w:p w14:paraId="01019E3A" w14:textId="77777777" w:rsidR="000E2E4A" w:rsidRDefault="000E2E4A" w:rsidP="000E2E4A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 xml:space="preserve">Created By Field – </w:t>
                            </w:r>
                            <w:r w:rsidRPr="00CC76AC">
                              <w:rPr>
                                <w:color w:val="0066FF"/>
                              </w:rPr>
                              <w:t>Remove</w:t>
                            </w:r>
                            <w:r>
                              <w:t xml:space="preserve"> {username}</w:t>
                            </w:r>
                          </w:p>
                          <w:p w14:paraId="361FD38A" w14:textId="77777777" w:rsidR="000E2E4A" w:rsidRPr="00CC76AC" w:rsidRDefault="000E2E4A" w:rsidP="000E2E4A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CC76A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CC76AC">
                              <w:rPr>
                                <w:b/>
                              </w:rPr>
                              <w:t>Execut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57537C0" wp14:editId="4CE88DED">
                                  <wp:extent cx="152421" cy="142895"/>
                                  <wp:effectExtent l="0" t="0" r="0" b="9525"/>
                                  <wp:docPr id="10" name="Picture 10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Execute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2421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E031F03" w14:textId="77777777" w:rsidR="000E2E4A" w:rsidRPr="008D4102" w:rsidRDefault="000E2E4A" w:rsidP="000E2E4A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8C99F23" w14:textId="77777777" w:rsidR="000E2E4A" w:rsidRPr="003A6D6A" w:rsidRDefault="000E2E4A" w:rsidP="000E2E4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Maintenance Scheduling: Selection Criteria</w:t>
                            </w:r>
                            <w:r>
                              <w:t xml:space="preserve"> ABAP:  Variant Directory of Program ZEV_RIMHI000 window opens</w:t>
                            </w:r>
                          </w:p>
                          <w:p w14:paraId="49EAF507" w14:textId="77777777" w:rsidR="000E2E4A" w:rsidRPr="00CC76AC" w:rsidRDefault="000E2E4A" w:rsidP="000E2E4A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CC76AC">
                              <w:rPr>
                                <w:color w:val="0066FF"/>
                              </w:rPr>
                              <w:t xml:space="preserve"> </w:t>
                            </w:r>
                            <w:r w:rsidRPr="007B6B54">
                              <w:t>&lt;</w:t>
                            </w:r>
                            <w:r w:rsidRPr="00CC76AC">
                              <w:rPr>
                                <w:i/>
                                <w:color w:val="0066FF"/>
                              </w:rPr>
                              <w:t>Double-Click</w:t>
                            </w:r>
                            <w:r w:rsidRPr="00CC76AC">
                              <w:t>&gt; DPI_</w:t>
                            </w:r>
                            <w:r w:rsidR="00D222FF">
                              <w:t>PM</w:t>
                            </w:r>
                            <w:r w:rsidRPr="00CC76AC">
                              <w:t xml:space="preserve"> </w:t>
                            </w:r>
                            <w:r w:rsidRPr="00CC76AC">
                              <w:rPr>
                                <w:sz w:val="20"/>
                                <w:szCs w:val="20"/>
                              </w:rPr>
                              <w:t>(Variant Name Column)</w:t>
                            </w:r>
                          </w:p>
                          <w:p w14:paraId="55C6FC49" w14:textId="77777777" w:rsidR="000E2E4A" w:rsidRDefault="000E2E4A" w:rsidP="000E2E4A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DC96831" w14:textId="77777777" w:rsidR="000E2E4A" w:rsidRPr="003A6D6A" w:rsidRDefault="000E2E4A" w:rsidP="000E2E4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Maintenance Scheduling:  Selection Criteria </w:t>
                            </w:r>
                            <w:r>
                              <w:t>window opens</w:t>
                            </w:r>
                          </w:p>
                          <w:p w14:paraId="42AEFA50" w14:textId="77777777" w:rsidR="000E2E4A" w:rsidRDefault="000E2E4A" w:rsidP="000E2E4A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CC76AC">
                              <w:t xml:space="preserve">Maintenance Plant Field – </w:t>
                            </w:r>
                            <w:r w:rsidRPr="00325A28">
                              <w:rPr>
                                <w:color w:val="0066FF"/>
                              </w:rPr>
                              <w:t>Input</w:t>
                            </w:r>
                            <w:r w:rsidRPr="00CC76AC">
                              <w:t xml:space="preserve"> four-digit code </w:t>
                            </w:r>
                            <w:r>
                              <w:br/>
                            </w:r>
                            <w:r w:rsidRPr="00325A28">
                              <w:rPr>
                                <w:sz w:val="20"/>
                                <w:szCs w:val="20"/>
                              </w:rPr>
                              <w:t>(i.e., Alamance = 6001)</w:t>
                            </w:r>
                          </w:p>
                          <w:p w14:paraId="4DC5B916" w14:textId="77777777" w:rsidR="000E2E4A" w:rsidRDefault="000E2E4A" w:rsidP="000E2E4A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CC76A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CC76AC">
                              <w:rPr>
                                <w:b/>
                              </w:rPr>
                              <w:t>Execut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0999A63" wp14:editId="6FC480E8">
                                  <wp:extent cx="152421" cy="142895"/>
                                  <wp:effectExtent l="0" t="0" r="0" b="9525"/>
                                  <wp:docPr id="12" name="Picture 12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Execute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2421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55A5BA8" w14:textId="77777777" w:rsidR="000E2E4A" w:rsidRPr="00325A28" w:rsidRDefault="000E2E4A" w:rsidP="000E2E4A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667B0DA0" w14:textId="77777777" w:rsidR="000E2E4A" w:rsidRPr="003A6D6A" w:rsidRDefault="000E2E4A" w:rsidP="000E2E4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Maintenance Scheduling:  Maintenance Scheduling</w:t>
                            </w:r>
                            <w:r>
                              <w:t xml:space="preserve"> Overview List window opens</w:t>
                            </w:r>
                          </w:p>
                          <w:p w14:paraId="19C6ABE9" w14:textId="77777777" w:rsidR="000E2E4A" w:rsidRPr="003C7625" w:rsidRDefault="000E2E4A" w:rsidP="000E2E4A">
                            <w:pPr>
                              <w:pStyle w:val="ListParagraph"/>
                              <w:ind w:left="1080"/>
                              <w:rPr>
                                <w:color w:val="0066FF"/>
                              </w:rPr>
                            </w:pPr>
                            <w:r w:rsidRPr="003C7625">
                              <w:rPr>
                                <w:color w:val="0066FF"/>
                              </w:rPr>
                              <w:t>Column Descriptions</w:t>
                            </w:r>
                          </w:p>
                          <w:p w14:paraId="75BDDBFD" w14:textId="77777777" w:rsidR="000E2E4A" w:rsidRPr="003C7625" w:rsidRDefault="000E2E4A" w:rsidP="007B01D9">
                            <w:pPr>
                              <w:ind w:left="720"/>
                            </w:pPr>
                            <w:r w:rsidRPr="007B01D9">
                              <w:rPr>
                                <w:b/>
                              </w:rPr>
                              <w:t>Maintenance item description</w:t>
                            </w:r>
                            <w:r w:rsidR="00565370">
                              <w:rPr>
                                <w:b/>
                              </w:rPr>
                              <w:t xml:space="preserve"> Field</w:t>
                            </w:r>
                            <w:r w:rsidRPr="003C7625">
                              <w:t xml:space="preserve"> – </w:t>
                            </w:r>
                            <w:r w:rsidR="00565370">
                              <w:t>SAP</w:t>
                            </w:r>
                            <w:r w:rsidRPr="003C7625">
                              <w:t xml:space="preserve"> inventory number &amp; maintenance schedule</w:t>
                            </w:r>
                          </w:p>
                          <w:p w14:paraId="0FAD6AA8" w14:textId="77777777" w:rsidR="000E2E4A" w:rsidRPr="003C7625" w:rsidRDefault="000E2E4A" w:rsidP="007B01D9">
                            <w:pPr>
                              <w:ind w:left="720"/>
                            </w:pPr>
                            <w:r w:rsidRPr="007B01D9">
                              <w:rPr>
                                <w:b/>
                              </w:rPr>
                              <w:t>Order</w:t>
                            </w:r>
                            <w:r w:rsidRPr="003C7625">
                              <w:t xml:space="preserve"> </w:t>
                            </w:r>
                            <w:r w:rsidR="00565370" w:rsidRPr="00565370">
                              <w:rPr>
                                <w:b/>
                              </w:rPr>
                              <w:t>Field</w:t>
                            </w:r>
                            <w:r w:rsidR="00565370">
                              <w:t xml:space="preserve"> </w:t>
                            </w:r>
                            <w:r w:rsidRPr="003C7625">
                              <w:t xml:space="preserve">– Work order </w:t>
                            </w:r>
                          </w:p>
                          <w:p w14:paraId="0AE15852" w14:textId="77777777" w:rsidR="000E2E4A" w:rsidRPr="003C7625" w:rsidRDefault="000E2E4A" w:rsidP="007B01D9">
                            <w:pPr>
                              <w:ind w:left="720"/>
                            </w:pPr>
                            <w:r w:rsidRPr="007B01D9">
                              <w:rPr>
                                <w:b/>
                              </w:rPr>
                              <w:t>Due Packages</w:t>
                            </w:r>
                            <w:r w:rsidR="00565370">
                              <w:rPr>
                                <w:b/>
                              </w:rPr>
                              <w:t xml:space="preserve"> Field </w:t>
                            </w:r>
                            <w:r w:rsidRPr="003C7625">
                              <w:t xml:space="preserve">– </w:t>
                            </w:r>
                            <w:r w:rsidR="00565370">
                              <w:t>I</w:t>
                            </w:r>
                            <w:r w:rsidRPr="003C7625">
                              <w:t>nspection</w:t>
                            </w:r>
                            <w:r w:rsidR="00565370">
                              <w:t xml:space="preserve"> type</w:t>
                            </w:r>
                          </w:p>
                          <w:p w14:paraId="0205F87E" w14:textId="77777777" w:rsidR="000E2E4A" w:rsidRDefault="000E2E4A" w:rsidP="007B01D9">
                            <w:pPr>
                              <w:ind w:left="720"/>
                            </w:pPr>
                            <w:r w:rsidRPr="007B01D9">
                              <w:rPr>
                                <w:b/>
                                <w:szCs w:val="24"/>
                              </w:rPr>
                              <w:t xml:space="preserve">Sort Field 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>(Optional)</w:t>
                            </w:r>
                            <w:r w:rsidRPr="000E2E4A">
                              <w:rPr>
                                <w:szCs w:val="24"/>
                              </w:rPr>
                              <w:t xml:space="preserve"> – Mechanics name, School, etc.</w:t>
                            </w:r>
                            <w:r w:rsidRPr="003C7625">
                              <w:t xml:space="preserve"> </w:t>
                            </w:r>
                          </w:p>
                          <w:p w14:paraId="3A1A9DD1" w14:textId="77777777" w:rsidR="00565370" w:rsidRPr="00565370" w:rsidRDefault="00565370" w:rsidP="00565370">
                            <w:pPr>
                              <w:ind w:left="720"/>
                              <w:rPr>
                                <w:szCs w:val="24"/>
                              </w:rPr>
                            </w:pPr>
                            <w:r w:rsidRPr="00565370">
                              <w:rPr>
                                <w:b/>
                                <w:szCs w:val="24"/>
                              </w:rPr>
                              <w:t>Counter Reading Field</w:t>
                            </w:r>
                            <w:r w:rsidRPr="00565370">
                              <w:rPr>
                                <w:szCs w:val="24"/>
                              </w:rPr>
                              <w:t xml:space="preserve"> – Mileage at time of refueling</w:t>
                            </w:r>
                          </w:p>
                          <w:p w14:paraId="2A251C91" w14:textId="77777777" w:rsidR="00565370" w:rsidRPr="00565370" w:rsidRDefault="00565370" w:rsidP="00565370">
                            <w:pPr>
                              <w:ind w:left="720"/>
                              <w:rPr>
                                <w:szCs w:val="24"/>
                              </w:rPr>
                            </w:pPr>
                            <w:r w:rsidRPr="00565370">
                              <w:rPr>
                                <w:b/>
                                <w:szCs w:val="24"/>
                              </w:rPr>
                              <w:t>Next Plan Count Reading Field</w:t>
                            </w:r>
                            <w:r w:rsidRPr="00565370">
                              <w:rPr>
                                <w:szCs w:val="24"/>
                              </w:rPr>
                              <w:t xml:space="preserve"> –Counter reading before the PM is late</w:t>
                            </w:r>
                          </w:p>
                          <w:p w14:paraId="6CC5B5A6" w14:textId="77777777" w:rsidR="00565370" w:rsidRPr="00565370" w:rsidRDefault="00565370" w:rsidP="00565370">
                            <w:pPr>
                              <w:ind w:left="720"/>
                              <w:rPr>
                                <w:sz w:val="20"/>
                                <w:szCs w:val="20"/>
                              </w:rPr>
                            </w:pPr>
                            <w:r w:rsidRPr="00565370">
                              <w:rPr>
                                <w:b/>
                                <w:szCs w:val="24"/>
                              </w:rPr>
                              <w:t>Total Count Reading Field</w:t>
                            </w:r>
                            <w:r w:rsidRPr="00565370">
                              <w:rPr>
                                <w:szCs w:val="24"/>
                              </w:rPr>
                              <w:t xml:space="preserve"> – Total miles </w:t>
                            </w:r>
                            <w:r w:rsidRPr="00565370">
                              <w:rPr>
                                <w:sz w:val="20"/>
                                <w:szCs w:val="20"/>
                              </w:rPr>
                              <w:t>(includes vehicles with odometer replacements and odometers which have rolled over)</w:t>
                            </w:r>
                          </w:p>
                          <w:p w14:paraId="77D68C60" w14:textId="77777777" w:rsidR="000E2E4A" w:rsidRPr="00565370" w:rsidRDefault="00565370" w:rsidP="00565370">
                            <w:pPr>
                              <w:pStyle w:val="ListParagraph"/>
                              <w:rPr>
                                <w:szCs w:val="24"/>
                              </w:rPr>
                            </w:pPr>
                            <w:r w:rsidRPr="00565370">
                              <w:rPr>
                                <w:b/>
                                <w:szCs w:val="24"/>
                              </w:rPr>
                              <w:t>Difference Field</w:t>
                            </w:r>
                            <w:r w:rsidRPr="00565370">
                              <w:rPr>
                                <w:szCs w:val="24"/>
                              </w:rPr>
                              <w:t xml:space="preserve"> – Difference between the last mileage entered </w:t>
                            </w:r>
                            <w:r w:rsidRPr="00565370">
                              <w:rPr>
                                <w:sz w:val="20"/>
                                <w:szCs w:val="24"/>
                              </w:rPr>
                              <w:t xml:space="preserve">(Counter Reading) </w:t>
                            </w:r>
                            <w:r w:rsidRPr="00565370">
                              <w:rPr>
                                <w:szCs w:val="24"/>
                              </w:rPr>
                              <w:t xml:space="preserve">and the mileage when the vehicle will be due a PM </w:t>
                            </w:r>
                            <w:r w:rsidRPr="00565370">
                              <w:rPr>
                                <w:sz w:val="20"/>
                                <w:szCs w:val="24"/>
                              </w:rPr>
                              <w:t>(NxtPlan CountReading field)</w:t>
                            </w:r>
                            <w:r w:rsidRPr="00565370">
                              <w:rPr>
                                <w:szCs w:val="24"/>
                              </w:rPr>
                              <w:t>.</w:t>
                            </w:r>
                          </w:p>
                          <w:p w14:paraId="7CD42E71" w14:textId="77777777" w:rsidR="00565370" w:rsidRDefault="00565370" w:rsidP="00565370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730690B8" w14:textId="77777777" w:rsidR="00565370" w:rsidRPr="00565370" w:rsidRDefault="00565370" w:rsidP="00565370">
                            <w:pPr>
                              <w:pStyle w:val="ListParagraph"/>
                              <w:ind w:left="0"/>
                              <w:jc w:val="center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(</w:t>
                            </w:r>
                            <w:r w:rsidRPr="00565370">
                              <w:rPr>
                                <w:i/>
                                <w:szCs w:val="24"/>
                              </w:rPr>
                              <w:t>Continued on next page</w:t>
                            </w:r>
                            <w:r>
                              <w:rPr>
                                <w:szCs w:val="24"/>
                              </w:rPr>
                              <w:t>)</w:t>
                            </w:r>
                          </w:p>
                          <w:p w14:paraId="5DEAE3CB" w14:textId="77777777" w:rsidR="00565370" w:rsidRPr="00CC76AC" w:rsidRDefault="00565370" w:rsidP="00565370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F2A7C4" id="_x0000_s1033" type="#_x0000_t202" style="position:absolute;margin-left:2in;margin-top:107.7pt;width:396pt;height:8in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:rsidR="000E2E4A" w:rsidRPr="008D4102" w:rsidRDefault="000E2E4A" w:rsidP="000E2E4A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0E2E4A" w:rsidRPr="00ED6C04" w:rsidRDefault="000E2E4A" w:rsidP="000E2E4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>
                        <w:rPr>
                          <w:b/>
                          <w:color w:val="0066FF"/>
                        </w:rPr>
                        <w:t>ZIP24</w:t>
                      </w:r>
                    </w:p>
                    <w:p w:rsidR="000E2E4A" w:rsidRPr="008D4102" w:rsidRDefault="000E2E4A" w:rsidP="000E2E4A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0E2E4A" w:rsidRDefault="000E2E4A" w:rsidP="000E2E4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Maintenance Scheduling: Selection Criteria </w:t>
                      </w:r>
                      <w:r>
                        <w:t>window opens</w:t>
                      </w:r>
                    </w:p>
                    <w:p w:rsidR="000E2E4A" w:rsidRPr="007B6B54" w:rsidRDefault="000E2E4A" w:rsidP="000E2E4A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szCs w:val="20"/>
                        </w:rPr>
                      </w:pPr>
                      <w:r>
                        <w:t>&lt;</w:t>
                      </w:r>
                      <w:r w:rsidRPr="00F50FE6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F50FE6">
                        <w:rPr>
                          <w:b/>
                        </w:rPr>
                        <w:t>Get Variant icon</w:t>
                      </w:r>
                      <w:r>
                        <w:t xml:space="preserve"> </w:t>
                      </w:r>
                      <w:r w:rsidRPr="00F50FE6">
                        <w:rPr>
                          <w:noProof/>
                        </w:rPr>
                        <w:drawing>
                          <wp:inline distT="0" distB="0" distL="0" distR="0" wp14:anchorId="539F5BFC" wp14:editId="2398A558">
                            <wp:extent cx="146304" cy="146304"/>
                            <wp:effectExtent l="0" t="0" r="6350" b="6350"/>
                            <wp:docPr id="8" name="Picture 8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1A94BB6C-4E62-4ACE-A012-D9EC47A14FCC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Picture 8">
                                      <a:extLst>
                                        <a:ext uri="{FF2B5EF4-FFF2-40B4-BE49-F238E27FC236}">
                                          <a16:creationId xmlns:a16="http://schemas.microsoft.com/office/drawing/2014/main" id="{1A94BB6C-4E62-4ACE-A012-D9EC47A14FCC}"/>
                                        </a:ext>
                                      </a:extLst>
                                    </pic:cNvPr>
                                    <pic:cNvPicPr>
                                      <a:picLocks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0E2E4A" w:rsidRPr="008D4102" w:rsidRDefault="000E2E4A" w:rsidP="000E2E4A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:rsidR="000E2E4A" w:rsidRPr="003A6D6A" w:rsidRDefault="000E2E4A" w:rsidP="000E2E4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Maintenance Scheduling:  Selection Criteria – Find Variant </w:t>
                      </w:r>
                      <w:r>
                        <w:t>window opens</w:t>
                      </w:r>
                    </w:p>
                    <w:p w:rsidR="000E2E4A" w:rsidRDefault="000E2E4A" w:rsidP="000E2E4A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CC76AC">
                        <w:t xml:space="preserve">Variant Field – </w:t>
                      </w:r>
                      <w:r w:rsidRPr="00CC76AC">
                        <w:rPr>
                          <w:color w:val="0066FF"/>
                        </w:rPr>
                        <w:t>Input</w:t>
                      </w:r>
                      <w:r w:rsidRPr="00CC76AC">
                        <w:t xml:space="preserve"> DPI*</w:t>
                      </w:r>
                    </w:p>
                    <w:p w:rsidR="000E2E4A" w:rsidRDefault="000E2E4A" w:rsidP="000E2E4A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 xml:space="preserve">Created By Field – </w:t>
                      </w:r>
                      <w:r w:rsidRPr="00CC76AC">
                        <w:rPr>
                          <w:color w:val="0066FF"/>
                        </w:rPr>
                        <w:t>Remove</w:t>
                      </w:r>
                      <w:r>
                        <w:t xml:space="preserve"> {username}</w:t>
                      </w:r>
                    </w:p>
                    <w:p w:rsidR="000E2E4A" w:rsidRPr="00CC76AC" w:rsidRDefault="000E2E4A" w:rsidP="000E2E4A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&lt;</w:t>
                      </w:r>
                      <w:r w:rsidRPr="00CC76AC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CC76AC">
                        <w:rPr>
                          <w:b/>
                        </w:rPr>
                        <w:t>Execut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320BEFCB" wp14:editId="0EFB1BE3">
                            <wp:extent cx="152421" cy="142895"/>
                            <wp:effectExtent l="0" t="0" r="0" b="9525"/>
                            <wp:docPr id="10" name="Picture 10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Execute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2421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0E2E4A" w:rsidRPr="008D4102" w:rsidRDefault="000E2E4A" w:rsidP="000E2E4A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0E2E4A" w:rsidRPr="003A6D6A" w:rsidRDefault="000E2E4A" w:rsidP="000E2E4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Maintenance Scheduling: Selection Criteria</w:t>
                      </w:r>
                      <w:r>
                        <w:t xml:space="preserve"> ABAP:  Variant Directory of Program ZEV_RIMHI000 window opens</w:t>
                      </w:r>
                    </w:p>
                    <w:p w:rsidR="000E2E4A" w:rsidRPr="00CC76AC" w:rsidRDefault="000E2E4A" w:rsidP="000E2E4A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CC76AC">
                        <w:rPr>
                          <w:color w:val="0066FF"/>
                        </w:rPr>
                        <w:t xml:space="preserve"> </w:t>
                      </w:r>
                      <w:r w:rsidRPr="007B6B54">
                        <w:t>&lt;</w:t>
                      </w:r>
                      <w:r w:rsidRPr="00CC76AC">
                        <w:rPr>
                          <w:i/>
                          <w:color w:val="0066FF"/>
                        </w:rPr>
                        <w:t>Double-Click</w:t>
                      </w:r>
                      <w:r w:rsidRPr="00CC76AC">
                        <w:t>&gt; DPI_</w:t>
                      </w:r>
                      <w:r w:rsidR="00D222FF">
                        <w:t>PM</w:t>
                      </w:r>
                      <w:r w:rsidRPr="00CC76AC">
                        <w:t xml:space="preserve"> </w:t>
                      </w:r>
                      <w:r w:rsidRPr="00CC76AC">
                        <w:rPr>
                          <w:sz w:val="20"/>
                          <w:szCs w:val="20"/>
                        </w:rPr>
                        <w:t>(Variant Name Column)</w:t>
                      </w:r>
                    </w:p>
                    <w:p w:rsidR="000E2E4A" w:rsidRDefault="000E2E4A" w:rsidP="000E2E4A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:rsidR="000E2E4A" w:rsidRPr="003A6D6A" w:rsidRDefault="000E2E4A" w:rsidP="000E2E4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Maintenance Scheduling:  Selection Criteria </w:t>
                      </w:r>
                      <w:r>
                        <w:t>window opens</w:t>
                      </w:r>
                    </w:p>
                    <w:p w:rsidR="000E2E4A" w:rsidRDefault="000E2E4A" w:rsidP="000E2E4A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CC76AC">
                        <w:t xml:space="preserve">Maintenance Plant Field – </w:t>
                      </w:r>
                      <w:r w:rsidRPr="00325A28">
                        <w:rPr>
                          <w:color w:val="0066FF"/>
                        </w:rPr>
                        <w:t>Input</w:t>
                      </w:r>
                      <w:r w:rsidRPr="00CC76AC">
                        <w:t xml:space="preserve"> four-digit code </w:t>
                      </w:r>
                      <w:r>
                        <w:br/>
                      </w:r>
                      <w:r w:rsidRPr="00325A28">
                        <w:rPr>
                          <w:sz w:val="20"/>
                          <w:szCs w:val="20"/>
                        </w:rPr>
                        <w:t>(i.e., Alamance = 6001)</w:t>
                      </w:r>
                    </w:p>
                    <w:p w:rsidR="000E2E4A" w:rsidRDefault="000E2E4A" w:rsidP="000E2E4A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&lt;</w:t>
                      </w:r>
                      <w:r w:rsidRPr="00CC76AC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CC76AC">
                        <w:rPr>
                          <w:b/>
                        </w:rPr>
                        <w:t>Execut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52697E79" wp14:editId="3425CBD6">
                            <wp:extent cx="152421" cy="142895"/>
                            <wp:effectExtent l="0" t="0" r="0" b="9525"/>
                            <wp:docPr id="12" name="Picture 12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Execute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2421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0E2E4A" w:rsidRPr="00325A28" w:rsidRDefault="000E2E4A" w:rsidP="000E2E4A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0E2E4A" w:rsidRPr="003A6D6A" w:rsidRDefault="000E2E4A" w:rsidP="000E2E4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Maintenance Scheduling:  Maintenance Scheduling</w:t>
                      </w:r>
                      <w:r>
                        <w:t xml:space="preserve"> Overview List window opens</w:t>
                      </w:r>
                    </w:p>
                    <w:p w:rsidR="000E2E4A" w:rsidRPr="003C7625" w:rsidRDefault="000E2E4A" w:rsidP="000E2E4A">
                      <w:pPr>
                        <w:pStyle w:val="ListParagraph"/>
                        <w:ind w:left="1080"/>
                        <w:rPr>
                          <w:color w:val="0066FF"/>
                        </w:rPr>
                      </w:pPr>
                      <w:r w:rsidRPr="003C7625">
                        <w:rPr>
                          <w:color w:val="0066FF"/>
                        </w:rPr>
                        <w:t>Column Descriptions</w:t>
                      </w:r>
                    </w:p>
                    <w:p w:rsidR="000E2E4A" w:rsidRPr="003C7625" w:rsidRDefault="000E2E4A" w:rsidP="007B01D9">
                      <w:pPr>
                        <w:ind w:left="720"/>
                      </w:pPr>
                      <w:r w:rsidRPr="007B01D9">
                        <w:rPr>
                          <w:b/>
                        </w:rPr>
                        <w:t>Maintenance item description</w:t>
                      </w:r>
                      <w:r w:rsidR="00565370">
                        <w:rPr>
                          <w:b/>
                        </w:rPr>
                        <w:t xml:space="preserve"> Field</w:t>
                      </w:r>
                      <w:r w:rsidRPr="003C7625">
                        <w:t xml:space="preserve"> – </w:t>
                      </w:r>
                      <w:r w:rsidR="00565370">
                        <w:t>SAP</w:t>
                      </w:r>
                      <w:r w:rsidRPr="003C7625">
                        <w:t xml:space="preserve"> inventory number &amp; maintenance schedule</w:t>
                      </w:r>
                    </w:p>
                    <w:p w:rsidR="000E2E4A" w:rsidRPr="003C7625" w:rsidRDefault="000E2E4A" w:rsidP="007B01D9">
                      <w:pPr>
                        <w:ind w:left="720"/>
                      </w:pPr>
                      <w:r w:rsidRPr="007B01D9">
                        <w:rPr>
                          <w:b/>
                        </w:rPr>
                        <w:t>Order</w:t>
                      </w:r>
                      <w:r w:rsidRPr="003C7625">
                        <w:t xml:space="preserve"> </w:t>
                      </w:r>
                      <w:r w:rsidR="00565370" w:rsidRPr="00565370">
                        <w:rPr>
                          <w:b/>
                        </w:rPr>
                        <w:t>Field</w:t>
                      </w:r>
                      <w:r w:rsidR="00565370">
                        <w:t xml:space="preserve"> </w:t>
                      </w:r>
                      <w:r w:rsidRPr="003C7625">
                        <w:t xml:space="preserve">– Work order </w:t>
                      </w:r>
                    </w:p>
                    <w:p w:rsidR="000E2E4A" w:rsidRPr="003C7625" w:rsidRDefault="000E2E4A" w:rsidP="007B01D9">
                      <w:pPr>
                        <w:ind w:left="720"/>
                      </w:pPr>
                      <w:r w:rsidRPr="007B01D9">
                        <w:rPr>
                          <w:b/>
                        </w:rPr>
                        <w:t>Due Packages</w:t>
                      </w:r>
                      <w:r w:rsidR="00565370">
                        <w:rPr>
                          <w:b/>
                        </w:rPr>
                        <w:t xml:space="preserve"> Field </w:t>
                      </w:r>
                      <w:r w:rsidRPr="003C7625">
                        <w:t xml:space="preserve">– </w:t>
                      </w:r>
                      <w:r w:rsidR="00565370">
                        <w:t>I</w:t>
                      </w:r>
                      <w:r w:rsidRPr="003C7625">
                        <w:t>nspection</w:t>
                      </w:r>
                      <w:r w:rsidR="00565370">
                        <w:t xml:space="preserve"> type</w:t>
                      </w:r>
                    </w:p>
                    <w:p w:rsidR="000E2E4A" w:rsidRDefault="000E2E4A" w:rsidP="007B01D9">
                      <w:pPr>
                        <w:ind w:left="720"/>
                      </w:pPr>
                      <w:r w:rsidRPr="007B01D9">
                        <w:rPr>
                          <w:b/>
                          <w:szCs w:val="24"/>
                        </w:rPr>
                        <w:t xml:space="preserve">Sort Field </w:t>
                      </w:r>
                      <w:r w:rsidRPr="000E2E4A">
                        <w:rPr>
                          <w:sz w:val="20"/>
                          <w:szCs w:val="20"/>
                        </w:rPr>
                        <w:t>(Optional)</w:t>
                      </w:r>
                      <w:r w:rsidRPr="000E2E4A">
                        <w:rPr>
                          <w:szCs w:val="24"/>
                        </w:rPr>
                        <w:t xml:space="preserve"> – Mechanics name, School, etc.</w:t>
                      </w:r>
                      <w:r w:rsidRPr="003C7625">
                        <w:t xml:space="preserve"> </w:t>
                      </w:r>
                    </w:p>
                    <w:p w:rsidR="00565370" w:rsidRPr="00565370" w:rsidRDefault="00565370" w:rsidP="00565370">
                      <w:pPr>
                        <w:ind w:left="720"/>
                        <w:rPr>
                          <w:szCs w:val="24"/>
                        </w:rPr>
                      </w:pPr>
                      <w:r w:rsidRPr="00565370">
                        <w:rPr>
                          <w:b/>
                          <w:szCs w:val="24"/>
                        </w:rPr>
                        <w:t>Counter Reading Field</w:t>
                      </w:r>
                      <w:r w:rsidRPr="00565370">
                        <w:rPr>
                          <w:szCs w:val="24"/>
                        </w:rPr>
                        <w:t xml:space="preserve"> – Mileage at time of refueling</w:t>
                      </w:r>
                    </w:p>
                    <w:p w:rsidR="00565370" w:rsidRPr="00565370" w:rsidRDefault="00565370" w:rsidP="00565370">
                      <w:pPr>
                        <w:ind w:left="720"/>
                        <w:rPr>
                          <w:szCs w:val="24"/>
                        </w:rPr>
                      </w:pPr>
                      <w:r w:rsidRPr="00565370">
                        <w:rPr>
                          <w:b/>
                          <w:szCs w:val="24"/>
                        </w:rPr>
                        <w:t>Next Plan Count Reading Field</w:t>
                      </w:r>
                      <w:r w:rsidRPr="00565370">
                        <w:rPr>
                          <w:szCs w:val="24"/>
                        </w:rPr>
                        <w:t xml:space="preserve"> –Counter reading before the PM is late</w:t>
                      </w:r>
                    </w:p>
                    <w:p w:rsidR="00565370" w:rsidRPr="00565370" w:rsidRDefault="00565370" w:rsidP="00565370">
                      <w:pPr>
                        <w:ind w:left="720"/>
                        <w:rPr>
                          <w:sz w:val="20"/>
                          <w:szCs w:val="20"/>
                        </w:rPr>
                      </w:pPr>
                      <w:r w:rsidRPr="00565370">
                        <w:rPr>
                          <w:b/>
                          <w:szCs w:val="24"/>
                        </w:rPr>
                        <w:t>Total Count Reading Field</w:t>
                      </w:r>
                      <w:r w:rsidRPr="00565370">
                        <w:rPr>
                          <w:szCs w:val="24"/>
                        </w:rPr>
                        <w:t xml:space="preserve"> – Total miles </w:t>
                      </w:r>
                      <w:r w:rsidRPr="00565370">
                        <w:rPr>
                          <w:sz w:val="20"/>
                          <w:szCs w:val="20"/>
                        </w:rPr>
                        <w:t>(includes vehicles with odometer replacements and odometers which have rolled over)</w:t>
                      </w:r>
                    </w:p>
                    <w:p w:rsidR="000E2E4A" w:rsidRPr="00565370" w:rsidRDefault="00565370" w:rsidP="00565370">
                      <w:pPr>
                        <w:pStyle w:val="ListParagraph"/>
                        <w:rPr>
                          <w:szCs w:val="24"/>
                        </w:rPr>
                      </w:pPr>
                      <w:r w:rsidRPr="00565370">
                        <w:rPr>
                          <w:b/>
                          <w:szCs w:val="24"/>
                        </w:rPr>
                        <w:t>Difference Field</w:t>
                      </w:r>
                      <w:r w:rsidRPr="00565370">
                        <w:rPr>
                          <w:szCs w:val="24"/>
                        </w:rPr>
                        <w:t xml:space="preserve"> – Difference between the last mileage entered </w:t>
                      </w:r>
                      <w:r w:rsidRPr="00565370">
                        <w:rPr>
                          <w:sz w:val="20"/>
                          <w:szCs w:val="24"/>
                        </w:rPr>
                        <w:t xml:space="preserve">(Counter Reading) </w:t>
                      </w:r>
                      <w:r w:rsidRPr="00565370">
                        <w:rPr>
                          <w:szCs w:val="24"/>
                        </w:rPr>
                        <w:t xml:space="preserve">and the mileage when the vehicle will be due a PM </w:t>
                      </w:r>
                      <w:r w:rsidRPr="00565370">
                        <w:rPr>
                          <w:sz w:val="20"/>
                          <w:szCs w:val="24"/>
                        </w:rPr>
                        <w:t>(NxtPlan CountReading field)</w:t>
                      </w:r>
                      <w:r w:rsidRPr="00565370">
                        <w:rPr>
                          <w:szCs w:val="24"/>
                        </w:rPr>
                        <w:t>.</w:t>
                      </w:r>
                    </w:p>
                    <w:p w:rsidR="00565370" w:rsidRDefault="00565370" w:rsidP="00565370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565370" w:rsidRPr="00565370" w:rsidRDefault="00565370" w:rsidP="00565370">
                      <w:pPr>
                        <w:pStyle w:val="ListParagraph"/>
                        <w:ind w:left="0"/>
                        <w:jc w:val="center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(</w:t>
                      </w:r>
                      <w:r w:rsidRPr="00565370">
                        <w:rPr>
                          <w:i/>
                          <w:szCs w:val="24"/>
                        </w:rPr>
                        <w:t>Continued on next page</w:t>
                      </w:r>
                      <w:r>
                        <w:rPr>
                          <w:szCs w:val="24"/>
                        </w:rPr>
                        <w:t>)</w:t>
                      </w:r>
                    </w:p>
                    <w:p w:rsidR="00565370" w:rsidRPr="00CC76AC" w:rsidRDefault="00565370" w:rsidP="00565370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E5F6AB7" wp14:editId="5D8DEFCE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97B012" w14:textId="77777777" w:rsidR="000E2E4A" w:rsidRPr="008F61CA" w:rsidRDefault="000E2E4A" w:rsidP="000E2E4A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14:paraId="6F4A96C0" w14:textId="553BE0B1" w:rsidR="000E2E4A" w:rsidRDefault="000E2E4A" w:rsidP="000E2E4A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="004613D3">
                              <w:rPr>
                                <w:sz w:val="20"/>
                              </w:rPr>
                              <w:t>9</w:t>
                            </w:r>
                            <w:r w:rsidRPr="008F61CA">
                              <w:rPr>
                                <w:sz w:val="20"/>
                              </w:rPr>
                              <w:t>-</w:t>
                            </w:r>
                            <w:r w:rsidR="004613D3">
                              <w:rPr>
                                <w:sz w:val="20"/>
                              </w:rPr>
                              <w:t>2</w:t>
                            </w:r>
                            <w:r>
                              <w:rPr>
                                <w:sz w:val="20"/>
                              </w:rPr>
                              <w:t>1</w:t>
                            </w:r>
                            <w:r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</w:t>
                            </w:r>
                            <w:r w:rsidR="004613D3">
                              <w:rPr>
                                <w:sz w:val="20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5F6AB7" id="_x0000_t202" coordsize="21600,21600" o:spt="202" path="m,l,21600r21600,l21600,xe">
                <v:stroke joinstyle="miter"/>
                <v:path gradientshapeok="t" o:connecttype="rect"/>
              </v:shapetype>
              <v:shape id="_x0000_s1034" type="#_x0000_t202" style="position:absolute;margin-left:6in;margin-top:1in;width:108pt;height:36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14:paraId="6D97B012" w14:textId="77777777" w:rsidR="000E2E4A" w:rsidRPr="008F61CA" w:rsidRDefault="000E2E4A" w:rsidP="000E2E4A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14:paraId="6F4A96C0" w14:textId="553BE0B1" w:rsidR="000E2E4A" w:rsidRDefault="000E2E4A" w:rsidP="000E2E4A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="004613D3">
                        <w:rPr>
                          <w:sz w:val="20"/>
                        </w:rPr>
                        <w:t>9</w:t>
                      </w:r>
                      <w:r w:rsidRPr="008F61CA">
                        <w:rPr>
                          <w:sz w:val="20"/>
                        </w:rPr>
                        <w:t>-</w:t>
                      </w:r>
                      <w:r w:rsidR="004613D3">
                        <w:rPr>
                          <w:sz w:val="20"/>
                        </w:rPr>
                        <w:t>2</w:t>
                      </w:r>
                      <w:r>
                        <w:rPr>
                          <w:sz w:val="20"/>
                        </w:rPr>
                        <w:t>1</w:t>
                      </w:r>
                      <w:r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</w:t>
                      </w:r>
                      <w:r w:rsidR="004613D3">
                        <w:rPr>
                          <w:sz w:val="20"/>
                        </w:rPr>
                        <w:t>1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54ACC18F" w14:textId="77777777" w:rsidR="000E2E4A" w:rsidRDefault="000E2E4A" w:rsidP="00F9139D">
      <w:r>
        <w:br w:type="page"/>
      </w:r>
    </w:p>
    <w:p w14:paraId="028A5EDF" w14:textId="77777777" w:rsidR="000E2E4A" w:rsidRDefault="003A44B2" w:rsidP="000E2E4A">
      <w:r w:rsidRPr="003A44B2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9359F75" wp14:editId="09331B62">
                <wp:simplePos x="0" y="0"/>
                <wp:positionH relativeFrom="page">
                  <wp:posOffset>457200</wp:posOffset>
                </wp:positionH>
                <wp:positionV relativeFrom="margin">
                  <wp:posOffset>1417320</wp:posOffset>
                </wp:positionV>
                <wp:extent cx="1828800" cy="1828800"/>
                <wp:effectExtent l="0" t="0" r="19050" b="1905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574B7F" w14:textId="77777777" w:rsidR="003A44B2" w:rsidRPr="003C0A07" w:rsidRDefault="003A44B2" w:rsidP="003A44B2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3AF802A1" w14:textId="77777777" w:rsidR="003A44B2" w:rsidRPr="003C0A07" w:rsidRDefault="003A44B2" w:rsidP="003A44B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14:paraId="5789BCDE" w14:textId="77777777" w:rsidR="003A44B2" w:rsidRPr="003C0A07" w:rsidRDefault="003A44B2" w:rsidP="003A44B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A1F7D71" w14:textId="77777777" w:rsidR="003A44B2" w:rsidRDefault="003A44B2" w:rsidP="003A44B2">
                            <w:pPr>
                              <w:ind w:left="180"/>
                            </w:pPr>
                            <w:r w:rsidRPr="00F50FE6">
                              <w:t>Review and print</w:t>
                            </w:r>
                            <w:r w:rsidRPr="00F50FE6">
                              <w:br/>
                              <w:t>DP02 Monthly Inspection work ord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9A94DF" id="_x0000_s1035" type="#_x0000_t202" style="position:absolute;margin-left:36pt;margin-top:111.6pt;width:2in;height:2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">
                <v:textbox>
                  <w:txbxContent>
                    <w:p w:rsidR="003A44B2" w:rsidRPr="003C0A07" w:rsidRDefault="003A44B2" w:rsidP="003A44B2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3A44B2" w:rsidRPr="003C0A07" w:rsidRDefault="003A44B2" w:rsidP="003A44B2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3A44B2" w:rsidRPr="003C0A07" w:rsidRDefault="003A44B2" w:rsidP="003A44B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3A44B2" w:rsidRDefault="003A44B2" w:rsidP="003A44B2">
                      <w:pPr>
                        <w:ind w:left="180"/>
                      </w:pPr>
                      <w:r w:rsidRPr="00F50FE6">
                        <w:t>Review and print</w:t>
                      </w:r>
                      <w:r w:rsidRPr="00F50FE6">
                        <w:br/>
                        <w:t>DP02 Monthly Inspection work orders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Pr="003A44B2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08AE23D8" wp14:editId="1BA1D383">
                <wp:simplePos x="0" y="0"/>
                <wp:positionH relativeFrom="margin">
                  <wp:posOffset>0</wp:posOffset>
                </wp:positionH>
                <wp:positionV relativeFrom="margin">
                  <wp:posOffset>45720</wp:posOffset>
                </wp:positionV>
                <wp:extent cx="1371600" cy="1371600"/>
                <wp:effectExtent l="0" t="0" r="19050" b="1905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F7185C" w14:textId="77777777" w:rsidR="003A44B2" w:rsidRDefault="003A44B2" w:rsidP="003A44B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0924648" wp14:editId="669F17B0">
                                  <wp:extent cx="1218821" cy="914400"/>
                                  <wp:effectExtent l="0" t="0" r="0" b="0"/>
                                  <wp:docPr id="25" name="Picture 25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14:paraId="076E3B58" w14:textId="77777777" w:rsidR="003A44B2" w:rsidRDefault="003A44B2" w:rsidP="003A44B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0A37D2" id="_x0000_s1036" type="#_x0000_t202" style="position:absolute;margin-left:0;margin-top:3.6pt;width:108pt;height:108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">
                <v:textbox inset="0,0,0,0">
                  <w:txbxContent>
                    <w:p w:rsidR="003A44B2" w:rsidRDefault="003A44B2" w:rsidP="003A44B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7718E55" wp14:editId="2A6DF712">
                            <wp:extent cx="1218821" cy="914400"/>
                            <wp:effectExtent l="0" t="0" r="0" b="0"/>
                            <wp:docPr id="25" name="Picture 25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3A44B2" w:rsidRDefault="003A44B2" w:rsidP="003A44B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Pr="003A44B2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2A3C0B5A" wp14:editId="5C8C4F77">
                <wp:simplePos x="0" y="0"/>
                <wp:positionH relativeFrom="margin">
                  <wp:posOffset>1371600</wp:posOffset>
                </wp:positionH>
                <wp:positionV relativeFrom="margin">
                  <wp:posOffset>45720</wp:posOffset>
                </wp:positionV>
                <wp:extent cx="4114800" cy="1371600"/>
                <wp:effectExtent l="0" t="0" r="19050" b="19050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CA81D0" w14:textId="77777777" w:rsidR="004613D3" w:rsidRPr="008F61CA" w:rsidRDefault="004613D3" w:rsidP="004613D3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Preventative Maintenance</w:t>
                            </w:r>
                          </w:p>
                          <w:p w14:paraId="11DCE589" w14:textId="77777777" w:rsidR="003A44B2" w:rsidRPr="009D79A0" w:rsidRDefault="003A44B2" w:rsidP="003A44B2"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Review &amp; Pri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3C0B5A" id="Text Box 16" o:spid="_x0000_s1037" type="#_x0000_t202" style="position:absolute;margin-left:108pt;margin-top:3.6pt;width:324pt;height:108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">
                <v:textbox>
                  <w:txbxContent>
                    <w:p w14:paraId="59CA81D0" w14:textId="77777777" w:rsidR="004613D3" w:rsidRPr="008F61CA" w:rsidRDefault="004613D3" w:rsidP="004613D3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Preventative Maintenance</w:t>
                      </w:r>
                    </w:p>
                    <w:p w14:paraId="11DCE589" w14:textId="77777777" w:rsidR="003A44B2" w:rsidRPr="009D79A0" w:rsidRDefault="003A44B2" w:rsidP="003A44B2"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b/>
                          <w:sz w:val="52"/>
                          <w:szCs w:val="52"/>
                        </w:rPr>
                        <w:t>Review &amp; Print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Pr="003A44B2"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0DD164EC" wp14:editId="3519594C">
                <wp:simplePos x="0" y="0"/>
                <wp:positionH relativeFrom="margin">
                  <wp:posOffset>5486400</wp:posOffset>
                </wp:positionH>
                <wp:positionV relativeFrom="margin">
                  <wp:posOffset>45720</wp:posOffset>
                </wp:positionV>
                <wp:extent cx="1371600" cy="914400"/>
                <wp:effectExtent l="0" t="0" r="19050" b="1905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EA4FE3" w14:textId="77777777" w:rsidR="003A44B2" w:rsidRPr="003C0A07" w:rsidRDefault="003A44B2" w:rsidP="003A44B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ZIP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1AF630" id="_x0000_s1038" type="#_x0000_t202" style="position:absolute;margin-left:6in;margin-top:3.6pt;width:108pt;height:1in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">
                <v:textbox>
                  <w:txbxContent>
                    <w:p w:rsidR="003A44B2" w:rsidRPr="003C0A07" w:rsidRDefault="003A44B2" w:rsidP="003A44B2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ZIP24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Pr="003A44B2"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8838EDB" wp14:editId="5A0C1DA8">
                <wp:simplePos x="0" y="0"/>
                <wp:positionH relativeFrom="margin">
                  <wp:posOffset>5486400</wp:posOffset>
                </wp:positionH>
                <wp:positionV relativeFrom="margin">
                  <wp:posOffset>960120</wp:posOffset>
                </wp:positionV>
                <wp:extent cx="1371600" cy="457200"/>
                <wp:effectExtent l="0" t="0" r="19050" b="19050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9195A8" w14:textId="77777777" w:rsidR="003A44B2" w:rsidRPr="008F61CA" w:rsidRDefault="003A44B2" w:rsidP="003A44B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14:paraId="04274BB1" w14:textId="08887430" w:rsidR="003A44B2" w:rsidRDefault="003A44B2" w:rsidP="003A44B2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="004613D3">
                              <w:rPr>
                                <w:sz w:val="20"/>
                              </w:rPr>
                              <w:t>9</w:t>
                            </w:r>
                            <w:r w:rsidRPr="008F61CA">
                              <w:rPr>
                                <w:sz w:val="20"/>
                              </w:rPr>
                              <w:t>-</w:t>
                            </w:r>
                            <w:r w:rsidR="004613D3">
                              <w:rPr>
                                <w:sz w:val="20"/>
                              </w:rPr>
                              <w:t>2</w:t>
                            </w:r>
                            <w:r>
                              <w:rPr>
                                <w:sz w:val="20"/>
                              </w:rPr>
                              <w:t>1</w:t>
                            </w:r>
                            <w:r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</w:t>
                            </w:r>
                            <w:r w:rsidR="004613D3">
                              <w:rPr>
                                <w:sz w:val="20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838EDB" id="_x0000_s1039" type="#_x0000_t202" style="position:absolute;margin-left:6in;margin-top:75.6pt;width:108pt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">
                <v:textbox>
                  <w:txbxContent>
                    <w:p w14:paraId="789195A8" w14:textId="77777777" w:rsidR="003A44B2" w:rsidRPr="008F61CA" w:rsidRDefault="003A44B2" w:rsidP="003A44B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14:paraId="04274BB1" w14:textId="08887430" w:rsidR="003A44B2" w:rsidRDefault="003A44B2" w:rsidP="003A44B2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="004613D3">
                        <w:rPr>
                          <w:sz w:val="20"/>
                        </w:rPr>
                        <w:t>9</w:t>
                      </w:r>
                      <w:r w:rsidRPr="008F61CA">
                        <w:rPr>
                          <w:sz w:val="20"/>
                        </w:rPr>
                        <w:t>-</w:t>
                      </w:r>
                      <w:r w:rsidR="004613D3">
                        <w:rPr>
                          <w:sz w:val="20"/>
                        </w:rPr>
                        <w:t>2</w:t>
                      </w:r>
                      <w:r>
                        <w:rPr>
                          <w:sz w:val="20"/>
                        </w:rPr>
                        <w:t>1</w:t>
                      </w:r>
                      <w:r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</w:t>
                      </w:r>
                      <w:r w:rsidR="004613D3">
                        <w:rPr>
                          <w:sz w:val="20"/>
                        </w:rPr>
                        <w:t>1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Pr="003A44B2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1DDA956B" wp14:editId="65A2E61D">
                <wp:simplePos x="0" y="0"/>
                <wp:positionH relativeFrom="margin">
                  <wp:posOffset>1828800</wp:posOffset>
                </wp:positionH>
                <wp:positionV relativeFrom="margin">
                  <wp:posOffset>1413510</wp:posOffset>
                </wp:positionV>
                <wp:extent cx="5029200" cy="7315200"/>
                <wp:effectExtent l="0" t="0" r="19050" b="19050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E01593" w14:textId="77777777" w:rsidR="003A44B2" w:rsidRDefault="003A44B2" w:rsidP="003A44B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69A865C4" w14:textId="77777777" w:rsidR="003A44B2" w:rsidRPr="003C7625" w:rsidRDefault="003A44B2" w:rsidP="003A44B2">
                            <w:pPr>
                              <w:ind w:left="1080"/>
                              <w:rPr>
                                <w:color w:val="0066FF"/>
                              </w:rPr>
                            </w:pPr>
                            <w:r w:rsidRPr="003C7625">
                              <w:rPr>
                                <w:color w:val="0066FF"/>
                              </w:rPr>
                              <w:t>Column Descriptions</w:t>
                            </w:r>
                            <w:r>
                              <w:rPr>
                                <w:color w:val="0066FF"/>
                              </w:rPr>
                              <w:t xml:space="preserve"> </w:t>
                            </w:r>
                            <w:r w:rsidRPr="00565370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Continued)</w:t>
                            </w:r>
                          </w:p>
                          <w:p w14:paraId="7C550757" w14:textId="77777777" w:rsidR="003A44B2" w:rsidRPr="000E2E4A" w:rsidRDefault="003A44B2" w:rsidP="003A44B2">
                            <w:pPr>
                              <w:ind w:left="720"/>
                              <w:rPr>
                                <w:szCs w:val="24"/>
                              </w:rPr>
                            </w:pPr>
                            <w:r w:rsidRPr="007B01D9">
                              <w:rPr>
                                <w:b/>
                                <w:szCs w:val="24"/>
                              </w:rPr>
                              <w:t xml:space="preserve">Work Order Status </w:t>
                            </w:r>
                            <w:r w:rsidRPr="000E2E4A">
                              <w:rPr>
                                <w:szCs w:val="24"/>
                              </w:rPr>
                              <w:t xml:space="preserve">– 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>(Important)</w:t>
                            </w:r>
                          </w:p>
                          <w:p w14:paraId="65077E1A" w14:textId="77777777" w:rsidR="003A44B2" w:rsidRPr="000E2E4A" w:rsidRDefault="003A44B2" w:rsidP="003A44B2">
                            <w:pPr>
                              <w:numPr>
                                <w:ilvl w:val="2"/>
                                <w:numId w:val="20"/>
                              </w:numPr>
                              <w:tabs>
                                <w:tab w:val="left" w:pos="2340"/>
                              </w:tabs>
                              <w:ind w:left="1440" w:hanging="360"/>
                              <w:rPr>
                                <w:sz w:val="20"/>
                                <w:szCs w:val="20"/>
                              </w:rPr>
                            </w:pPr>
                            <w:r w:rsidRPr="000E2E4A">
                              <w:rPr>
                                <w:sz w:val="20"/>
                                <w:szCs w:val="20"/>
                              </w:rPr>
                              <w:t>CRTD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>=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>Created</w:t>
                            </w:r>
                          </w:p>
                          <w:p w14:paraId="6B7DA20E" w14:textId="77777777" w:rsidR="003A44B2" w:rsidRPr="000E2E4A" w:rsidRDefault="003A44B2" w:rsidP="003A44B2">
                            <w:pPr>
                              <w:numPr>
                                <w:ilvl w:val="2"/>
                                <w:numId w:val="20"/>
                              </w:numPr>
                              <w:tabs>
                                <w:tab w:val="left" w:pos="2340"/>
                              </w:tabs>
                              <w:ind w:left="1440" w:hanging="360"/>
                              <w:rPr>
                                <w:sz w:val="20"/>
                                <w:szCs w:val="20"/>
                              </w:rPr>
                            </w:pPr>
                            <w:r w:rsidRPr="000E2E4A">
                              <w:rPr>
                                <w:sz w:val="20"/>
                                <w:szCs w:val="20"/>
                              </w:rPr>
                              <w:t>REL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>=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>Released</w:t>
                            </w:r>
                          </w:p>
                          <w:p w14:paraId="4DBEE188" w14:textId="77777777" w:rsidR="003A44B2" w:rsidRPr="000E2E4A" w:rsidRDefault="003A44B2" w:rsidP="003A44B2">
                            <w:pPr>
                              <w:numPr>
                                <w:ilvl w:val="2"/>
                                <w:numId w:val="20"/>
                              </w:numPr>
                              <w:tabs>
                                <w:tab w:val="left" w:pos="2340"/>
                              </w:tabs>
                              <w:ind w:left="1440" w:hanging="360"/>
                              <w:rPr>
                                <w:sz w:val="20"/>
                                <w:szCs w:val="20"/>
                              </w:rPr>
                            </w:pPr>
                            <w:r w:rsidRPr="000E2E4A">
                              <w:rPr>
                                <w:sz w:val="20"/>
                                <w:szCs w:val="20"/>
                              </w:rPr>
                              <w:t>TECO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>=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 xml:space="preserve"> Technically Completed</w:t>
                            </w:r>
                          </w:p>
                          <w:p w14:paraId="2EDEEE5B" w14:textId="77777777" w:rsidR="003A44B2" w:rsidRPr="000E2E4A" w:rsidRDefault="003A44B2" w:rsidP="003A44B2">
                            <w:pPr>
                              <w:numPr>
                                <w:ilvl w:val="2"/>
                                <w:numId w:val="20"/>
                              </w:numPr>
                              <w:tabs>
                                <w:tab w:val="left" w:pos="2340"/>
                              </w:tabs>
                              <w:ind w:left="1440" w:hanging="360"/>
                              <w:rPr>
                                <w:sz w:val="20"/>
                                <w:szCs w:val="20"/>
                              </w:rPr>
                            </w:pPr>
                            <w:r w:rsidRPr="000E2E4A">
                              <w:rPr>
                                <w:sz w:val="20"/>
                                <w:szCs w:val="20"/>
                              </w:rPr>
                              <w:t>CNF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>=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>Confirmed</w:t>
                            </w:r>
                          </w:p>
                          <w:p w14:paraId="396AEBA1" w14:textId="77777777" w:rsidR="003A44B2" w:rsidRPr="000E2E4A" w:rsidRDefault="003A44B2" w:rsidP="003A44B2">
                            <w:pPr>
                              <w:numPr>
                                <w:ilvl w:val="2"/>
                                <w:numId w:val="20"/>
                              </w:numPr>
                              <w:tabs>
                                <w:tab w:val="left" w:pos="2340"/>
                              </w:tabs>
                              <w:ind w:left="1440" w:hanging="360"/>
                              <w:rPr>
                                <w:sz w:val="20"/>
                                <w:szCs w:val="20"/>
                              </w:rPr>
                            </w:pPr>
                            <w:r w:rsidRPr="000E2E4A">
                              <w:rPr>
                                <w:sz w:val="20"/>
                                <w:szCs w:val="20"/>
                              </w:rPr>
                              <w:t>PRT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>=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>Printed</w:t>
                            </w:r>
                          </w:p>
                          <w:p w14:paraId="55DE5FC5" w14:textId="77777777" w:rsidR="003A44B2" w:rsidRPr="000E2E4A" w:rsidRDefault="003A44B2" w:rsidP="003A44B2">
                            <w:pPr>
                              <w:numPr>
                                <w:ilvl w:val="2"/>
                                <w:numId w:val="20"/>
                              </w:numPr>
                              <w:tabs>
                                <w:tab w:val="left" w:pos="2340"/>
                              </w:tabs>
                              <w:ind w:left="1440" w:hanging="360"/>
                              <w:rPr>
                                <w:sz w:val="20"/>
                                <w:szCs w:val="20"/>
                              </w:rPr>
                            </w:pPr>
                            <w:r w:rsidRPr="000E2E4A">
                              <w:rPr>
                                <w:sz w:val="20"/>
                                <w:szCs w:val="20"/>
                              </w:rPr>
                              <w:t>NMAT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>=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>No material components</w:t>
                            </w:r>
                          </w:p>
                          <w:p w14:paraId="4F0CF211" w14:textId="77777777" w:rsidR="003A44B2" w:rsidRPr="000E2E4A" w:rsidRDefault="003A44B2" w:rsidP="003A44B2">
                            <w:pPr>
                              <w:numPr>
                                <w:ilvl w:val="2"/>
                                <w:numId w:val="20"/>
                              </w:numPr>
                              <w:tabs>
                                <w:tab w:val="left" w:pos="2340"/>
                              </w:tabs>
                              <w:ind w:left="1440" w:hanging="360"/>
                              <w:rPr>
                                <w:sz w:val="20"/>
                                <w:szCs w:val="20"/>
                              </w:rPr>
                            </w:pPr>
                            <w:r w:rsidRPr="000E2E4A">
                              <w:rPr>
                                <w:sz w:val="20"/>
                                <w:szCs w:val="20"/>
                              </w:rPr>
                              <w:t xml:space="preserve">MANC 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>=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>Material availability not checked</w:t>
                            </w:r>
                          </w:p>
                          <w:p w14:paraId="3EAF466D" w14:textId="77777777" w:rsidR="003A44B2" w:rsidRPr="000E2E4A" w:rsidRDefault="003A44B2" w:rsidP="003A44B2">
                            <w:pPr>
                              <w:numPr>
                                <w:ilvl w:val="2"/>
                                <w:numId w:val="20"/>
                              </w:numPr>
                              <w:tabs>
                                <w:tab w:val="left" w:pos="2340"/>
                              </w:tabs>
                              <w:ind w:left="1440" w:hanging="360"/>
                              <w:rPr>
                                <w:sz w:val="20"/>
                                <w:szCs w:val="20"/>
                              </w:rPr>
                            </w:pPr>
                            <w:r w:rsidRPr="000E2E4A">
                              <w:rPr>
                                <w:sz w:val="20"/>
                                <w:szCs w:val="20"/>
                              </w:rPr>
                              <w:t>PRC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>=</w:t>
                            </w:r>
                            <w:r w:rsidRPr="000E2E4A">
                              <w:rPr>
                                <w:sz w:val="20"/>
                                <w:szCs w:val="20"/>
                              </w:rPr>
                              <w:tab/>
                              <w:t>Pre-costed</w:t>
                            </w:r>
                          </w:p>
                          <w:p w14:paraId="652D8BAD" w14:textId="77777777" w:rsidR="003A44B2" w:rsidRPr="000E2E4A" w:rsidRDefault="003A44B2" w:rsidP="003A44B2">
                            <w:pPr>
                              <w:ind w:left="720"/>
                              <w:rPr>
                                <w:szCs w:val="24"/>
                              </w:rPr>
                            </w:pPr>
                            <w:r w:rsidRPr="007B01D9">
                              <w:rPr>
                                <w:b/>
                                <w:szCs w:val="24"/>
                              </w:rPr>
                              <w:t>Maintenance Plan</w:t>
                            </w:r>
                            <w:r w:rsidRPr="000E2E4A">
                              <w:rPr>
                                <w:szCs w:val="24"/>
                              </w:rPr>
                              <w:t xml:space="preserve"> – SAP maintenance plan number for each vehicle </w:t>
                            </w:r>
                            <w:r w:rsidRPr="000E2E4A">
                              <w:rPr>
                                <w:szCs w:val="24"/>
                              </w:rPr>
                              <w:br/>
                            </w:r>
                            <w:r w:rsidRPr="007B01D9">
                              <w:rPr>
                                <w:sz w:val="20"/>
                                <w:szCs w:val="20"/>
                              </w:rPr>
                              <w:t>(The schedule for when PM’s are due)</w:t>
                            </w:r>
                          </w:p>
                          <w:p w14:paraId="1F546203" w14:textId="77777777" w:rsidR="003A44B2" w:rsidRPr="000E2E4A" w:rsidRDefault="003A44B2" w:rsidP="003A44B2">
                            <w:pPr>
                              <w:ind w:left="720"/>
                              <w:rPr>
                                <w:szCs w:val="24"/>
                              </w:rPr>
                            </w:pPr>
                            <w:r w:rsidRPr="007B01D9">
                              <w:rPr>
                                <w:b/>
                                <w:szCs w:val="24"/>
                              </w:rPr>
                              <w:t>Equipment</w:t>
                            </w:r>
                            <w:r w:rsidRPr="000E2E4A">
                              <w:rPr>
                                <w:szCs w:val="24"/>
                              </w:rPr>
                              <w:t xml:space="preserve"> – SAP generated equipment number of vehicles</w:t>
                            </w:r>
                          </w:p>
                          <w:p w14:paraId="0340D1BA" w14:textId="77777777" w:rsidR="003A44B2" w:rsidRPr="008D4102" w:rsidRDefault="003A44B2" w:rsidP="003A44B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68BA8EBB" w14:textId="77777777" w:rsidR="003A44B2" w:rsidRPr="003A6D6A" w:rsidRDefault="003A44B2" w:rsidP="003A44B2">
                            <w:pPr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Maintenance Scheduling:  Maintenance Scheduling</w:t>
                            </w:r>
                            <w:r>
                              <w:t xml:space="preserve"> Overview List window opens</w:t>
                            </w:r>
                          </w:p>
                          <w:p w14:paraId="580284AF" w14:textId="77777777" w:rsidR="003A44B2" w:rsidRPr="003C7625" w:rsidRDefault="003A44B2" w:rsidP="003A44B2">
                            <w:pPr>
                              <w:ind w:left="1080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color w:val="0066FF"/>
                              </w:rPr>
                              <w:t>Make Selection</w:t>
                            </w:r>
                          </w:p>
                          <w:p w14:paraId="73A91BDE" w14:textId="77777777" w:rsidR="003A44B2" w:rsidRPr="000E2E4A" w:rsidRDefault="003A44B2" w:rsidP="003A44B2">
                            <w:pPr>
                              <w:ind w:left="720"/>
                              <w:rPr>
                                <w:b/>
                              </w:rPr>
                            </w:pPr>
                            <w:r w:rsidRPr="000E2E4A">
                              <w:rPr>
                                <w:b/>
                              </w:rPr>
                              <w:t>Select Individually</w:t>
                            </w:r>
                          </w:p>
                          <w:p w14:paraId="399EFBE0" w14:textId="77777777" w:rsidR="003A44B2" w:rsidRPr="000E2E4A" w:rsidRDefault="003A44B2" w:rsidP="003A44B2">
                            <w:pPr>
                              <w:numPr>
                                <w:ilvl w:val="1"/>
                                <w:numId w:val="21"/>
                              </w:numPr>
                            </w:pPr>
                            <w:r w:rsidRPr="000E2E4A">
                              <w:t>&lt;</w:t>
                            </w:r>
                            <w:r w:rsidRPr="000E2E4A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0E2E4A">
                              <w:t xml:space="preserve">&gt; </w:t>
                            </w:r>
                            <w:r w:rsidRPr="000E2E4A">
                              <w:rPr>
                                <w:b/>
                              </w:rPr>
                              <w:t>Select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05CAB7C" wp14:editId="7E2B60C7">
                                  <wp:extent cx="146304" cy="132370"/>
                                  <wp:effectExtent l="0" t="0" r="6350" b="1270"/>
                                  <wp:docPr id="29" name="Picture 2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9" name="Select.pn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323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E2E4A">
                              <w:t xml:space="preserve"> to the left of the row.  Select multiple rows by holding &lt;</w:t>
                            </w:r>
                            <w:r w:rsidRPr="000E2E4A">
                              <w:rPr>
                                <w:i/>
                                <w:iCs/>
                                <w:color w:val="0066FF"/>
                              </w:rPr>
                              <w:t>Ctrl</w:t>
                            </w:r>
                            <w:r w:rsidRPr="000E2E4A">
                              <w:t xml:space="preserve">&gt; key and clicking; or </w:t>
                            </w:r>
                          </w:p>
                          <w:p w14:paraId="23318D54" w14:textId="77777777" w:rsidR="003A44B2" w:rsidRPr="007B01D9" w:rsidRDefault="003A44B2" w:rsidP="003A44B2">
                            <w:pPr>
                              <w:ind w:left="720"/>
                              <w:rPr>
                                <w:b/>
                              </w:rPr>
                            </w:pPr>
                            <w:r w:rsidRPr="007B01D9">
                              <w:rPr>
                                <w:b/>
                              </w:rPr>
                              <w:t>Select Group</w:t>
                            </w:r>
                          </w:p>
                          <w:p w14:paraId="3F0797E6" w14:textId="77777777" w:rsidR="003A44B2" w:rsidRPr="000E2E4A" w:rsidRDefault="003A44B2" w:rsidP="003A44B2">
                            <w:pPr>
                              <w:numPr>
                                <w:ilvl w:val="1"/>
                                <w:numId w:val="22"/>
                              </w:numPr>
                            </w:pPr>
                            <w:r w:rsidRPr="000E2E4A">
                              <w:t>&lt;</w:t>
                            </w:r>
                            <w:r w:rsidRPr="000E2E4A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0E2E4A">
                              <w:t xml:space="preserve">&gt; Select ic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12C9CFE" wp14:editId="078F9751">
                                  <wp:extent cx="146304" cy="132370"/>
                                  <wp:effectExtent l="0" t="0" r="6350" b="1270"/>
                                  <wp:docPr id="30" name="Picture 3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9" name="Select.pn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323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E2E4A">
                              <w:t xml:space="preserve"> of the top-left of the group</w:t>
                            </w:r>
                          </w:p>
                          <w:p w14:paraId="215B17DE" w14:textId="77777777" w:rsidR="003A44B2" w:rsidRPr="000E2E4A" w:rsidRDefault="003A44B2" w:rsidP="003A44B2">
                            <w:pPr>
                              <w:numPr>
                                <w:ilvl w:val="1"/>
                                <w:numId w:val="22"/>
                              </w:numPr>
                            </w:pPr>
                            <w:r w:rsidRPr="000E2E4A">
                              <w:t>Hold &lt;</w:t>
                            </w:r>
                            <w:r w:rsidRPr="000E2E4A">
                              <w:rPr>
                                <w:i/>
                                <w:iCs/>
                                <w:color w:val="0066FF"/>
                              </w:rPr>
                              <w:t>Shift</w:t>
                            </w:r>
                            <w:r w:rsidRPr="000E2E4A">
                              <w:t>&gt; key</w:t>
                            </w:r>
                          </w:p>
                          <w:p w14:paraId="3EAF53CD" w14:textId="77777777" w:rsidR="003A44B2" w:rsidRPr="000E2E4A" w:rsidRDefault="003A44B2" w:rsidP="003A44B2">
                            <w:pPr>
                              <w:numPr>
                                <w:ilvl w:val="1"/>
                                <w:numId w:val="22"/>
                              </w:numPr>
                            </w:pPr>
                            <w:r w:rsidRPr="000E2E4A">
                              <w:t>&lt;</w:t>
                            </w:r>
                            <w:r w:rsidRPr="000E2E4A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0E2E4A">
                              <w:t xml:space="preserve">&gt; Select ic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AACA624" wp14:editId="3C6E70E5">
                                  <wp:extent cx="146304" cy="132370"/>
                                  <wp:effectExtent l="0" t="0" r="6350" b="1270"/>
                                  <wp:docPr id="31" name="Picture 3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9" name="Select.pn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323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E2E4A">
                              <w:t xml:space="preserve"> of the bottom-left of the group; or</w:t>
                            </w:r>
                          </w:p>
                          <w:p w14:paraId="672EA321" w14:textId="77777777" w:rsidR="003A44B2" w:rsidRPr="007B01D9" w:rsidRDefault="003A44B2" w:rsidP="003A44B2">
                            <w:pPr>
                              <w:ind w:left="720"/>
                              <w:rPr>
                                <w:b/>
                              </w:rPr>
                            </w:pPr>
                            <w:r w:rsidRPr="007B01D9">
                              <w:rPr>
                                <w:b/>
                              </w:rPr>
                              <w:t>Select All</w:t>
                            </w:r>
                          </w:p>
                          <w:p w14:paraId="03352A05" w14:textId="77777777" w:rsidR="003A44B2" w:rsidRPr="000E2E4A" w:rsidRDefault="003A44B2" w:rsidP="003A44B2">
                            <w:pPr>
                              <w:numPr>
                                <w:ilvl w:val="0"/>
                                <w:numId w:val="4"/>
                              </w:numPr>
                              <w:ind w:left="1440"/>
                            </w:pPr>
                            <w:r w:rsidRPr="000E2E4A">
                              <w:t>&lt;</w:t>
                            </w:r>
                            <w:r w:rsidRPr="000E2E4A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0E2E4A">
                              <w:t xml:space="preserve">&gt; </w:t>
                            </w:r>
                            <w:r w:rsidRPr="000E2E4A">
                              <w:rPr>
                                <w:b/>
                              </w:rPr>
                              <w:t>Select All icon</w:t>
                            </w:r>
                            <w:r w:rsidRPr="000E2E4A"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3EDD568" wp14:editId="0620FD48">
                                  <wp:extent cx="146304" cy="146304"/>
                                  <wp:effectExtent l="0" t="0" r="6350" b="6350"/>
                                  <wp:docPr id="32" name="Picture 3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2" name="Select all.png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999AD0D" w14:textId="77777777" w:rsidR="003A44B2" w:rsidRDefault="003A44B2" w:rsidP="003A44B2">
                            <w:pPr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07909E26" w14:textId="77777777" w:rsidR="003A44B2" w:rsidRPr="007B01D9" w:rsidRDefault="003A44B2" w:rsidP="003A44B2">
                            <w:pPr>
                              <w:numPr>
                                <w:ilvl w:val="0"/>
                                <w:numId w:val="23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7B01D9">
                              <w:rPr>
                                <w:szCs w:val="24"/>
                              </w:rPr>
                              <w:t>&lt;</w:t>
                            </w:r>
                            <w:r w:rsidRPr="007B01D9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7B01D9">
                              <w:rPr>
                                <w:szCs w:val="24"/>
                              </w:rPr>
                              <w:t xml:space="preserve">&gt; </w:t>
                            </w:r>
                            <w:r w:rsidRPr="007B01D9">
                              <w:rPr>
                                <w:b/>
                                <w:szCs w:val="24"/>
                              </w:rPr>
                              <w:t xml:space="preserve">Environment </w:t>
                            </w:r>
                            <w:r w:rsidRPr="007B01D9">
                              <w:rPr>
                                <w:sz w:val="20"/>
                                <w:szCs w:val="20"/>
                              </w:rPr>
                              <w:t xml:space="preserve">(Top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menu</w:t>
                            </w:r>
                            <w:r w:rsidRPr="007B01D9"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520FDACA" w14:textId="77777777" w:rsidR="003A44B2" w:rsidRDefault="003A44B2" w:rsidP="003A44B2">
                            <w:pPr>
                              <w:numPr>
                                <w:ilvl w:val="0"/>
                                <w:numId w:val="23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7B01D9">
                              <w:rPr>
                                <w:szCs w:val="24"/>
                              </w:rPr>
                              <w:t>&lt;</w:t>
                            </w:r>
                            <w:r w:rsidRPr="007B01D9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7B01D9">
                              <w:rPr>
                                <w:szCs w:val="24"/>
                              </w:rPr>
                              <w:t xml:space="preserve">&gt; </w:t>
                            </w:r>
                            <w:r w:rsidRPr="0003572F">
                              <w:rPr>
                                <w:b/>
                                <w:szCs w:val="24"/>
                              </w:rPr>
                              <w:t>Orders</w:t>
                            </w:r>
                          </w:p>
                          <w:p w14:paraId="4549600F" w14:textId="77777777" w:rsidR="003A44B2" w:rsidRDefault="003A44B2" w:rsidP="003A44B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AF6EFC6" w14:textId="77777777" w:rsidR="003A44B2" w:rsidRPr="003A6D6A" w:rsidRDefault="003A44B2" w:rsidP="003A44B2">
                            <w:pPr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Change PM Orders: List of Orders </w:t>
                            </w:r>
                            <w:r>
                              <w:t>window opens</w:t>
                            </w:r>
                          </w:p>
                          <w:p w14:paraId="5E594DFA" w14:textId="77777777" w:rsidR="003A44B2" w:rsidRPr="007B01D9" w:rsidRDefault="003A44B2" w:rsidP="003A44B2">
                            <w:pPr>
                              <w:numPr>
                                <w:ilvl w:val="0"/>
                                <w:numId w:val="24"/>
                              </w:numPr>
                            </w:pPr>
                            <w:r w:rsidRPr="007B01D9">
                              <w:t>&lt;</w:t>
                            </w:r>
                            <w:r w:rsidRPr="007B01D9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7B01D9">
                              <w:t xml:space="preserve">&gt; </w:t>
                            </w:r>
                            <w:r w:rsidRPr="007B01D9">
                              <w:rPr>
                                <w:b/>
                              </w:rPr>
                              <w:t xml:space="preserve">Select All icon </w:t>
                            </w:r>
                            <w:r w:rsidRPr="007B01D9">
                              <w:rPr>
                                <w:noProof/>
                              </w:rPr>
                              <w:drawing>
                                <wp:inline distT="0" distB="0" distL="0" distR="0" wp14:anchorId="3AA1686E" wp14:editId="5D30236B">
                                  <wp:extent cx="146304" cy="146304"/>
                                  <wp:effectExtent l="0" t="0" r="6350" b="6350"/>
                                  <wp:docPr id="34" name="Picture 4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A0AC41B3-CF3B-4615-A767-AB5BED2F2276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4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A0AC41B3-CF3B-4615-A767-AB5BED2F2276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31161DD" w14:textId="77777777" w:rsidR="003A44B2" w:rsidRPr="007B01D9" w:rsidRDefault="003A44B2" w:rsidP="003A44B2">
                            <w:pPr>
                              <w:numPr>
                                <w:ilvl w:val="0"/>
                                <w:numId w:val="24"/>
                              </w:numPr>
                            </w:pPr>
                            <w:r w:rsidRPr="007B01D9">
                              <w:t>&lt;</w:t>
                            </w:r>
                            <w:r w:rsidRPr="007B01D9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7B01D9">
                              <w:t xml:space="preserve">&gt; </w:t>
                            </w:r>
                            <w:r w:rsidRPr="007B01D9">
                              <w:rPr>
                                <w:b/>
                              </w:rPr>
                              <w:t>Change Display icon</w:t>
                            </w:r>
                            <w:r w:rsidRPr="0003572F">
                              <w:rPr>
                                <w:b/>
                              </w:rPr>
                              <w:t xml:space="preserve"> </w:t>
                            </w:r>
                            <w:r w:rsidRPr="007B01D9">
                              <w:rPr>
                                <w:noProof/>
                              </w:rPr>
                              <w:drawing>
                                <wp:inline distT="0" distB="0" distL="0" distR="0" wp14:anchorId="1ACBA973" wp14:editId="123051A2">
                                  <wp:extent cx="146304" cy="146304"/>
                                  <wp:effectExtent l="0" t="0" r="6350" b="6350"/>
                                  <wp:docPr id="35" name="Picture 7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99CFBA3D-9860-4C1A-BA63-B5FEA736B363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Picture 7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99CFBA3D-9860-4C1A-BA63-B5FEA736B363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CE4204B" w14:textId="77777777" w:rsidR="003A44B2" w:rsidRPr="007B01D9" w:rsidRDefault="003A44B2" w:rsidP="003A44B2">
                            <w:pPr>
                              <w:numPr>
                                <w:ilvl w:val="0"/>
                                <w:numId w:val="24"/>
                              </w:numPr>
                              <w:rPr>
                                <w:szCs w:val="24"/>
                              </w:rPr>
                            </w:pPr>
                            <w:r w:rsidRPr="007B01D9">
                              <w:t>&lt;</w:t>
                            </w:r>
                            <w:r w:rsidRPr="007B01D9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7B01D9">
                              <w:t xml:space="preserve">&gt; </w:t>
                            </w:r>
                            <w:r w:rsidRPr="0003572F">
                              <w:rPr>
                                <w:b/>
                              </w:rPr>
                              <w:t xml:space="preserve">Release order icon </w:t>
                            </w:r>
                            <w:r w:rsidRPr="007B01D9">
                              <w:rPr>
                                <w:noProof/>
                              </w:rPr>
                              <w:drawing>
                                <wp:inline distT="0" distB="0" distL="0" distR="0" wp14:anchorId="62B877CF" wp14:editId="59D936BC">
                                  <wp:extent cx="146304" cy="146304"/>
                                  <wp:effectExtent l="0" t="0" r="6350" b="6350"/>
                                  <wp:docPr id="9" name="Picture 8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9A522789-6D79-46DA-BA8F-C24A4DF53C7A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Picture 8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9A522789-6D79-46DA-BA8F-C24A4DF53C7A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6B7C241" w14:textId="77777777" w:rsidR="003A44B2" w:rsidRPr="0003572F" w:rsidRDefault="003A44B2" w:rsidP="003A44B2">
                            <w:pPr>
                              <w:numPr>
                                <w:ilvl w:val="0"/>
                                <w:numId w:val="24"/>
                              </w:numPr>
                              <w:rPr>
                                <w:szCs w:val="24"/>
                              </w:rPr>
                            </w:pPr>
                            <w:r w:rsidRPr="007B01D9">
                              <w:rPr>
                                <w:szCs w:val="24"/>
                              </w:rPr>
                              <w:t>&lt;</w:t>
                            </w:r>
                            <w:r w:rsidRPr="007B01D9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7B01D9">
                              <w:rPr>
                                <w:szCs w:val="24"/>
                              </w:rPr>
                              <w:t xml:space="preserve">&gt; </w:t>
                            </w:r>
                            <w:r w:rsidRPr="0003572F">
                              <w:rPr>
                                <w:b/>
                                <w:szCs w:val="24"/>
                              </w:rPr>
                              <w:t xml:space="preserve">Update icon </w:t>
                            </w:r>
                            <w:r w:rsidRPr="007B01D9">
                              <w:rPr>
                                <w:noProof/>
                                <w:szCs w:val="24"/>
                              </w:rPr>
                              <w:drawing>
                                <wp:inline distT="0" distB="0" distL="0" distR="0" wp14:anchorId="7D15B1C5" wp14:editId="4451CCD9">
                                  <wp:extent cx="146304" cy="146304"/>
                                  <wp:effectExtent l="0" t="0" r="6350" b="6350"/>
                                  <wp:docPr id="36" name="Picture 3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2330D3BD-DF73-4189-B0E6-697A1D43D856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3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2330D3BD-DF73-4189-B0E6-697A1D43D856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szCs w:val="24"/>
                              </w:rPr>
                              <w:t xml:space="preserve"> </w:t>
                            </w:r>
                            <w:r w:rsidRPr="007B01D9">
                              <w:rPr>
                                <w:sz w:val="20"/>
                                <w:szCs w:val="20"/>
                              </w:rPr>
                              <w:t>(See Note(s))</w:t>
                            </w:r>
                          </w:p>
                          <w:p w14:paraId="52A3E565" w14:textId="77777777" w:rsidR="003A44B2" w:rsidRPr="0003572F" w:rsidRDefault="003A44B2" w:rsidP="003A44B2">
                            <w:pPr>
                              <w:numPr>
                                <w:ilvl w:val="0"/>
                                <w:numId w:val="24"/>
                              </w:numPr>
                              <w:rPr>
                                <w:szCs w:val="24"/>
                              </w:rPr>
                            </w:pPr>
                            <w:r w:rsidRPr="007B01D9">
                              <w:t>&lt;</w:t>
                            </w:r>
                            <w:r w:rsidRPr="007B01D9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7B01D9">
                              <w:t xml:space="preserve">&gt; </w:t>
                            </w:r>
                            <w:r w:rsidRPr="007B01D9">
                              <w:rPr>
                                <w:b/>
                              </w:rPr>
                              <w:t xml:space="preserve">Select All icon </w:t>
                            </w:r>
                            <w:r w:rsidRPr="007B01D9">
                              <w:rPr>
                                <w:noProof/>
                              </w:rPr>
                              <w:drawing>
                                <wp:inline distT="0" distB="0" distL="0" distR="0" wp14:anchorId="112C8B75" wp14:editId="74EECD2F">
                                  <wp:extent cx="146304" cy="146304"/>
                                  <wp:effectExtent l="0" t="0" r="6350" b="6350"/>
                                  <wp:docPr id="37" name="Picture 4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A0AC41B3-CF3B-4615-A767-AB5BED2F2276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4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A0AC41B3-CF3B-4615-A767-AB5BED2F2276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4A42CDA" w14:textId="77777777" w:rsidR="003A44B2" w:rsidRPr="007B01D9" w:rsidRDefault="003A44B2" w:rsidP="003A44B2">
                            <w:pPr>
                              <w:numPr>
                                <w:ilvl w:val="0"/>
                                <w:numId w:val="24"/>
                              </w:numPr>
                              <w:rPr>
                                <w:szCs w:val="24"/>
                              </w:rPr>
                            </w:pPr>
                            <w:r w:rsidRPr="007B01D9">
                              <w:rPr>
                                <w:szCs w:val="24"/>
                              </w:rPr>
                              <w:t>&lt;</w:t>
                            </w:r>
                            <w:r w:rsidRPr="007B01D9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7B01D9">
                              <w:rPr>
                                <w:szCs w:val="24"/>
                              </w:rPr>
                              <w:t xml:space="preserve">&gt; </w:t>
                            </w:r>
                            <w:r w:rsidRPr="0003572F">
                              <w:rPr>
                                <w:b/>
                                <w:szCs w:val="24"/>
                              </w:rPr>
                              <w:t>Order</w:t>
                            </w:r>
                            <w:r w:rsidRPr="007B01D9">
                              <w:rPr>
                                <w:szCs w:val="24"/>
                              </w:rPr>
                              <w:t xml:space="preserve"> </w:t>
                            </w:r>
                            <w:r w:rsidRPr="007B01D9">
                              <w:rPr>
                                <w:sz w:val="20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Third</w:t>
                            </w:r>
                            <w:r w:rsidRPr="007B01D9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Menu</w:t>
                            </w:r>
                            <w:r w:rsidRPr="007B01D9"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C9D6BA" id="_x0000_s1040" type="#_x0000_t202" style="position:absolute;margin-left:2in;margin-top:111.3pt;width:396pt;height:8in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">
                <v:textbox>
                  <w:txbxContent>
                    <w:p w:rsidR="003A44B2" w:rsidRDefault="003A44B2" w:rsidP="003A44B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3A44B2" w:rsidRPr="003C7625" w:rsidRDefault="003A44B2" w:rsidP="003A44B2">
                      <w:pPr>
                        <w:pStyle w:val="TableGrid"/>
                        <w:ind w:left="1080"/>
                        <w:rPr>
                          <w:color w:val="0066FF"/>
                        </w:rPr>
                      </w:pPr>
                      <w:r w:rsidRPr="003C7625">
                        <w:rPr>
                          <w:color w:val="0066FF"/>
                        </w:rPr>
                        <w:t>Column Descriptions</w:t>
                      </w:r>
                      <w:r>
                        <w:rPr>
                          <w:color w:val="0066FF"/>
                        </w:rPr>
                        <w:t xml:space="preserve"> </w:t>
                      </w:r>
                      <w:r w:rsidRPr="00565370">
                        <w:rPr>
                          <w:color w:val="000000" w:themeColor="text1"/>
                          <w:sz w:val="20"/>
                          <w:szCs w:val="20"/>
                        </w:rPr>
                        <w:t>(Continued)</w:t>
                      </w:r>
                    </w:p>
                    <w:p w:rsidR="003A44B2" w:rsidRPr="000E2E4A" w:rsidRDefault="003A44B2" w:rsidP="003A44B2">
                      <w:pPr>
                        <w:ind w:left="720"/>
                        <w:rPr>
                          <w:szCs w:val="24"/>
                        </w:rPr>
                      </w:pPr>
                      <w:r w:rsidRPr="007B01D9">
                        <w:rPr>
                          <w:b/>
                          <w:szCs w:val="24"/>
                        </w:rPr>
                        <w:t xml:space="preserve">Work Order Status </w:t>
                      </w:r>
                      <w:r w:rsidRPr="000E2E4A">
                        <w:rPr>
                          <w:szCs w:val="24"/>
                        </w:rPr>
                        <w:t xml:space="preserve">– </w:t>
                      </w:r>
                      <w:r w:rsidRPr="000E2E4A">
                        <w:rPr>
                          <w:sz w:val="20"/>
                          <w:szCs w:val="20"/>
                        </w:rPr>
                        <w:t>(Important)</w:t>
                      </w:r>
                    </w:p>
                    <w:p w:rsidR="003A44B2" w:rsidRPr="000E2E4A" w:rsidRDefault="003A44B2" w:rsidP="003A44B2">
                      <w:pPr>
                        <w:pStyle w:val="TableGrid"/>
                        <w:numPr>
                          <w:ilvl w:val="2"/>
                          <w:numId w:val="20"/>
                        </w:numPr>
                        <w:tabs>
                          <w:tab w:val="left" w:pos="2340"/>
                        </w:tabs>
                        <w:ind w:left="1440" w:hanging="360"/>
                        <w:rPr>
                          <w:sz w:val="20"/>
                          <w:szCs w:val="20"/>
                        </w:rPr>
                      </w:pPr>
                      <w:r w:rsidRPr="000E2E4A">
                        <w:rPr>
                          <w:sz w:val="20"/>
                          <w:szCs w:val="20"/>
                        </w:rPr>
                        <w:t>CRTD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>=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>Created</w:t>
                      </w:r>
                    </w:p>
                    <w:p w:rsidR="003A44B2" w:rsidRPr="000E2E4A" w:rsidRDefault="003A44B2" w:rsidP="003A44B2">
                      <w:pPr>
                        <w:pStyle w:val="TableGrid"/>
                        <w:numPr>
                          <w:ilvl w:val="2"/>
                          <w:numId w:val="20"/>
                        </w:numPr>
                        <w:tabs>
                          <w:tab w:val="left" w:pos="2340"/>
                        </w:tabs>
                        <w:ind w:left="1440" w:hanging="360"/>
                        <w:rPr>
                          <w:sz w:val="20"/>
                          <w:szCs w:val="20"/>
                        </w:rPr>
                      </w:pPr>
                      <w:r w:rsidRPr="000E2E4A">
                        <w:rPr>
                          <w:sz w:val="20"/>
                          <w:szCs w:val="20"/>
                        </w:rPr>
                        <w:t>REL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>=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>Released</w:t>
                      </w:r>
                    </w:p>
                    <w:p w:rsidR="003A44B2" w:rsidRPr="000E2E4A" w:rsidRDefault="003A44B2" w:rsidP="003A44B2">
                      <w:pPr>
                        <w:pStyle w:val="TableGrid"/>
                        <w:numPr>
                          <w:ilvl w:val="2"/>
                          <w:numId w:val="20"/>
                        </w:numPr>
                        <w:tabs>
                          <w:tab w:val="left" w:pos="2340"/>
                        </w:tabs>
                        <w:ind w:left="1440" w:hanging="360"/>
                        <w:rPr>
                          <w:sz w:val="20"/>
                          <w:szCs w:val="20"/>
                        </w:rPr>
                      </w:pPr>
                      <w:r w:rsidRPr="000E2E4A">
                        <w:rPr>
                          <w:sz w:val="20"/>
                          <w:szCs w:val="20"/>
                        </w:rPr>
                        <w:t>TECO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>=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 xml:space="preserve"> Technically Completed</w:t>
                      </w:r>
                    </w:p>
                    <w:p w:rsidR="003A44B2" w:rsidRPr="000E2E4A" w:rsidRDefault="003A44B2" w:rsidP="003A44B2">
                      <w:pPr>
                        <w:pStyle w:val="TableGrid"/>
                        <w:numPr>
                          <w:ilvl w:val="2"/>
                          <w:numId w:val="20"/>
                        </w:numPr>
                        <w:tabs>
                          <w:tab w:val="left" w:pos="2340"/>
                        </w:tabs>
                        <w:ind w:left="1440" w:hanging="360"/>
                        <w:rPr>
                          <w:sz w:val="20"/>
                          <w:szCs w:val="20"/>
                        </w:rPr>
                      </w:pPr>
                      <w:r w:rsidRPr="000E2E4A">
                        <w:rPr>
                          <w:sz w:val="20"/>
                          <w:szCs w:val="20"/>
                        </w:rPr>
                        <w:t>CNF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>=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>Confirmed</w:t>
                      </w:r>
                    </w:p>
                    <w:p w:rsidR="003A44B2" w:rsidRPr="000E2E4A" w:rsidRDefault="003A44B2" w:rsidP="003A44B2">
                      <w:pPr>
                        <w:pStyle w:val="TableGrid"/>
                        <w:numPr>
                          <w:ilvl w:val="2"/>
                          <w:numId w:val="20"/>
                        </w:numPr>
                        <w:tabs>
                          <w:tab w:val="left" w:pos="2340"/>
                        </w:tabs>
                        <w:ind w:left="1440" w:hanging="360"/>
                        <w:rPr>
                          <w:sz w:val="20"/>
                          <w:szCs w:val="20"/>
                        </w:rPr>
                      </w:pPr>
                      <w:r w:rsidRPr="000E2E4A">
                        <w:rPr>
                          <w:sz w:val="20"/>
                          <w:szCs w:val="20"/>
                        </w:rPr>
                        <w:t>PRT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>=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>Printed</w:t>
                      </w:r>
                    </w:p>
                    <w:p w:rsidR="003A44B2" w:rsidRPr="000E2E4A" w:rsidRDefault="003A44B2" w:rsidP="003A44B2">
                      <w:pPr>
                        <w:pStyle w:val="TableGrid"/>
                        <w:numPr>
                          <w:ilvl w:val="2"/>
                          <w:numId w:val="20"/>
                        </w:numPr>
                        <w:tabs>
                          <w:tab w:val="left" w:pos="2340"/>
                        </w:tabs>
                        <w:ind w:left="1440" w:hanging="360"/>
                        <w:rPr>
                          <w:sz w:val="20"/>
                          <w:szCs w:val="20"/>
                        </w:rPr>
                      </w:pPr>
                      <w:r w:rsidRPr="000E2E4A">
                        <w:rPr>
                          <w:sz w:val="20"/>
                          <w:szCs w:val="20"/>
                        </w:rPr>
                        <w:t>NMAT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>=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>No material components</w:t>
                      </w:r>
                    </w:p>
                    <w:p w:rsidR="003A44B2" w:rsidRPr="000E2E4A" w:rsidRDefault="003A44B2" w:rsidP="003A44B2">
                      <w:pPr>
                        <w:pStyle w:val="TableGrid"/>
                        <w:numPr>
                          <w:ilvl w:val="2"/>
                          <w:numId w:val="20"/>
                        </w:numPr>
                        <w:tabs>
                          <w:tab w:val="left" w:pos="2340"/>
                        </w:tabs>
                        <w:ind w:left="1440" w:hanging="360"/>
                        <w:rPr>
                          <w:sz w:val="20"/>
                          <w:szCs w:val="20"/>
                        </w:rPr>
                      </w:pPr>
                      <w:r w:rsidRPr="000E2E4A">
                        <w:rPr>
                          <w:sz w:val="20"/>
                          <w:szCs w:val="20"/>
                        </w:rPr>
                        <w:t xml:space="preserve">MANC 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>=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>Material availability not checked</w:t>
                      </w:r>
                    </w:p>
                    <w:p w:rsidR="003A44B2" w:rsidRPr="000E2E4A" w:rsidRDefault="003A44B2" w:rsidP="003A44B2">
                      <w:pPr>
                        <w:pStyle w:val="TableGrid"/>
                        <w:numPr>
                          <w:ilvl w:val="2"/>
                          <w:numId w:val="20"/>
                        </w:numPr>
                        <w:tabs>
                          <w:tab w:val="left" w:pos="2340"/>
                        </w:tabs>
                        <w:ind w:left="1440" w:hanging="360"/>
                        <w:rPr>
                          <w:sz w:val="20"/>
                          <w:szCs w:val="20"/>
                        </w:rPr>
                      </w:pPr>
                      <w:r w:rsidRPr="000E2E4A">
                        <w:rPr>
                          <w:sz w:val="20"/>
                          <w:szCs w:val="20"/>
                        </w:rPr>
                        <w:t>PRC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>=</w:t>
                      </w:r>
                      <w:r w:rsidRPr="000E2E4A">
                        <w:rPr>
                          <w:sz w:val="20"/>
                          <w:szCs w:val="20"/>
                        </w:rPr>
                        <w:tab/>
                        <w:t>Pre-costed</w:t>
                      </w:r>
                    </w:p>
                    <w:p w:rsidR="003A44B2" w:rsidRPr="000E2E4A" w:rsidRDefault="003A44B2" w:rsidP="003A44B2">
                      <w:pPr>
                        <w:ind w:left="720"/>
                        <w:rPr>
                          <w:szCs w:val="24"/>
                        </w:rPr>
                      </w:pPr>
                      <w:r w:rsidRPr="007B01D9">
                        <w:rPr>
                          <w:b/>
                          <w:szCs w:val="24"/>
                        </w:rPr>
                        <w:t>Maintenance Plan</w:t>
                      </w:r>
                      <w:r w:rsidRPr="000E2E4A">
                        <w:rPr>
                          <w:szCs w:val="24"/>
                        </w:rPr>
                        <w:t xml:space="preserve"> – SAP maintenance plan number for each vehicle </w:t>
                      </w:r>
                      <w:r w:rsidRPr="000E2E4A">
                        <w:rPr>
                          <w:szCs w:val="24"/>
                        </w:rPr>
                        <w:br/>
                      </w:r>
                      <w:r w:rsidRPr="007B01D9">
                        <w:rPr>
                          <w:sz w:val="20"/>
                          <w:szCs w:val="20"/>
                        </w:rPr>
                        <w:t>(The schedule for when PM’s are due)</w:t>
                      </w:r>
                    </w:p>
                    <w:p w:rsidR="003A44B2" w:rsidRPr="000E2E4A" w:rsidRDefault="003A44B2" w:rsidP="003A44B2">
                      <w:pPr>
                        <w:ind w:left="720"/>
                        <w:rPr>
                          <w:szCs w:val="24"/>
                        </w:rPr>
                      </w:pPr>
                      <w:r w:rsidRPr="007B01D9">
                        <w:rPr>
                          <w:b/>
                          <w:szCs w:val="24"/>
                        </w:rPr>
                        <w:t>Equipment</w:t>
                      </w:r>
                      <w:r w:rsidRPr="000E2E4A">
                        <w:rPr>
                          <w:szCs w:val="24"/>
                        </w:rPr>
                        <w:t xml:space="preserve"> – SAP generated equipment number of vehicles</w:t>
                      </w:r>
                    </w:p>
                    <w:p w:rsidR="003A44B2" w:rsidRPr="008D4102" w:rsidRDefault="003A44B2" w:rsidP="003A44B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3A44B2" w:rsidRPr="003A6D6A" w:rsidRDefault="003A44B2" w:rsidP="003A44B2">
                      <w:pPr>
                        <w:pStyle w:val="TableGrid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>Maintenance Scheduling:  Maintenance Scheduling</w:t>
                      </w:r>
                      <w:r>
                        <w:t xml:space="preserve"> Overview List window opens</w:t>
                      </w:r>
                    </w:p>
                    <w:p w:rsidR="003A44B2" w:rsidRPr="003C7625" w:rsidRDefault="003A44B2" w:rsidP="003A44B2">
                      <w:pPr>
                        <w:pStyle w:val="TableGrid"/>
                        <w:ind w:left="1080"/>
                        <w:rPr>
                          <w:color w:val="0066FF"/>
                        </w:rPr>
                      </w:pPr>
                      <w:r>
                        <w:rPr>
                          <w:color w:val="0066FF"/>
                        </w:rPr>
                        <w:t>Make Selection</w:t>
                      </w:r>
                    </w:p>
                    <w:p w:rsidR="003A44B2" w:rsidRPr="000E2E4A" w:rsidRDefault="003A44B2" w:rsidP="003A44B2">
                      <w:pPr>
                        <w:ind w:left="720"/>
                        <w:rPr>
                          <w:b/>
                        </w:rPr>
                      </w:pPr>
                      <w:r w:rsidRPr="000E2E4A">
                        <w:rPr>
                          <w:b/>
                        </w:rPr>
                        <w:t>Select Individually</w:t>
                      </w:r>
                    </w:p>
                    <w:p w:rsidR="003A44B2" w:rsidRPr="000E2E4A" w:rsidRDefault="003A44B2" w:rsidP="003A44B2">
                      <w:pPr>
                        <w:pStyle w:val="TableGrid"/>
                        <w:numPr>
                          <w:ilvl w:val="1"/>
                          <w:numId w:val="21"/>
                        </w:numPr>
                      </w:pPr>
                      <w:r w:rsidRPr="000E2E4A">
                        <w:t>&lt;</w:t>
                      </w:r>
                      <w:r w:rsidRPr="000E2E4A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0E2E4A">
                        <w:t xml:space="preserve">&gt; </w:t>
                      </w:r>
                      <w:r w:rsidRPr="000E2E4A">
                        <w:rPr>
                          <w:b/>
                        </w:rPr>
                        <w:t>Select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2E1FF9BD" wp14:editId="1BBC9C55">
                            <wp:extent cx="146304" cy="132370"/>
                            <wp:effectExtent l="0" t="0" r="6350" b="1270"/>
                            <wp:docPr id="29" name="Picture 2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9" name="Select.png"/>
                                    <pic:cNvPicPr/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323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E2E4A">
                        <w:t xml:space="preserve"> to the left of the row.  Select multiple rows by holding &lt;</w:t>
                      </w:r>
                      <w:r w:rsidRPr="000E2E4A">
                        <w:rPr>
                          <w:i/>
                          <w:iCs/>
                          <w:color w:val="0066FF"/>
                        </w:rPr>
                        <w:t>Ctrl</w:t>
                      </w:r>
                      <w:r w:rsidRPr="000E2E4A">
                        <w:t xml:space="preserve">&gt; key and clicking; or </w:t>
                      </w:r>
                    </w:p>
                    <w:p w:rsidR="003A44B2" w:rsidRPr="007B01D9" w:rsidRDefault="003A44B2" w:rsidP="003A44B2">
                      <w:pPr>
                        <w:ind w:left="720"/>
                        <w:rPr>
                          <w:b/>
                        </w:rPr>
                      </w:pPr>
                      <w:r w:rsidRPr="007B01D9">
                        <w:rPr>
                          <w:b/>
                        </w:rPr>
                        <w:t>Select Group</w:t>
                      </w:r>
                    </w:p>
                    <w:p w:rsidR="003A44B2" w:rsidRPr="000E2E4A" w:rsidRDefault="003A44B2" w:rsidP="003A44B2">
                      <w:pPr>
                        <w:pStyle w:val="TableGrid"/>
                        <w:numPr>
                          <w:ilvl w:val="1"/>
                          <w:numId w:val="22"/>
                        </w:numPr>
                      </w:pPr>
                      <w:r w:rsidRPr="000E2E4A">
                        <w:t>&lt;</w:t>
                      </w:r>
                      <w:r w:rsidRPr="000E2E4A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0E2E4A">
                        <w:t xml:space="preserve">&gt; Select ic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2DC62619" wp14:editId="25B04FEC">
                            <wp:extent cx="146304" cy="132370"/>
                            <wp:effectExtent l="0" t="0" r="6350" b="1270"/>
                            <wp:docPr id="30" name="Picture 3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9" name="Select.png"/>
                                    <pic:cNvPicPr/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323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E2E4A">
                        <w:t xml:space="preserve"> of the top-left of the group</w:t>
                      </w:r>
                    </w:p>
                    <w:p w:rsidR="003A44B2" w:rsidRPr="000E2E4A" w:rsidRDefault="003A44B2" w:rsidP="003A44B2">
                      <w:pPr>
                        <w:pStyle w:val="TableGrid"/>
                        <w:numPr>
                          <w:ilvl w:val="1"/>
                          <w:numId w:val="22"/>
                        </w:numPr>
                      </w:pPr>
                      <w:r w:rsidRPr="000E2E4A">
                        <w:t>Hold &lt;</w:t>
                      </w:r>
                      <w:r w:rsidRPr="000E2E4A">
                        <w:rPr>
                          <w:i/>
                          <w:iCs/>
                          <w:color w:val="0066FF"/>
                        </w:rPr>
                        <w:t>Shift</w:t>
                      </w:r>
                      <w:r w:rsidRPr="000E2E4A">
                        <w:t>&gt; key</w:t>
                      </w:r>
                    </w:p>
                    <w:p w:rsidR="003A44B2" w:rsidRPr="000E2E4A" w:rsidRDefault="003A44B2" w:rsidP="003A44B2">
                      <w:pPr>
                        <w:pStyle w:val="TableGrid"/>
                        <w:numPr>
                          <w:ilvl w:val="1"/>
                          <w:numId w:val="22"/>
                        </w:numPr>
                      </w:pPr>
                      <w:r w:rsidRPr="000E2E4A">
                        <w:t>&lt;</w:t>
                      </w:r>
                      <w:r w:rsidRPr="000E2E4A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0E2E4A">
                        <w:t xml:space="preserve">&gt; Select ic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77F6C51B" wp14:editId="50F49BBD">
                            <wp:extent cx="146304" cy="132370"/>
                            <wp:effectExtent l="0" t="0" r="6350" b="1270"/>
                            <wp:docPr id="31" name="Picture 3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9" name="Select.png"/>
                                    <pic:cNvPicPr/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323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E2E4A">
                        <w:t xml:space="preserve"> of the bottom-left of the group; or</w:t>
                      </w:r>
                    </w:p>
                    <w:p w:rsidR="003A44B2" w:rsidRPr="007B01D9" w:rsidRDefault="003A44B2" w:rsidP="003A44B2">
                      <w:pPr>
                        <w:ind w:left="720"/>
                        <w:rPr>
                          <w:b/>
                        </w:rPr>
                      </w:pPr>
                      <w:r w:rsidRPr="007B01D9">
                        <w:rPr>
                          <w:b/>
                        </w:rPr>
                        <w:t>Select All</w:t>
                      </w:r>
                    </w:p>
                    <w:p w:rsidR="003A44B2" w:rsidRPr="000E2E4A" w:rsidRDefault="003A44B2" w:rsidP="003A44B2">
                      <w:pPr>
                        <w:pStyle w:val="TableGrid"/>
                        <w:numPr>
                          <w:ilvl w:val="0"/>
                          <w:numId w:val="4"/>
                        </w:numPr>
                        <w:ind w:left="1440"/>
                      </w:pPr>
                      <w:r w:rsidRPr="000E2E4A">
                        <w:t>&lt;</w:t>
                      </w:r>
                      <w:r w:rsidRPr="000E2E4A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0E2E4A">
                        <w:t xml:space="preserve">&gt; </w:t>
                      </w:r>
                      <w:r w:rsidRPr="000E2E4A">
                        <w:rPr>
                          <w:b/>
                        </w:rPr>
                        <w:t>Select All icon</w:t>
                      </w:r>
                      <w:r w:rsidRPr="000E2E4A"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5307701C" wp14:editId="5F64C2D4">
                            <wp:extent cx="146304" cy="146304"/>
                            <wp:effectExtent l="0" t="0" r="6350" b="6350"/>
                            <wp:docPr id="32" name="Picture 3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2" name="Select all.png"/>
                                    <pic:cNvPicPr/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3A44B2" w:rsidRDefault="003A44B2" w:rsidP="003A44B2">
                      <w:pPr>
                        <w:pStyle w:val="TableGrid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3A44B2" w:rsidRPr="007B01D9" w:rsidRDefault="003A44B2" w:rsidP="003A44B2">
                      <w:pPr>
                        <w:pStyle w:val="TableGrid"/>
                        <w:numPr>
                          <w:ilvl w:val="0"/>
                          <w:numId w:val="23"/>
                        </w:numPr>
                        <w:ind w:left="1080"/>
                        <w:rPr>
                          <w:szCs w:val="24"/>
                        </w:rPr>
                      </w:pPr>
                      <w:r w:rsidRPr="007B01D9">
                        <w:rPr>
                          <w:szCs w:val="24"/>
                        </w:rPr>
                        <w:t>&lt;</w:t>
                      </w:r>
                      <w:r w:rsidRPr="007B01D9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 w:rsidRPr="007B01D9">
                        <w:rPr>
                          <w:szCs w:val="24"/>
                        </w:rPr>
                        <w:t xml:space="preserve">&gt; </w:t>
                      </w:r>
                      <w:r w:rsidRPr="007B01D9">
                        <w:rPr>
                          <w:b/>
                          <w:szCs w:val="24"/>
                        </w:rPr>
                        <w:t xml:space="preserve">Environment </w:t>
                      </w:r>
                      <w:r w:rsidRPr="007B01D9">
                        <w:rPr>
                          <w:sz w:val="20"/>
                          <w:szCs w:val="20"/>
                        </w:rPr>
                        <w:t xml:space="preserve">(Top </w:t>
                      </w:r>
                      <w:r>
                        <w:rPr>
                          <w:sz w:val="20"/>
                          <w:szCs w:val="20"/>
                        </w:rPr>
                        <w:t>menu</w:t>
                      </w:r>
                      <w:r w:rsidRPr="007B01D9">
                        <w:rPr>
                          <w:sz w:val="20"/>
                          <w:szCs w:val="20"/>
                        </w:rPr>
                        <w:t>)</w:t>
                      </w:r>
                    </w:p>
                    <w:p w:rsidR="003A44B2" w:rsidRDefault="003A44B2" w:rsidP="003A44B2">
                      <w:pPr>
                        <w:pStyle w:val="TableGrid"/>
                        <w:numPr>
                          <w:ilvl w:val="0"/>
                          <w:numId w:val="23"/>
                        </w:numPr>
                        <w:ind w:left="1080"/>
                        <w:rPr>
                          <w:szCs w:val="24"/>
                        </w:rPr>
                      </w:pPr>
                      <w:r w:rsidRPr="007B01D9">
                        <w:rPr>
                          <w:szCs w:val="24"/>
                        </w:rPr>
                        <w:t>&lt;</w:t>
                      </w:r>
                      <w:r w:rsidRPr="007B01D9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 w:rsidRPr="007B01D9">
                        <w:rPr>
                          <w:szCs w:val="24"/>
                        </w:rPr>
                        <w:t xml:space="preserve">&gt; </w:t>
                      </w:r>
                      <w:r w:rsidRPr="0003572F">
                        <w:rPr>
                          <w:b/>
                          <w:szCs w:val="24"/>
                        </w:rPr>
                        <w:t>Orders</w:t>
                      </w:r>
                    </w:p>
                    <w:p w:rsidR="003A44B2" w:rsidRDefault="003A44B2" w:rsidP="003A44B2">
                      <w:pPr>
                        <w:pStyle w:val="TableGrid"/>
                        <w:rPr>
                          <w:sz w:val="12"/>
                          <w:szCs w:val="12"/>
                        </w:rPr>
                      </w:pPr>
                    </w:p>
                    <w:p w:rsidR="003A44B2" w:rsidRPr="003A6D6A" w:rsidRDefault="003A44B2" w:rsidP="003A44B2">
                      <w:pPr>
                        <w:pStyle w:val="TableGrid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Change PM Orders: List of Orders </w:t>
                      </w:r>
                      <w:r>
                        <w:t>window opens</w:t>
                      </w:r>
                    </w:p>
                    <w:p w:rsidR="003A44B2" w:rsidRPr="007B01D9" w:rsidRDefault="003A44B2" w:rsidP="003A44B2">
                      <w:pPr>
                        <w:pStyle w:val="TableGrid"/>
                        <w:numPr>
                          <w:ilvl w:val="0"/>
                          <w:numId w:val="24"/>
                        </w:numPr>
                      </w:pPr>
                      <w:r w:rsidRPr="007B01D9">
                        <w:t>&lt;</w:t>
                      </w:r>
                      <w:r w:rsidRPr="007B01D9">
                        <w:rPr>
                          <w:i/>
                          <w:color w:val="0066FF"/>
                        </w:rPr>
                        <w:t>Click</w:t>
                      </w:r>
                      <w:r w:rsidRPr="007B01D9">
                        <w:t xml:space="preserve">&gt; </w:t>
                      </w:r>
                      <w:r w:rsidRPr="007B01D9">
                        <w:rPr>
                          <w:b/>
                        </w:rPr>
                        <w:t xml:space="preserve">Select All icon </w:t>
                      </w:r>
                      <w:r w:rsidRPr="007B01D9">
                        <w:rPr>
                          <w:noProof/>
                        </w:rPr>
                        <w:drawing>
                          <wp:inline distT="0" distB="0" distL="0" distR="0" wp14:anchorId="379324FE" wp14:editId="22FF0648">
                            <wp:extent cx="146304" cy="146304"/>
                            <wp:effectExtent l="0" t="0" r="6350" b="6350"/>
                            <wp:docPr id="34" name="Picture 4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A0AC41B3-CF3B-4615-A767-AB5BED2F2276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4">
                                      <a:extLst>
                                        <a:ext uri="{FF2B5EF4-FFF2-40B4-BE49-F238E27FC236}">
                                          <a16:creationId xmlns:a16="http://schemas.microsoft.com/office/drawing/2014/main" id="{A0AC41B3-CF3B-4615-A767-AB5BED2F2276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3A44B2" w:rsidRPr="007B01D9" w:rsidRDefault="003A44B2" w:rsidP="003A44B2">
                      <w:pPr>
                        <w:pStyle w:val="TableGrid"/>
                        <w:numPr>
                          <w:ilvl w:val="0"/>
                          <w:numId w:val="24"/>
                        </w:numPr>
                      </w:pPr>
                      <w:r w:rsidRPr="007B01D9">
                        <w:t>&lt;</w:t>
                      </w:r>
                      <w:r w:rsidRPr="007B01D9">
                        <w:rPr>
                          <w:i/>
                          <w:color w:val="0066FF"/>
                        </w:rPr>
                        <w:t>Click</w:t>
                      </w:r>
                      <w:r w:rsidRPr="007B01D9">
                        <w:t xml:space="preserve">&gt; </w:t>
                      </w:r>
                      <w:r w:rsidRPr="007B01D9">
                        <w:rPr>
                          <w:b/>
                        </w:rPr>
                        <w:t>Change Display icon</w:t>
                      </w:r>
                      <w:r w:rsidRPr="0003572F">
                        <w:rPr>
                          <w:b/>
                        </w:rPr>
                        <w:t xml:space="preserve"> </w:t>
                      </w:r>
                      <w:r w:rsidRPr="007B01D9">
                        <w:rPr>
                          <w:noProof/>
                        </w:rPr>
                        <w:drawing>
                          <wp:inline distT="0" distB="0" distL="0" distR="0" wp14:anchorId="2CA0C21D" wp14:editId="2E4390BA">
                            <wp:extent cx="146304" cy="146304"/>
                            <wp:effectExtent l="0" t="0" r="6350" b="6350"/>
                            <wp:docPr id="35" name="Picture 7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99CFBA3D-9860-4C1A-BA63-B5FEA736B363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Picture 7">
                                      <a:extLst>
                                        <a:ext uri="{FF2B5EF4-FFF2-40B4-BE49-F238E27FC236}">
                                          <a16:creationId xmlns:a16="http://schemas.microsoft.com/office/drawing/2014/main" id="{99CFBA3D-9860-4C1A-BA63-B5FEA736B363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3A44B2" w:rsidRPr="007B01D9" w:rsidRDefault="003A44B2" w:rsidP="003A44B2">
                      <w:pPr>
                        <w:pStyle w:val="TableGrid"/>
                        <w:numPr>
                          <w:ilvl w:val="0"/>
                          <w:numId w:val="24"/>
                        </w:numPr>
                        <w:rPr>
                          <w:szCs w:val="24"/>
                        </w:rPr>
                      </w:pPr>
                      <w:r w:rsidRPr="007B01D9">
                        <w:t>&lt;</w:t>
                      </w:r>
                      <w:r w:rsidRPr="007B01D9">
                        <w:rPr>
                          <w:i/>
                          <w:color w:val="0066FF"/>
                        </w:rPr>
                        <w:t>Click</w:t>
                      </w:r>
                      <w:r w:rsidRPr="007B01D9">
                        <w:t xml:space="preserve">&gt; </w:t>
                      </w:r>
                      <w:r w:rsidRPr="0003572F">
                        <w:rPr>
                          <w:b/>
                        </w:rPr>
                        <w:t xml:space="preserve">Release order icon </w:t>
                      </w:r>
                      <w:r w:rsidRPr="007B01D9">
                        <w:rPr>
                          <w:noProof/>
                        </w:rPr>
                        <w:drawing>
                          <wp:inline distT="0" distB="0" distL="0" distR="0" wp14:anchorId="71140044" wp14:editId="275B2299">
                            <wp:extent cx="146304" cy="146304"/>
                            <wp:effectExtent l="0" t="0" r="6350" b="6350"/>
                            <wp:docPr id="9" name="Picture 8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9A522789-6D79-46DA-BA8F-C24A4DF53C7A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Picture 8">
                                      <a:extLst>
                                        <a:ext uri="{FF2B5EF4-FFF2-40B4-BE49-F238E27FC236}">
                                          <a16:creationId xmlns:a16="http://schemas.microsoft.com/office/drawing/2014/main" id="{9A522789-6D79-46DA-BA8F-C24A4DF53C7A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3A44B2" w:rsidRPr="0003572F" w:rsidRDefault="003A44B2" w:rsidP="003A44B2">
                      <w:pPr>
                        <w:pStyle w:val="TableGrid"/>
                        <w:numPr>
                          <w:ilvl w:val="0"/>
                          <w:numId w:val="24"/>
                        </w:numPr>
                        <w:rPr>
                          <w:szCs w:val="24"/>
                        </w:rPr>
                      </w:pPr>
                      <w:r w:rsidRPr="007B01D9">
                        <w:rPr>
                          <w:szCs w:val="24"/>
                        </w:rPr>
                        <w:t>&lt;</w:t>
                      </w:r>
                      <w:r w:rsidRPr="007B01D9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 w:rsidRPr="007B01D9">
                        <w:rPr>
                          <w:szCs w:val="24"/>
                        </w:rPr>
                        <w:t xml:space="preserve">&gt; </w:t>
                      </w:r>
                      <w:r w:rsidRPr="0003572F">
                        <w:rPr>
                          <w:b/>
                          <w:szCs w:val="24"/>
                        </w:rPr>
                        <w:t xml:space="preserve">Update icon </w:t>
                      </w:r>
                      <w:r w:rsidRPr="007B01D9">
                        <w:rPr>
                          <w:noProof/>
                          <w:szCs w:val="24"/>
                        </w:rPr>
                        <w:drawing>
                          <wp:inline distT="0" distB="0" distL="0" distR="0" wp14:anchorId="6E4AFEA7" wp14:editId="4E1839EA">
                            <wp:extent cx="146304" cy="146304"/>
                            <wp:effectExtent l="0" t="0" r="6350" b="6350"/>
                            <wp:docPr id="36" name="Picture 3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2330D3BD-DF73-4189-B0E6-697A1D43D856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3">
                                      <a:extLst>
                                        <a:ext uri="{FF2B5EF4-FFF2-40B4-BE49-F238E27FC236}">
                                          <a16:creationId xmlns:a16="http://schemas.microsoft.com/office/drawing/2014/main" id="{2330D3BD-DF73-4189-B0E6-697A1D43D856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2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szCs w:val="24"/>
                        </w:rPr>
                        <w:t xml:space="preserve"> </w:t>
                      </w:r>
                      <w:r w:rsidRPr="007B01D9">
                        <w:rPr>
                          <w:sz w:val="20"/>
                          <w:szCs w:val="20"/>
                        </w:rPr>
                        <w:t>(See Note(s))</w:t>
                      </w:r>
                    </w:p>
                    <w:p w:rsidR="003A44B2" w:rsidRPr="0003572F" w:rsidRDefault="003A44B2" w:rsidP="003A44B2">
                      <w:pPr>
                        <w:pStyle w:val="TableGrid"/>
                        <w:numPr>
                          <w:ilvl w:val="0"/>
                          <w:numId w:val="24"/>
                        </w:numPr>
                        <w:rPr>
                          <w:szCs w:val="24"/>
                        </w:rPr>
                      </w:pPr>
                      <w:r w:rsidRPr="007B01D9">
                        <w:t>&lt;</w:t>
                      </w:r>
                      <w:r w:rsidRPr="007B01D9">
                        <w:rPr>
                          <w:i/>
                          <w:color w:val="0066FF"/>
                        </w:rPr>
                        <w:t>Click</w:t>
                      </w:r>
                      <w:r w:rsidRPr="007B01D9">
                        <w:t xml:space="preserve">&gt; </w:t>
                      </w:r>
                      <w:r w:rsidRPr="007B01D9">
                        <w:rPr>
                          <w:b/>
                        </w:rPr>
                        <w:t xml:space="preserve">Select All icon </w:t>
                      </w:r>
                      <w:r w:rsidRPr="007B01D9">
                        <w:rPr>
                          <w:noProof/>
                        </w:rPr>
                        <w:drawing>
                          <wp:inline distT="0" distB="0" distL="0" distR="0" wp14:anchorId="1272998E" wp14:editId="5179A45E">
                            <wp:extent cx="146304" cy="146304"/>
                            <wp:effectExtent l="0" t="0" r="6350" b="6350"/>
                            <wp:docPr id="37" name="Picture 4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A0AC41B3-CF3B-4615-A767-AB5BED2F2276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4">
                                      <a:extLst>
                                        <a:ext uri="{FF2B5EF4-FFF2-40B4-BE49-F238E27FC236}">
                                          <a16:creationId xmlns:a16="http://schemas.microsoft.com/office/drawing/2014/main" id="{A0AC41B3-CF3B-4615-A767-AB5BED2F2276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3A44B2" w:rsidRPr="007B01D9" w:rsidRDefault="003A44B2" w:rsidP="003A44B2">
                      <w:pPr>
                        <w:pStyle w:val="TableGrid"/>
                        <w:numPr>
                          <w:ilvl w:val="0"/>
                          <w:numId w:val="24"/>
                        </w:numPr>
                        <w:rPr>
                          <w:szCs w:val="24"/>
                        </w:rPr>
                      </w:pPr>
                      <w:r w:rsidRPr="007B01D9">
                        <w:rPr>
                          <w:szCs w:val="24"/>
                        </w:rPr>
                        <w:t>&lt;</w:t>
                      </w:r>
                      <w:r w:rsidRPr="007B01D9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 w:rsidRPr="007B01D9">
                        <w:rPr>
                          <w:szCs w:val="24"/>
                        </w:rPr>
                        <w:t xml:space="preserve">&gt; </w:t>
                      </w:r>
                      <w:r w:rsidRPr="0003572F">
                        <w:rPr>
                          <w:b/>
                          <w:szCs w:val="24"/>
                        </w:rPr>
                        <w:t>Order</w:t>
                      </w:r>
                      <w:r w:rsidRPr="007B01D9">
                        <w:rPr>
                          <w:szCs w:val="24"/>
                        </w:rPr>
                        <w:t xml:space="preserve"> </w:t>
                      </w:r>
                      <w:r w:rsidRPr="007B01D9">
                        <w:rPr>
                          <w:sz w:val="20"/>
                          <w:szCs w:val="20"/>
                        </w:rPr>
                        <w:t>(</w:t>
                      </w:r>
                      <w:r>
                        <w:rPr>
                          <w:sz w:val="20"/>
                          <w:szCs w:val="20"/>
                        </w:rPr>
                        <w:t>Third</w:t>
                      </w:r>
                      <w:r w:rsidRPr="007B01D9">
                        <w:rPr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sz w:val="20"/>
                          <w:szCs w:val="20"/>
                        </w:rPr>
                        <w:t>Menu</w:t>
                      </w:r>
                      <w:r w:rsidRPr="007B01D9">
                        <w:rPr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Pr="003A44B2"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3562C1E0" wp14:editId="28B471F6">
                <wp:simplePos x="0" y="0"/>
                <wp:positionH relativeFrom="page">
                  <wp:posOffset>457200</wp:posOffset>
                </wp:positionH>
                <wp:positionV relativeFrom="margin">
                  <wp:posOffset>3246120</wp:posOffset>
                </wp:positionV>
                <wp:extent cx="1828800" cy="5486400"/>
                <wp:effectExtent l="0" t="0" r="19050" b="1905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57FBB6" w14:textId="77777777" w:rsidR="003A44B2" w:rsidRPr="003C0A07" w:rsidRDefault="003A44B2" w:rsidP="003A44B2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2A606D4E" w14:textId="77777777" w:rsidR="003A44B2" w:rsidRPr="003C0A07" w:rsidRDefault="003A44B2" w:rsidP="003A44B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14:paraId="504E0A4C" w14:textId="77777777" w:rsidR="003A44B2" w:rsidRDefault="003A44B2" w:rsidP="003A44B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CEDF1F4" w14:textId="77777777" w:rsidR="003A44B2" w:rsidRDefault="003A44B2" w:rsidP="003A44B2">
                            <w:pPr>
                              <w:numPr>
                                <w:ilvl w:val="0"/>
                                <w:numId w:val="26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7B01D9">
                              <w:rPr>
                                <w:b/>
                                <w:szCs w:val="24"/>
                              </w:rPr>
                              <w:t>Step 8</w:t>
                            </w:r>
                            <w:r>
                              <w:rPr>
                                <w:b/>
                                <w:szCs w:val="24"/>
                              </w:rPr>
                              <w:t>d</w:t>
                            </w:r>
                            <w:r>
                              <w:rPr>
                                <w:szCs w:val="24"/>
                              </w:rPr>
                              <w:t xml:space="preserve"> - </w:t>
                            </w:r>
                            <w:r w:rsidRPr="007B01D9">
                              <w:rPr>
                                <w:szCs w:val="24"/>
                              </w:rPr>
                              <w:t>“</w:t>
                            </w:r>
                            <w:r w:rsidRPr="007B01D9">
                              <w:rPr>
                                <w:color w:val="0066FF"/>
                                <w:szCs w:val="24"/>
                              </w:rPr>
                              <w:t>REL</w:t>
                            </w:r>
                            <w:r w:rsidRPr="007B01D9">
                              <w:rPr>
                                <w:szCs w:val="24"/>
                              </w:rPr>
                              <w:t>” will automatically display in the System Status column for each work order released</w:t>
                            </w:r>
                          </w:p>
                          <w:p w14:paraId="2F681082" w14:textId="77777777" w:rsidR="003A44B2" w:rsidRPr="0003572F" w:rsidRDefault="003A44B2" w:rsidP="003A44B2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6F8620" id="_x0000_s1041" type="#_x0000_t202" style="position:absolute;margin-left:36pt;margin-top:255.6pt;width:2in;height:6in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">
                <v:textbox>
                  <w:txbxContent>
                    <w:p w:rsidR="003A44B2" w:rsidRPr="003C0A07" w:rsidRDefault="003A44B2" w:rsidP="003A44B2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3A44B2" w:rsidRPr="003C0A07" w:rsidRDefault="003A44B2" w:rsidP="003A44B2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Note(s):</w:t>
                      </w:r>
                    </w:p>
                    <w:p w:rsidR="003A44B2" w:rsidRDefault="003A44B2" w:rsidP="003A44B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3A44B2" w:rsidRDefault="003A44B2" w:rsidP="003A44B2">
                      <w:pPr>
                        <w:pStyle w:val="TableGrid"/>
                        <w:numPr>
                          <w:ilvl w:val="0"/>
                          <w:numId w:val="26"/>
                        </w:numPr>
                        <w:ind w:left="360"/>
                        <w:rPr>
                          <w:szCs w:val="24"/>
                        </w:rPr>
                      </w:pPr>
                      <w:r w:rsidRPr="007B01D9">
                        <w:rPr>
                          <w:b/>
                          <w:szCs w:val="24"/>
                        </w:rPr>
                        <w:t>Step 8</w:t>
                      </w:r>
                      <w:r>
                        <w:rPr>
                          <w:b/>
                          <w:szCs w:val="24"/>
                        </w:rPr>
                        <w:t>d</w:t>
                      </w:r>
                      <w:r>
                        <w:rPr>
                          <w:szCs w:val="24"/>
                        </w:rPr>
                        <w:t xml:space="preserve"> - </w:t>
                      </w:r>
                      <w:r w:rsidRPr="007B01D9">
                        <w:rPr>
                          <w:szCs w:val="24"/>
                        </w:rPr>
                        <w:t>“</w:t>
                      </w:r>
                      <w:r w:rsidRPr="007B01D9">
                        <w:rPr>
                          <w:color w:val="0066FF"/>
                          <w:szCs w:val="24"/>
                        </w:rPr>
                        <w:t>REL</w:t>
                      </w:r>
                      <w:r w:rsidRPr="007B01D9">
                        <w:rPr>
                          <w:szCs w:val="24"/>
                        </w:rPr>
                        <w:t>” will automatically display in the System Status column for each work order released</w:t>
                      </w:r>
                    </w:p>
                    <w:p w:rsidR="003A44B2" w:rsidRPr="0003572F" w:rsidRDefault="003A44B2" w:rsidP="003A44B2">
                      <w:pPr>
                        <w:pStyle w:val="TableGrid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Pr="003A44B2"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2D84BE10" wp14:editId="587C4188">
                <wp:simplePos x="0" y="0"/>
                <wp:positionH relativeFrom="margin">
                  <wp:posOffset>0</wp:posOffset>
                </wp:positionH>
                <wp:positionV relativeFrom="margin">
                  <wp:posOffset>8732520</wp:posOffset>
                </wp:positionV>
                <wp:extent cx="1828800" cy="457200"/>
                <wp:effectExtent l="0" t="0" r="19050" b="1905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CED2EE" w14:textId="77777777" w:rsidR="003A44B2" w:rsidRPr="003C0A07" w:rsidRDefault="003A44B2" w:rsidP="003A44B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9FE4D" id="_x0000_s1042" type="#_x0000_t202" style="position:absolute;margin-left:0;margin-top:687.6pt;width:2in;height:36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">
                <v:textbox>
                  <w:txbxContent>
                    <w:p w:rsidR="003A44B2" w:rsidRPr="003C0A07" w:rsidRDefault="003A44B2" w:rsidP="003A44B2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Pr="003A44B2"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31EAD074" wp14:editId="184BC803">
                <wp:simplePos x="0" y="0"/>
                <wp:positionH relativeFrom="margin">
                  <wp:posOffset>1828800</wp:posOffset>
                </wp:positionH>
                <wp:positionV relativeFrom="margin">
                  <wp:posOffset>8732520</wp:posOffset>
                </wp:positionV>
                <wp:extent cx="5029200" cy="457200"/>
                <wp:effectExtent l="0" t="0" r="19050" b="1905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80D45D" w14:textId="77777777" w:rsidR="003A44B2" w:rsidRPr="005A00A7" w:rsidRDefault="003A44B2" w:rsidP="003A44B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Not Applicable</w:t>
                            </w:r>
                          </w:p>
                          <w:p w14:paraId="005FB0A2" w14:textId="77777777" w:rsidR="003A44B2" w:rsidRPr="00445B91" w:rsidRDefault="003A44B2" w:rsidP="003A44B2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BA2A25" id="_x0000_s1043" type="#_x0000_t202" style="position:absolute;margin-left:2in;margin-top:687.6pt;width:396pt;height:36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">
                <v:textbox>
                  <w:txbxContent>
                    <w:p w:rsidR="003A44B2" w:rsidRPr="005A00A7" w:rsidRDefault="003A44B2" w:rsidP="003A44B2">
                      <w:pPr>
                        <w:pStyle w:val="TableGrid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Not Applicable</w:t>
                      </w:r>
                    </w:p>
                    <w:p w:rsidR="003A44B2" w:rsidRPr="00445B91" w:rsidRDefault="003A44B2" w:rsidP="003A44B2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11665546" w14:textId="77777777" w:rsidR="003A44B2" w:rsidRDefault="003A44B2" w:rsidP="000E2E4A">
      <w:r>
        <w:br w:type="page"/>
      </w:r>
    </w:p>
    <w:p w14:paraId="1DE2241E" w14:textId="77777777" w:rsidR="000E2E4A" w:rsidRDefault="003A44B2" w:rsidP="000E2E4A">
      <w:r w:rsidRPr="003A44B2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2E44D4B6" wp14:editId="21A117BF">
                <wp:simplePos x="0" y="0"/>
                <wp:positionH relativeFrom="page">
                  <wp:posOffset>457200</wp:posOffset>
                </wp:positionH>
                <wp:positionV relativeFrom="margin">
                  <wp:posOffset>1417320</wp:posOffset>
                </wp:positionV>
                <wp:extent cx="1828800" cy="1828800"/>
                <wp:effectExtent l="0" t="0" r="19050" b="1905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CA0BD1" w14:textId="77777777" w:rsidR="003A44B2" w:rsidRPr="003C0A07" w:rsidRDefault="003A44B2" w:rsidP="003A44B2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2F340FA4" w14:textId="77777777" w:rsidR="003A44B2" w:rsidRPr="003C0A07" w:rsidRDefault="003A44B2" w:rsidP="003A44B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14:paraId="7B48E1B0" w14:textId="77777777" w:rsidR="003A44B2" w:rsidRPr="003C0A07" w:rsidRDefault="003A44B2" w:rsidP="003A44B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6071858" w14:textId="77777777" w:rsidR="003A44B2" w:rsidRDefault="003A44B2" w:rsidP="003A44B2">
                            <w:pPr>
                              <w:ind w:left="180"/>
                            </w:pPr>
                            <w:r w:rsidRPr="00F50FE6">
                              <w:t>Review and print</w:t>
                            </w:r>
                            <w:r w:rsidRPr="00F50FE6">
                              <w:br/>
                              <w:t>DP02 Monthly Inspection work ord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9A94DF" id="_x0000_s1044" type="#_x0000_t202" style="position:absolute;margin-left:36pt;margin-top:111.6pt;width:2in;height:2in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">
                <v:textbox>
                  <w:txbxContent>
                    <w:p w:rsidR="003A44B2" w:rsidRPr="003C0A07" w:rsidRDefault="003A44B2" w:rsidP="003A44B2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3A44B2" w:rsidRPr="003C0A07" w:rsidRDefault="003A44B2" w:rsidP="003A44B2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3A44B2" w:rsidRPr="003C0A07" w:rsidRDefault="003A44B2" w:rsidP="003A44B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3A44B2" w:rsidRDefault="003A44B2" w:rsidP="003A44B2">
                      <w:pPr>
                        <w:ind w:left="180"/>
                      </w:pPr>
                      <w:r w:rsidRPr="00F50FE6">
                        <w:t>Review and print</w:t>
                      </w:r>
                      <w:r w:rsidRPr="00F50FE6">
                        <w:br/>
                        <w:t>DP02 Monthly Inspection work orders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Pr="003A44B2">
        <w:rPr>
          <w:noProof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3C18B4C2" wp14:editId="1ADB3D10">
                <wp:simplePos x="0" y="0"/>
                <wp:positionH relativeFrom="margin">
                  <wp:posOffset>0</wp:posOffset>
                </wp:positionH>
                <wp:positionV relativeFrom="margin">
                  <wp:posOffset>45720</wp:posOffset>
                </wp:positionV>
                <wp:extent cx="1371600" cy="1371600"/>
                <wp:effectExtent l="0" t="0" r="19050" b="1905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326902" w14:textId="77777777" w:rsidR="003A44B2" w:rsidRDefault="003A44B2" w:rsidP="003A44B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842816F" wp14:editId="7A6C2E73">
                                  <wp:extent cx="1218821" cy="914400"/>
                                  <wp:effectExtent l="0" t="0" r="0" b="0"/>
                                  <wp:docPr id="44" name="Picture 44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14:paraId="42F34A38" w14:textId="77777777" w:rsidR="003A44B2" w:rsidRDefault="003A44B2" w:rsidP="003A44B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0A37D2" id="_x0000_s1045" type="#_x0000_t202" style="position:absolute;margin-left:0;margin-top:3.6pt;width:108pt;height:108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">
                <v:textbox inset="0,0,0,0">
                  <w:txbxContent>
                    <w:p w:rsidR="003A44B2" w:rsidRDefault="003A44B2" w:rsidP="003A44B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7718E55" wp14:editId="2A6DF712">
                            <wp:extent cx="1218821" cy="914400"/>
                            <wp:effectExtent l="0" t="0" r="0" b="0"/>
                            <wp:docPr id="44" name="Picture 44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3A44B2" w:rsidRDefault="003A44B2" w:rsidP="003A44B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Pr="003A44B2"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67C24655" wp14:editId="23111B93">
                <wp:simplePos x="0" y="0"/>
                <wp:positionH relativeFrom="margin">
                  <wp:posOffset>1371600</wp:posOffset>
                </wp:positionH>
                <wp:positionV relativeFrom="margin">
                  <wp:posOffset>45720</wp:posOffset>
                </wp:positionV>
                <wp:extent cx="4114800" cy="1371600"/>
                <wp:effectExtent l="0" t="0" r="19050" b="19050"/>
                <wp:wrapNone/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9A8F0D" w14:textId="77777777" w:rsidR="004613D3" w:rsidRPr="008F61CA" w:rsidRDefault="004613D3" w:rsidP="004613D3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Preventative Maintenance</w:t>
                            </w:r>
                          </w:p>
                          <w:p w14:paraId="111C59C9" w14:textId="77777777" w:rsidR="003A44B2" w:rsidRPr="009D79A0" w:rsidRDefault="003A44B2" w:rsidP="003A44B2"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Review &amp; Pri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C24655" id="Text Box 26" o:spid="_x0000_s1046" type="#_x0000_t202" style="position:absolute;margin-left:108pt;margin-top:3.6pt;width:324pt;height:108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">
                <v:textbox>
                  <w:txbxContent>
                    <w:p w14:paraId="399A8F0D" w14:textId="77777777" w:rsidR="004613D3" w:rsidRPr="008F61CA" w:rsidRDefault="004613D3" w:rsidP="004613D3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Preventative Maintenance</w:t>
                      </w:r>
                    </w:p>
                    <w:p w14:paraId="111C59C9" w14:textId="77777777" w:rsidR="003A44B2" w:rsidRPr="009D79A0" w:rsidRDefault="003A44B2" w:rsidP="003A44B2"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b/>
                          <w:sz w:val="52"/>
                          <w:szCs w:val="52"/>
                        </w:rPr>
                        <w:t>Review &amp; Print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Pr="003A44B2">
        <w:rPr>
          <w:noProof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625B9112" wp14:editId="6DD941FE">
                <wp:simplePos x="0" y="0"/>
                <wp:positionH relativeFrom="margin">
                  <wp:posOffset>5486400</wp:posOffset>
                </wp:positionH>
                <wp:positionV relativeFrom="margin">
                  <wp:posOffset>45720</wp:posOffset>
                </wp:positionV>
                <wp:extent cx="1371600" cy="914400"/>
                <wp:effectExtent l="0" t="0" r="19050" b="19050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7A71AC" w14:textId="77777777" w:rsidR="003A44B2" w:rsidRPr="003C0A07" w:rsidRDefault="003A44B2" w:rsidP="003A44B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ZIP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1AF630" id="_x0000_s1047" type="#_x0000_t202" style="position:absolute;margin-left:6in;margin-top:3.6pt;width:108pt;height:1in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">
                <v:textbox>
                  <w:txbxContent>
                    <w:p w:rsidR="003A44B2" w:rsidRPr="003C0A07" w:rsidRDefault="003A44B2" w:rsidP="003A44B2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ZIP24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Pr="003A44B2"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42C5A10A" wp14:editId="32BFC889">
                <wp:simplePos x="0" y="0"/>
                <wp:positionH relativeFrom="margin">
                  <wp:posOffset>5486400</wp:posOffset>
                </wp:positionH>
                <wp:positionV relativeFrom="margin">
                  <wp:posOffset>960120</wp:posOffset>
                </wp:positionV>
                <wp:extent cx="1371600" cy="457200"/>
                <wp:effectExtent l="0" t="0" r="19050" b="19050"/>
                <wp:wrapNone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359717" w14:textId="77777777" w:rsidR="003A44B2" w:rsidRPr="008F61CA" w:rsidRDefault="003A44B2" w:rsidP="003A44B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14:paraId="7BF228FD" w14:textId="64926D73" w:rsidR="003A44B2" w:rsidRDefault="003A44B2" w:rsidP="003A44B2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="004613D3">
                              <w:rPr>
                                <w:sz w:val="20"/>
                              </w:rPr>
                              <w:t>9</w:t>
                            </w:r>
                            <w:r w:rsidRPr="008F61CA">
                              <w:rPr>
                                <w:sz w:val="20"/>
                              </w:rPr>
                              <w:t>-</w:t>
                            </w:r>
                            <w:r w:rsidR="004613D3">
                              <w:rPr>
                                <w:sz w:val="20"/>
                              </w:rPr>
                              <w:t>21</w:t>
                            </w:r>
                            <w:r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</w:t>
                            </w:r>
                            <w:r w:rsidR="004613D3">
                              <w:rPr>
                                <w:sz w:val="20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C5A10A" id="_x0000_s1048" type="#_x0000_t202" style="position:absolute;margin-left:6in;margin-top:75.6pt;width:108pt;height:36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">
                <v:textbox>
                  <w:txbxContent>
                    <w:p w14:paraId="2D359717" w14:textId="77777777" w:rsidR="003A44B2" w:rsidRPr="008F61CA" w:rsidRDefault="003A44B2" w:rsidP="003A44B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14:paraId="7BF228FD" w14:textId="64926D73" w:rsidR="003A44B2" w:rsidRDefault="003A44B2" w:rsidP="003A44B2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="004613D3">
                        <w:rPr>
                          <w:sz w:val="20"/>
                        </w:rPr>
                        <w:t>9</w:t>
                      </w:r>
                      <w:r w:rsidRPr="008F61CA">
                        <w:rPr>
                          <w:sz w:val="20"/>
                        </w:rPr>
                        <w:t>-</w:t>
                      </w:r>
                      <w:r w:rsidR="004613D3">
                        <w:rPr>
                          <w:sz w:val="20"/>
                        </w:rPr>
                        <w:t>21</w:t>
                      </w:r>
                      <w:r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</w:t>
                      </w:r>
                      <w:r w:rsidR="004613D3">
                        <w:rPr>
                          <w:sz w:val="20"/>
                        </w:rPr>
                        <w:t>1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Pr="003A44B2">
        <w:rPr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027D09B0" wp14:editId="11E95738">
                <wp:simplePos x="0" y="0"/>
                <wp:positionH relativeFrom="margin">
                  <wp:posOffset>1828800</wp:posOffset>
                </wp:positionH>
                <wp:positionV relativeFrom="margin">
                  <wp:posOffset>1413510</wp:posOffset>
                </wp:positionV>
                <wp:extent cx="5029200" cy="7315200"/>
                <wp:effectExtent l="0" t="0" r="19050" b="19050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CD2AA7" w14:textId="77777777" w:rsidR="003A44B2" w:rsidRDefault="003A44B2" w:rsidP="003A44B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65EA542F" w14:textId="77777777" w:rsidR="003A44B2" w:rsidRPr="003A6D6A" w:rsidRDefault="003A44B2" w:rsidP="003A44B2">
                            <w:pPr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 w:rsidRPr="003A44B2">
                              <w:rPr>
                                <w:i/>
                              </w:rPr>
                              <w:t>Display DPI Preventative Maintenance Order {Work Order}: Central Header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t>List window opens</w:t>
                            </w:r>
                          </w:p>
                          <w:p w14:paraId="69AC714E" w14:textId="77777777" w:rsidR="003A44B2" w:rsidRPr="007B01D9" w:rsidRDefault="003A44B2" w:rsidP="003A44B2">
                            <w:pPr>
                              <w:numPr>
                                <w:ilvl w:val="0"/>
                                <w:numId w:val="25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7B01D9">
                              <w:rPr>
                                <w:szCs w:val="24"/>
                              </w:rPr>
                              <w:t>&lt;</w:t>
                            </w:r>
                            <w:r w:rsidRPr="007B01D9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7B01D9">
                              <w:rPr>
                                <w:szCs w:val="24"/>
                              </w:rPr>
                              <w:t xml:space="preserve">&gt; </w:t>
                            </w:r>
                            <w:r w:rsidRPr="0003572F">
                              <w:rPr>
                                <w:b/>
                                <w:szCs w:val="24"/>
                              </w:rPr>
                              <w:t>Order</w:t>
                            </w:r>
                            <w:r w:rsidRPr="007B01D9">
                              <w:rPr>
                                <w:szCs w:val="24"/>
                              </w:rPr>
                              <w:t xml:space="preserve"> </w:t>
                            </w:r>
                            <w:r w:rsidRPr="007B01D9">
                              <w:rPr>
                                <w:sz w:val="20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Top</w:t>
                            </w:r>
                            <w:r w:rsidRPr="007B01D9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Menu</w:t>
                            </w:r>
                            <w:r w:rsidRPr="007B01D9"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17839C33" w14:textId="77777777" w:rsidR="003A44B2" w:rsidRPr="003A44B2" w:rsidRDefault="003A44B2" w:rsidP="003A44B2">
                            <w:pPr>
                              <w:numPr>
                                <w:ilvl w:val="0"/>
                                <w:numId w:val="25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7B01D9">
                              <w:rPr>
                                <w:szCs w:val="24"/>
                              </w:rPr>
                              <w:t>&lt;</w:t>
                            </w:r>
                            <w:r w:rsidRPr="007B01D9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7B01D9">
                              <w:rPr>
                                <w:szCs w:val="24"/>
                              </w:rPr>
                              <w:t xml:space="preserve">&gt; </w:t>
                            </w:r>
                            <w:r w:rsidRPr="0003572F">
                              <w:rPr>
                                <w:b/>
                                <w:szCs w:val="24"/>
                              </w:rPr>
                              <w:t xml:space="preserve">Print </w:t>
                            </w:r>
                          </w:p>
                          <w:p w14:paraId="2F0C025B" w14:textId="77777777" w:rsidR="003A44B2" w:rsidRDefault="003A44B2" w:rsidP="003A44B2">
                            <w:pPr>
                              <w:numPr>
                                <w:ilvl w:val="0"/>
                                <w:numId w:val="25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7B01D9">
                              <w:rPr>
                                <w:szCs w:val="24"/>
                              </w:rPr>
                              <w:t>&lt;</w:t>
                            </w:r>
                            <w:r w:rsidRPr="007B01D9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7B01D9">
                              <w:rPr>
                                <w:szCs w:val="24"/>
                              </w:rPr>
                              <w:t xml:space="preserve">&gt; </w:t>
                            </w:r>
                            <w:r w:rsidRPr="0003572F">
                              <w:rPr>
                                <w:b/>
                                <w:szCs w:val="24"/>
                              </w:rPr>
                              <w:t>Order</w:t>
                            </w:r>
                          </w:p>
                          <w:p w14:paraId="7AC32EE1" w14:textId="77777777" w:rsidR="003A44B2" w:rsidRDefault="003A44B2" w:rsidP="003A44B2">
                            <w:pPr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CEA5511" w14:textId="77777777" w:rsidR="003A44B2" w:rsidRPr="003A6D6A" w:rsidRDefault="003A44B2" w:rsidP="003A44B2">
                            <w:pPr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 w:rsidRPr="003A44B2">
                              <w:rPr>
                                <w:i/>
                              </w:rPr>
                              <w:t>Display DPI Preventative Maintenance Order {Work Order}: Central Header Select Shop Papers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t>window opens</w:t>
                            </w:r>
                          </w:p>
                          <w:p w14:paraId="34CE333C" w14:textId="77777777" w:rsidR="003A44B2" w:rsidRPr="003A44B2" w:rsidRDefault="003A44B2" w:rsidP="003A44B2">
                            <w:pPr>
                              <w:numPr>
                                <w:ilvl w:val="0"/>
                                <w:numId w:val="28"/>
                              </w:numPr>
                              <w:ind w:left="1080"/>
                              <w:rPr>
                                <w:szCs w:val="20"/>
                              </w:rPr>
                            </w:pPr>
                            <w:r w:rsidRPr="003A44B2">
                              <w:t>&lt;</w:t>
                            </w:r>
                            <w:r w:rsidRPr="003A44B2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3A44B2">
                              <w:t xml:space="preserve">&gt; Select ic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33EFBA6" wp14:editId="4248CB2C">
                                  <wp:extent cx="146304" cy="132370"/>
                                  <wp:effectExtent l="0" t="0" r="6350" b="1270"/>
                                  <wp:docPr id="57" name="Picture 5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9" name="Select.png"/>
                                          <pic:cNvPicPr/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323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</w:t>
                            </w:r>
                            <w:r w:rsidRPr="003A44B2">
                              <w:rPr>
                                <w:sz w:val="20"/>
                                <w:szCs w:val="20"/>
                              </w:rPr>
                              <w:t xml:space="preserve">(Left of Maintenance Order – </w:t>
                            </w:r>
                            <w:r w:rsidRPr="003A44B2">
                              <w:rPr>
                                <w:color w:val="0066FF"/>
                                <w:sz w:val="20"/>
                                <w:szCs w:val="20"/>
                              </w:rPr>
                              <w:t>To select</w:t>
                            </w:r>
                            <w:r w:rsidRPr="003A44B2"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65905844" w14:textId="77777777" w:rsidR="003A44B2" w:rsidRPr="003A44B2" w:rsidRDefault="003A44B2" w:rsidP="003A44B2">
                            <w:pPr>
                              <w:numPr>
                                <w:ilvl w:val="0"/>
                                <w:numId w:val="28"/>
                              </w:numPr>
                              <w:ind w:left="1080"/>
                              <w:rPr>
                                <w:szCs w:val="20"/>
                              </w:rPr>
                            </w:pPr>
                            <w:r w:rsidRPr="003A44B2">
                              <w:t>&lt;</w:t>
                            </w:r>
                            <w:r w:rsidRPr="003A44B2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3A44B2">
                              <w:t xml:space="preserve">&gt; Select ic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DA735D7" wp14:editId="12C977AA">
                                  <wp:extent cx="146304" cy="132370"/>
                                  <wp:effectExtent l="0" t="0" r="6350" b="1270"/>
                                  <wp:docPr id="58" name="Picture 5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9" name="Select.pn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323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3A44B2">
                              <w:t xml:space="preserve"> </w:t>
                            </w:r>
                            <w:r w:rsidRPr="003A44B2">
                              <w:rPr>
                                <w:sz w:val="20"/>
                                <w:szCs w:val="20"/>
                              </w:rPr>
                              <w:t xml:space="preserve">(Left of DPI 30 Day Inspection – </w:t>
                            </w:r>
                            <w:r w:rsidRPr="003A44B2">
                              <w:rPr>
                                <w:color w:val="0066FF"/>
                                <w:sz w:val="20"/>
                                <w:szCs w:val="20"/>
                              </w:rPr>
                              <w:t>To unselect</w:t>
                            </w:r>
                            <w:r w:rsidRPr="003A44B2"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6D970FE0" w14:textId="77777777" w:rsidR="003A44B2" w:rsidRPr="003A44B2" w:rsidRDefault="003A44B2" w:rsidP="003A44B2">
                            <w:pPr>
                              <w:numPr>
                                <w:ilvl w:val="0"/>
                                <w:numId w:val="28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3A44B2">
                              <w:t>&lt;</w:t>
                            </w:r>
                            <w:r w:rsidRPr="003A44B2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3A44B2">
                              <w:t>&gt;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600604A" wp14:editId="677AE52D">
                                  <wp:extent cx="599847" cy="146304"/>
                                  <wp:effectExtent l="0" t="0" r="0" b="6350"/>
                                  <wp:docPr id="59" name="Picture 5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D58C8B0C-040A-423D-83D8-D6A026E3FE70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Picture 5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D58C8B0C-040A-423D-83D8-D6A026E3FE70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2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99847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</w:t>
                            </w:r>
                            <w:r w:rsidRPr="007B01D9">
                              <w:rPr>
                                <w:sz w:val="20"/>
                                <w:szCs w:val="20"/>
                              </w:rPr>
                              <w:t>(See Note(s))</w:t>
                            </w:r>
                          </w:p>
                          <w:p w14:paraId="57490926" w14:textId="77777777" w:rsidR="003A44B2" w:rsidRDefault="003A44B2" w:rsidP="003A44B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7F0CB8D" w14:textId="77777777" w:rsidR="003A44B2" w:rsidRPr="003A6D6A" w:rsidRDefault="003A44B2" w:rsidP="003A44B2">
                            <w:pPr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Change PM Orders: List of Orders </w:t>
                            </w:r>
                            <w:r>
                              <w:t>window opens</w:t>
                            </w:r>
                          </w:p>
                          <w:p w14:paraId="5BBDA468" w14:textId="77777777" w:rsidR="003A44B2" w:rsidRPr="0003572F" w:rsidRDefault="003A44B2" w:rsidP="003A44B2">
                            <w:pPr>
                              <w:numPr>
                                <w:ilvl w:val="0"/>
                                <w:numId w:val="30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7B01D9">
                              <w:rPr>
                                <w:szCs w:val="24"/>
                              </w:rPr>
                              <w:t>&lt;</w:t>
                            </w:r>
                            <w:r w:rsidRPr="007B01D9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7B01D9">
                              <w:rPr>
                                <w:szCs w:val="24"/>
                              </w:rPr>
                              <w:t xml:space="preserve">&gt; </w:t>
                            </w:r>
                            <w:r w:rsidRPr="0003572F">
                              <w:rPr>
                                <w:b/>
                                <w:szCs w:val="24"/>
                              </w:rPr>
                              <w:t xml:space="preserve">Update icon </w:t>
                            </w:r>
                            <w:r w:rsidRPr="007B01D9">
                              <w:rPr>
                                <w:noProof/>
                                <w:szCs w:val="24"/>
                              </w:rPr>
                              <w:drawing>
                                <wp:inline distT="0" distB="0" distL="0" distR="0" wp14:anchorId="70B6D792" wp14:editId="3178EF48">
                                  <wp:extent cx="146304" cy="146304"/>
                                  <wp:effectExtent l="0" t="0" r="6350" b="6350"/>
                                  <wp:docPr id="54" name="Picture 3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2330D3BD-DF73-4189-B0E6-697A1D43D856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3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2330D3BD-DF73-4189-B0E6-697A1D43D856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2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szCs w:val="24"/>
                              </w:rPr>
                              <w:t xml:space="preserve"> </w:t>
                            </w:r>
                            <w:r w:rsidRPr="007B01D9">
                              <w:rPr>
                                <w:sz w:val="20"/>
                                <w:szCs w:val="20"/>
                              </w:rPr>
                              <w:t>(See Note(s))</w:t>
                            </w:r>
                          </w:p>
                          <w:p w14:paraId="15590EDD" w14:textId="77777777" w:rsidR="003A44B2" w:rsidRPr="0003572F" w:rsidRDefault="003A44B2" w:rsidP="003A44B2">
                            <w:pPr>
                              <w:numPr>
                                <w:ilvl w:val="0"/>
                                <w:numId w:val="30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03572F">
                              <w:rPr>
                                <w:szCs w:val="24"/>
                              </w:rPr>
                              <w:t>&lt;</w:t>
                            </w:r>
                            <w:r w:rsidRPr="0003572F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03572F">
                              <w:rPr>
                                <w:szCs w:val="24"/>
                              </w:rPr>
                              <w:t xml:space="preserve">&gt; </w:t>
                            </w:r>
                            <w:r w:rsidRPr="0003572F">
                              <w:rPr>
                                <w:b/>
                                <w:szCs w:val="24"/>
                              </w:rPr>
                              <w:t xml:space="preserve">Back icon </w:t>
                            </w:r>
                            <w:r>
                              <w:rPr>
                                <w:noProof/>
                                <w:szCs w:val="24"/>
                              </w:rPr>
                              <w:drawing>
                                <wp:inline distT="0" distB="0" distL="0" distR="0" wp14:anchorId="07805EB9" wp14:editId="62BE9035">
                                  <wp:extent cx="146304" cy="146304"/>
                                  <wp:effectExtent l="0" t="0" r="6350" b="6350"/>
                                  <wp:docPr id="55" name="Picture 5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9" name="Back.png"/>
                                          <pic:cNvPicPr/>
                                        </pic:nvPicPr>
                                        <pic:blipFill>
                                          <a:blip r:embed="rId2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49BE90A" w14:textId="77777777" w:rsidR="003A44B2" w:rsidRDefault="003A44B2" w:rsidP="003A44B2">
                            <w:pPr>
                              <w:numPr>
                                <w:ilvl w:val="0"/>
                                <w:numId w:val="30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03572F">
                              <w:rPr>
                                <w:szCs w:val="24"/>
                              </w:rPr>
                              <w:t>&lt;</w:t>
                            </w:r>
                            <w:r w:rsidRPr="0003572F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03572F">
                              <w:rPr>
                                <w:szCs w:val="24"/>
                              </w:rPr>
                              <w:t xml:space="preserve">&gt; </w:t>
                            </w:r>
                            <w:r w:rsidRPr="0003572F">
                              <w:rPr>
                                <w:b/>
                                <w:szCs w:val="24"/>
                              </w:rPr>
                              <w:t>Exit icon</w:t>
                            </w:r>
                            <w:r w:rsidRPr="0003572F">
                              <w:rPr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szCs w:val="24"/>
                              </w:rPr>
                              <w:drawing>
                                <wp:inline distT="0" distB="0" distL="0" distR="0" wp14:anchorId="43AF3984" wp14:editId="343E44E3">
                                  <wp:extent cx="142895" cy="142895"/>
                                  <wp:effectExtent l="0" t="0" r="9525" b="9525"/>
                                  <wp:docPr id="56" name="Picture 56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0" name="Exit.png"/>
                                          <pic:cNvPicPr/>
                                        </pic:nvPicPr>
                                        <pic:blipFill>
                                          <a:blip r:embed="rId2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3572F">
                              <w:rPr>
                                <w:szCs w:val="24"/>
                              </w:rPr>
                              <w:t xml:space="preserve"> </w:t>
                            </w:r>
                            <w:r w:rsidRPr="003A44B2">
                              <w:rPr>
                                <w:sz w:val="20"/>
                                <w:szCs w:val="24"/>
                              </w:rPr>
                              <w:t>(Twice)</w:t>
                            </w:r>
                          </w:p>
                          <w:p w14:paraId="3C47D350" w14:textId="77777777" w:rsidR="003A44B2" w:rsidRPr="007B01D9" w:rsidRDefault="003A44B2" w:rsidP="003A44B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C9D6BA" id="_x0000_s1049" type="#_x0000_t202" style="position:absolute;margin-left:2in;margin-top:111.3pt;width:396pt;height:8in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">
                <v:textbox>
                  <w:txbxContent>
                    <w:p w:rsidR="003A44B2" w:rsidRDefault="003A44B2" w:rsidP="003A44B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3A44B2" w:rsidRPr="003A6D6A" w:rsidRDefault="003A44B2" w:rsidP="003A44B2">
                      <w:pPr>
                        <w:pStyle w:val="TableGrid"/>
                        <w:numPr>
                          <w:ilvl w:val="0"/>
                          <w:numId w:val="1"/>
                        </w:numPr>
                        <w:ind w:left="360"/>
                      </w:pPr>
                      <w:r w:rsidRPr="003A44B2">
                        <w:rPr>
                          <w:i/>
                        </w:rPr>
                        <w:t>Display DPI Preventative Maintenance Order {Work Order}: Central Header</w:t>
                      </w:r>
                      <w:r>
                        <w:rPr>
                          <w:i/>
                        </w:rPr>
                        <w:t xml:space="preserve"> </w:t>
                      </w:r>
                      <w:r>
                        <w:t>List window opens</w:t>
                      </w:r>
                    </w:p>
                    <w:p w:rsidR="003A44B2" w:rsidRPr="007B01D9" w:rsidRDefault="003A44B2" w:rsidP="003A44B2">
                      <w:pPr>
                        <w:pStyle w:val="TableGrid"/>
                        <w:numPr>
                          <w:ilvl w:val="0"/>
                          <w:numId w:val="25"/>
                        </w:numPr>
                        <w:ind w:left="1080"/>
                        <w:rPr>
                          <w:szCs w:val="24"/>
                        </w:rPr>
                      </w:pPr>
                      <w:r w:rsidRPr="007B01D9">
                        <w:rPr>
                          <w:szCs w:val="24"/>
                        </w:rPr>
                        <w:t>&lt;</w:t>
                      </w:r>
                      <w:r w:rsidRPr="007B01D9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 w:rsidRPr="007B01D9">
                        <w:rPr>
                          <w:szCs w:val="24"/>
                        </w:rPr>
                        <w:t xml:space="preserve">&gt; </w:t>
                      </w:r>
                      <w:r w:rsidRPr="0003572F">
                        <w:rPr>
                          <w:b/>
                          <w:szCs w:val="24"/>
                        </w:rPr>
                        <w:t>Order</w:t>
                      </w:r>
                      <w:r w:rsidRPr="007B01D9">
                        <w:rPr>
                          <w:szCs w:val="24"/>
                        </w:rPr>
                        <w:t xml:space="preserve"> </w:t>
                      </w:r>
                      <w:r w:rsidRPr="007B01D9">
                        <w:rPr>
                          <w:sz w:val="20"/>
                          <w:szCs w:val="20"/>
                        </w:rPr>
                        <w:t>(</w:t>
                      </w:r>
                      <w:r>
                        <w:rPr>
                          <w:sz w:val="20"/>
                          <w:szCs w:val="20"/>
                        </w:rPr>
                        <w:t>T</w:t>
                      </w:r>
                      <w:r>
                        <w:rPr>
                          <w:sz w:val="20"/>
                          <w:szCs w:val="20"/>
                        </w:rPr>
                        <w:t>op</w:t>
                      </w:r>
                      <w:r w:rsidRPr="007B01D9">
                        <w:rPr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sz w:val="20"/>
                          <w:szCs w:val="20"/>
                        </w:rPr>
                        <w:t>Menu</w:t>
                      </w:r>
                      <w:r w:rsidRPr="007B01D9">
                        <w:rPr>
                          <w:sz w:val="20"/>
                          <w:szCs w:val="20"/>
                        </w:rPr>
                        <w:t>)</w:t>
                      </w:r>
                    </w:p>
                    <w:p w:rsidR="003A44B2" w:rsidRPr="003A44B2" w:rsidRDefault="003A44B2" w:rsidP="003A44B2">
                      <w:pPr>
                        <w:pStyle w:val="TableGrid"/>
                        <w:numPr>
                          <w:ilvl w:val="0"/>
                          <w:numId w:val="25"/>
                        </w:numPr>
                        <w:ind w:left="1080"/>
                        <w:rPr>
                          <w:szCs w:val="24"/>
                        </w:rPr>
                      </w:pPr>
                      <w:r w:rsidRPr="007B01D9">
                        <w:rPr>
                          <w:szCs w:val="24"/>
                        </w:rPr>
                        <w:t>&lt;</w:t>
                      </w:r>
                      <w:r w:rsidRPr="007B01D9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 w:rsidRPr="007B01D9">
                        <w:rPr>
                          <w:szCs w:val="24"/>
                        </w:rPr>
                        <w:t xml:space="preserve">&gt; </w:t>
                      </w:r>
                      <w:r w:rsidRPr="0003572F">
                        <w:rPr>
                          <w:b/>
                          <w:szCs w:val="24"/>
                        </w:rPr>
                        <w:t xml:space="preserve">Print </w:t>
                      </w:r>
                    </w:p>
                    <w:p w:rsidR="003A44B2" w:rsidRDefault="003A44B2" w:rsidP="003A44B2">
                      <w:pPr>
                        <w:pStyle w:val="TableGrid"/>
                        <w:numPr>
                          <w:ilvl w:val="0"/>
                          <w:numId w:val="25"/>
                        </w:numPr>
                        <w:ind w:left="1080"/>
                        <w:rPr>
                          <w:szCs w:val="24"/>
                        </w:rPr>
                      </w:pPr>
                      <w:r w:rsidRPr="007B01D9">
                        <w:rPr>
                          <w:szCs w:val="24"/>
                        </w:rPr>
                        <w:t>&lt;</w:t>
                      </w:r>
                      <w:r w:rsidRPr="007B01D9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 w:rsidRPr="007B01D9">
                        <w:rPr>
                          <w:szCs w:val="24"/>
                        </w:rPr>
                        <w:t xml:space="preserve">&gt; </w:t>
                      </w:r>
                      <w:r w:rsidRPr="0003572F">
                        <w:rPr>
                          <w:b/>
                          <w:szCs w:val="24"/>
                        </w:rPr>
                        <w:t>Order</w:t>
                      </w:r>
                    </w:p>
                    <w:p w:rsidR="003A44B2" w:rsidRDefault="003A44B2" w:rsidP="003A44B2">
                      <w:pPr>
                        <w:pStyle w:val="TableGrid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3A44B2" w:rsidRPr="003A6D6A" w:rsidRDefault="003A44B2" w:rsidP="003A44B2">
                      <w:pPr>
                        <w:pStyle w:val="TableGrid"/>
                        <w:numPr>
                          <w:ilvl w:val="0"/>
                          <w:numId w:val="1"/>
                        </w:numPr>
                        <w:ind w:left="360"/>
                      </w:pPr>
                      <w:r w:rsidRPr="003A44B2">
                        <w:rPr>
                          <w:i/>
                        </w:rPr>
                        <w:t>Display DPI Preventative Maintenance Order {Work Order}: Central Header</w:t>
                      </w:r>
                      <w:r w:rsidRPr="003A44B2">
                        <w:rPr>
                          <w:i/>
                        </w:rPr>
                        <w:t xml:space="preserve"> </w:t>
                      </w:r>
                      <w:r w:rsidRPr="003A44B2">
                        <w:rPr>
                          <w:i/>
                        </w:rPr>
                        <w:t>Select Shop Papers</w:t>
                      </w:r>
                      <w:r>
                        <w:rPr>
                          <w:i/>
                        </w:rPr>
                        <w:t xml:space="preserve"> </w:t>
                      </w:r>
                      <w:r>
                        <w:t>window opens</w:t>
                      </w:r>
                    </w:p>
                    <w:p w:rsidR="003A44B2" w:rsidRPr="003A44B2" w:rsidRDefault="003A44B2" w:rsidP="003A44B2">
                      <w:pPr>
                        <w:pStyle w:val="TableGrid"/>
                        <w:numPr>
                          <w:ilvl w:val="0"/>
                          <w:numId w:val="28"/>
                        </w:numPr>
                        <w:ind w:left="1080"/>
                        <w:rPr>
                          <w:szCs w:val="20"/>
                        </w:rPr>
                      </w:pPr>
                      <w:r w:rsidRPr="003A44B2">
                        <w:t>&lt;</w:t>
                      </w:r>
                      <w:r w:rsidRPr="003A44B2">
                        <w:rPr>
                          <w:i/>
                          <w:color w:val="0066FF"/>
                        </w:rPr>
                        <w:t>Click</w:t>
                      </w:r>
                      <w:r w:rsidRPr="003A44B2">
                        <w:t xml:space="preserve">&gt; Select ic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62F99B73" wp14:editId="1CCD6CDC">
                            <wp:extent cx="146304" cy="132370"/>
                            <wp:effectExtent l="0" t="0" r="6350" b="1270"/>
                            <wp:docPr id="57" name="Picture 5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9" name="Select.png"/>
                                    <pic:cNvPicPr/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323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</w:t>
                      </w:r>
                      <w:r w:rsidRPr="003A44B2">
                        <w:rPr>
                          <w:sz w:val="20"/>
                          <w:szCs w:val="20"/>
                        </w:rPr>
                        <w:t xml:space="preserve">(Left of Maintenance Order – </w:t>
                      </w:r>
                      <w:r w:rsidRPr="003A44B2">
                        <w:rPr>
                          <w:color w:val="0066FF"/>
                          <w:sz w:val="20"/>
                          <w:szCs w:val="20"/>
                        </w:rPr>
                        <w:t>To select</w:t>
                      </w:r>
                      <w:r w:rsidRPr="003A44B2">
                        <w:rPr>
                          <w:sz w:val="20"/>
                          <w:szCs w:val="20"/>
                        </w:rPr>
                        <w:t>)</w:t>
                      </w:r>
                    </w:p>
                    <w:p w:rsidR="003A44B2" w:rsidRPr="003A44B2" w:rsidRDefault="003A44B2" w:rsidP="003A44B2">
                      <w:pPr>
                        <w:pStyle w:val="TableGrid"/>
                        <w:numPr>
                          <w:ilvl w:val="0"/>
                          <w:numId w:val="28"/>
                        </w:numPr>
                        <w:ind w:left="1080"/>
                        <w:rPr>
                          <w:szCs w:val="20"/>
                        </w:rPr>
                      </w:pPr>
                      <w:r w:rsidRPr="003A44B2">
                        <w:t>&lt;</w:t>
                      </w:r>
                      <w:r w:rsidRPr="003A44B2">
                        <w:rPr>
                          <w:i/>
                          <w:color w:val="0066FF"/>
                        </w:rPr>
                        <w:t>Click</w:t>
                      </w:r>
                      <w:r w:rsidRPr="003A44B2">
                        <w:t xml:space="preserve">&gt; Select ic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4915D4E8" wp14:editId="6595A8A3">
                            <wp:extent cx="146304" cy="132370"/>
                            <wp:effectExtent l="0" t="0" r="6350" b="1270"/>
                            <wp:docPr id="58" name="Picture 5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9" name="Select.png"/>
                                    <pic:cNvPicPr/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323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3A44B2">
                        <w:t xml:space="preserve"> </w:t>
                      </w:r>
                      <w:r w:rsidRPr="003A44B2">
                        <w:rPr>
                          <w:sz w:val="20"/>
                          <w:szCs w:val="20"/>
                        </w:rPr>
                        <w:t xml:space="preserve">(Left of DPI 30 Day </w:t>
                      </w:r>
                      <w:r w:rsidRPr="003A44B2">
                        <w:rPr>
                          <w:sz w:val="20"/>
                          <w:szCs w:val="20"/>
                        </w:rPr>
                        <w:t>Inspection –</w:t>
                      </w:r>
                      <w:r w:rsidRPr="003A44B2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3A44B2">
                        <w:rPr>
                          <w:color w:val="0066FF"/>
                          <w:sz w:val="20"/>
                          <w:szCs w:val="20"/>
                        </w:rPr>
                        <w:t>To unselect</w:t>
                      </w:r>
                      <w:r w:rsidRPr="003A44B2">
                        <w:rPr>
                          <w:sz w:val="20"/>
                          <w:szCs w:val="20"/>
                        </w:rPr>
                        <w:t>)</w:t>
                      </w:r>
                    </w:p>
                    <w:p w:rsidR="003A44B2" w:rsidRPr="003A44B2" w:rsidRDefault="003A44B2" w:rsidP="003A44B2">
                      <w:pPr>
                        <w:pStyle w:val="TableGrid"/>
                        <w:numPr>
                          <w:ilvl w:val="0"/>
                          <w:numId w:val="28"/>
                        </w:numPr>
                        <w:ind w:left="1080"/>
                        <w:rPr>
                          <w:szCs w:val="24"/>
                        </w:rPr>
                      </w:pPr>
                      <w:r w:rsidRPr="003A44B2">
                        <w:t>&lt;</w:t>
                      </w:r>
                      <w:r w:rsidRPr="003A44B2">
                        <w:rPr>
                          <w:i/>
                          <w:color w:val="0066FF"/>
                        </w:rPr>
                        <w:t>Click</w:t>
                      </w:r>
                      <w:r w:rsidRPr="003A44B2">
                        <w:t>&gt;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6B9ABE92" wp14:editId="1F690432">
                            <wp:extent cx="599847" cy="146304"/>
                            <wp:effectExtent l="0" t="0" r="0" b="6350"/>
                            <wp:docPr id="59" name="Picture 5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D58C8B0C-040A-423D-83D8-D6A026E3FE70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Picture 5">
                                      <a:extLst>
                                        <a:ext uri="{FF2B5EF4-FFF2-40B4-BE49-F238E27FC236}">
                                          <a16:creationId xmlns:a16="http://schemas.microsoft.com/office/drawing/2014/main" id="{D58C8B0C-040A-423D-83D8-D6A026E3FE70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2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99847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</w:t>
                      </w:r>
                      <w:r w:rsidRPr="007B01D9">
                        <w:rPr>
                          <w:sz w:val="20"/>
                          <w:szCs w:val="20"/>
                        </w:rPr>
                        <w:t>(See Note(s))</w:t>
                      </w:r>
                    </w:p>
                    <w:p w:rsidR="003A44B2" w:rsidRDefault="003A44B2" w:rsidP="003A44B2">
                      <w:pPr>
                        <w:pStyle w:val="TableGrid"/>
                        <w:rPr>
                          <w:sz w:val="12"/>
                          <w:szCs w:val="12"/>
                        </w:rPr>
                      </w:pPr>
                    </w:p>
                    <w:p w:rsidR="003A44B2" w:rsidRPr="003A6D6A" w:rsidRDefault="003A44B2" w:rsidP="003A44B2">
                      <w:pPr>
                        <w:pStyle w:val="TableGrid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Change PM Orders: List of Orders </w:t>
                      </w:r>
                      <w:r>
                        <w:t>window opens</w:t>
                      </w:r>
                    </w:p>
                    <w:p w:rsidR="003A44B2" w:rsidRPr="0003572F" w:rsidRDefault="003A44B2" w:rsidP="003A44B2">
                      <w:pPr>
                        <w:pStyle w:val="TableGrid"/>
                        <w:numPr>
                          <w:ilvl w:val="0"/>
                          <w:numId w:val="30"/>
                        </w:numPr>
                        <w:ind w:left="1080"/>
                        <w:rPr>
                          <w:szCs w:val="24"/>
                        </w:rPr>
                      </w:pPr>
                      <w:r w:rsidRPr="007B01D9">
                        <w:rPr>
                          <w:szCs w:val="24"/>
                        </w:rPr>
                        <w:t>&lt;</w:t>
                      </w:r>
                      <w:r w:rsidRPr="007B01D9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 w:rsidRPr="007B01D9">
                        <w:rPr>
                          <w:szCs w:val="24"/>
                        </w:rPr>
                        <w:t xml:space="preserve">&gt; </w:t>
                      </w:r>
                      <w:r w:rsidRPr="0003572F">
                        <w:rPr>
                          <w:b/>
                          <w:szCs w:val="24"/>
                        </w:rPr>
                        <w:t xml:space="preserve">Update icon </w:t>
                      </w:r>
                      <w:r w:rsidRPr="007B01D9">
                        <w:rPr>
                          <w:noProof/>
                          <w:szCs w:val="24"/>
                        </w:rPr>
                        <w:drawing>
                          <wp:inline distT="0" distB="0" distL="0" distR="0" wp14:anchorId="42A38470" wp14:editId="161C91CF">
                            <wp:extent cx="146304" cy="146304"/>
                            <wp:effectExtent l="0" t="0" r="6350" b="6350"/>
                            <wp:docPr id="54" name="Picture 3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2330D3BD-DF73-4189-B0E6-697A1D43D856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3">
                                      <a:extLst>
                                        <a:ext uri="{FF2B5EF4-FFF2-40B4-BE49-F238E27FC236}">
                                          <a16:creationId xmlns:a16="http://schemas.microsoft.com/office/drawing/2014/main" id="{2330D3BD-DF73-4189-B0E6-697A1D43D856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2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szCs w:val="24"/>
                        </w:rPr>
                        <w:t xml:space="preserve"> </w:t>
                      </w:r>
                      <w:r w:rsidRPr="007B01D9">
                        <w:rPr>
                          <w:sz w:val="20"/>
                          <w:szCs w:val="20"/>
                        </w:rPr>
                        <w:t>(See Note(s))</w:t>
                      </w:r>
                    </w:p>
                    <w:p w:rsidR="003A44B2" w:rsidRPr="0003572F" w:rsidRDefault="003A44B2" w:rsidP="003A44B2">
                      <w:pPr>
                        <w:pStyle w:val="TableGrid"/>
                        <w:numPr>
                          <w:ilvl w:val="0"/>
                          <w:numId w:val="30"/>
                        </w:numPr>
                        <w:ind w:left="1080"/>
                        <w:rPr>
                          <w:szCs w:val="24"/>
                        </w:rPr>
                      </w:pPr>
                      <w:r w:rsidRPr="0003572F">
                        <w:rPr>
                          <w:szCs w:val="24"/>
                        </w:rPr>
                        <w:t>&lt;</w:t>
                      </w:r>
                      <w:r w:rsidRPr="0003572F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 w:rsidRPr="0003572F">
                        <w:rPr>
                          <w:szCs w:val="24"/>
                        </w:rPr>
                        <w:t xml:space="preserve">&gt; </w:t>
                      </w:r>
                      <w:r w:rsidRPr="0003572F">
                        <w:rPr>
                          <w:b/>
                          <w:szCs w:val="24"/>
                        </w:rPr>
                        <w:t xml:space="preserve">Back icon </w:t>
                      </w:r>
                      <w:r>
                        <w:rPr>
                          <w:noProof/>
                          <w:szCs w:val="24"/>
                        </w:rPr>
                        <w:drawing>
                          <wp:inline distT="0" distB="0" distL="0" distR="0" wp14:anchorId="611272DC" wp14:editId="1BCD58C3">
                            <wp:extent cx="146304" cy="146304"/>
                            <wp:effectExtent l="0" t="0" r="6350" b="6350"/>
                            <wp:docPr id="55" name="Picture 5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9" name="Back.png"/>
                                    <pic:cNvPicPr/>
                                  </pic:nvPicPr>
                                  <pic:blipFill>
                                    <a:blip r:embed="rId2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3A44B2" w:rsidRDefault="003A44B2" w:rsidP="003A44B2">
                      <w:pPr>
                        <w:pStyle w:val="TableGrid"/>
                        <w:numPr>
                          <w:ilvl w:val="0"/>
                          <w:numId w:val="30"/>
                        </w:numPr>
                        <w:ind w:left="1080"/>
                        <w:rPr>
                          <w:szCs w:val="24"/>
                        </w:rPr>
                      </w:pPr>
                      <w:r w:rsidRPr="0003572F">
                        <w:rPr>
                          <w:szCs w:val="24"/>
                        </w:rPr>
                        <w:t>&lt;</w:t>
                      </w:r>
                      <w:r w:rsidRPr="0003572F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 w:rsidRPr="0003572F">
                        <w:rPr>
                          <w:szCs w:val="24"/>
                        </w:rPr>
                        <w:t xml:space="preserve">&gt; </w:t>
                      </w:r>
                      <w:r w:rsidRPr="0003572F">
                        <w:rPr>
                          <w:b/>
                          <w:szCs w:val="24"/>
                        </w:rPr>
                        <w:t>Exit icon</w:t>
                      </w:r>
                      <w:r w:rsidRPr="0003572F">
                        <w:rPr>
                          <w:szCs w:val="24"/>
                        </w:rPr>
                        <w:t xml:space="preserve"> </w:t>
                      </w:r>
                      <w:r>
                        <w:rPr>
                          <w:noProof/>
                          <w:szCs w:val="24"/>
                        </w:rPr>
                        <w:drawing>
                          <wp:inline distT="0" distB="0" distL="0" distR="0" wp14:anchorId="2FD2E777" wp14:editId="490683AA">
                            <wp:extent cx="142895" cy="142895"/>
                            <wp:effectExtent l="0" t="0" r="9525" b="9525"/>
                            <wp:docPr id="56" name="Picture 56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0" name="Exit.png"/>
                                    <pic:cNvPicPr/>
                                  </pic:nvPicPr>
                                  <pic:blipFill>
                                    <a:blip r:embed="rId2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3572F">
                        <w:rPr>
                          <w:szCs w:val="24"/>
                        </w:rPr>
                        <w:t xml:space="preserve"> </w:t>
                      </w:r>
                      <w:r w:rsidRPr="003A44B2">
                        <w:rPr>
                          <w:sz w:val="20"/>
                          <w:szCs w:val="24"/>
                        </w:rPr>
                        <w:t>(Twice)</w:t>
                      </w:r>
                    </w:p>
                    <w:p w:rsidR="003A44B2" w:rsidRPr="007B01D9" w:rsidRDefault="003A44B2" w:rsidP="003A44B2">
                      <w:pPr>
                        <w:pStyle w:val="TableGrid"/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Pr="003A44B2"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3FC3AE40" wp14:editId="5100B2DA">
                <wp:simplePos x="0" y="0"/>
                <wp:positionH relativeFrom="page">
                  <wp:posOffset>457200</wp:posOffset>
                </wp:positionH>
                <wp:positionV relativeFrom="margin">
                  <wp:posOffset>3246120</wp:posOffset>
                </wp:positionV>
                <wp:extent cx="1828800" cy="5486400"/>
                <wp:effectExtent l="0" t="0" r="19050" b="19050"/>
                <wp:wrapNone/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136DDA" w14:textId="77777777" w:rsidR="003A44B2" w:rsidRPr="003C0A07" w:rsidRDefault="003A44B2" w:rsidP="003A44B2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406A472C" w14:textId="77777777" w:rsidR="003A44B2" w:rsidRPr="003C0A07" w:rsidRDefault="003A44B2" w:rsidP="003A44B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14:paraId="483929F1" w14:textId="77777777" w:rsidR="003A44B2" w:rsidRDefault="003A44B2" w:rsidP="003A44B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40ADCEA" w14:textId="77777777" w:rsidR="003A44B2" w:rsidRDefault="003A44B2" w:rsidP="003A44B2">
                            <w:pPr>
                              <w:numPr>
                                <w:ilvl w:val="0"/>
                                <w:numId w:val="29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3A44B2">
                              <w:rPr>
                                <w:szCs w:val="24"/>
                              </w:rPr>
                              <w:t>Repeat as necessary</w:t>
                            </w:r>
                          </w:p>
                          <w:p w14:paraId="3FC9D918" w14:textId="77777777" w:rsidR="003A44B2" w:rsidRPr="0003572F" w:rsidRDefault="003A44B2" w:rsidP="003A44B2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D9A50A0" w14:textId="77777777" w:rsidR="003A44B2" w:rsidRPr="0003572F" w:rsidRDefault="003A44B2" w:rsidP="003A44B2">
                            <w:pPr>
                              <w:numPr>
                                <w:ilvl w:val="0"/>
                                <w:numId w:val="29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7B01D9">
                              <w:rPr>
                                <w:b/>
                                <w:szCs w:val="24"/>
                              </w:rPr>
                              <w:t xml:space="preserve">Step </w:t>
                            </w:r>
                            <w:r>
                              <w:rPr>
                                <w:b/>
                                <w:szCs w:val="24"/>
                              </w:rPr>
                              <w:t>11a</w:t>
                            </w:r>
                            <w:r>
                              <w:rPr>
                                <w:szCs w:val="24"/>
                              </w:rPr>
                              <w:t xml:space="preserve"> - </w:t>
                            </w:r>
                            <w:r w:rsidRPr="0003572F">
                              <w:rPr>
                                <w:szCs w:val="24"/>
                              </w:rPr>
                              <w:t>“</w:t>
                            </w:r>
                            <w:r w:rsidRPr="0003572F">
                              <w:rPr>
                                <w:color w:val="0066FF"/>
                                <w:szCs w:val="24"/>
                              </w:rPr>
                              <w:t>PRT</w:t>
                            </w:r>
                            <w:r w:rsidRPr="0003572F">
                              <w:rPr>
                                <w:szCs w:val="24"/>
                              </w:rPr>
                              <w:t>” will automatically display in the System Status column for each work order printed</w:t>
                            </w:r>
                          </w:p>
                          <w:p w14:paraId="6413DAF9" w14:textId="77777777" w:rsidR="003A44B2" w:rsidRPr="003A44B2" w:rsidRDefault="003A44B2" w:rsidP="003A44B2">
                            <w:pPr>
                              <w:numPr>
                                <w:ilvl w:val="0"/>
                                <w:numId w:val="29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6F8620" id="_x0000_s1050" type="#_x0000_t202" style="position:absolute;margin-left:36pt;margin-top:255.6pt;width:2in;height:6in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">
                <v:textbox>
                  <w:txbxContent>
                    <w:p w:rsidR="003A44B2" w:rsidRPr="003C0A07" w:rsidRDefault="003A44B2" w:rsidP="003A44B2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3A44B2" w:rsidRPr="003C0A07" w:rsidRDefault="003A44B2" w:rsidP="003A44B2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Note(s):</w:t>
                      </w:r>
                    </w:p>
                    <w:p w:rsidR="003A44B2" w:rsidRDefault="003A44B2" w:rsidP="003A44B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3A44B2" w:rsidRDefault="003A44B2" w:rsidP="003A44B2">
                      <w:pPr>
                        <w:pStyle w:val="TableGrid"/>
                        <w:numPr>
                          <w:ilvl w:val="0"/>
                          <w:numId w:val="29"/>
                        </w:numPr>
                        <w:ind w:left="360"/>
                        <w:rPr>
                          <w:szCs w:val="24"/>
                        </w:rPr>
                      </w:pPr>
                      <w:r w:rsidRPr="003A44B2">
                        <w:rPr>
                          <w:szCs w:val="24"/>
                        </w:rPr>
                        <w:t>Repeat as necessary</w:t>
                      </w:r>
                    </w:p>
                    <w:p w:rsidR="003A44B2" w:rsidRPr="0003572F" w:rsidRDefault="003A44B2" w:rsidP="003A44B2">
                      <w:pPr>
                        <w:pStyle w:val="TableGrid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3A44B2" w:rsidRPr="0003572F" w:rsidRDefault="003A44B2" w:rsidP="003A44B2">
                      <w:pPr>
                        <w:pStyle w:val="TableGrid"/>
                        <w:numPr>
                          <w:ilvl w:val="0"/>
                          <w:numId w:val="29"/>
                        </w:numPr>
                        <w:ind w:left="360"/>
                        <w:rPr>
                          <w:szCs w:val="24"/>
                        </w:rPr>
                      </w:pPr>
                      <w:r w:rsidRPr="007B01D9">
                        <w:rPr>
                          <w:b/>
                          <w:szCs w:val="24"/>
                        </w:rPr>
                        <w:t xml:space="preserve">Step </w:t>
                      </w:r>
                      <w:r>
                        <w:rPr>
                          <w:b/>
                          <w:szCs w:val="24"/>
                        </w:rPr>
                        <w:t>11a</w:t>
                      </w:r>
                      <w:r>
                        <w:rPr>
                          <w:szCs w:val="24"/>
                        </w:rPr>
                        <w:t xml:space="preserve"> - </w:t>
                      </w:r>
                      <w:r w:rsidRPr="0003572F">
                        <w:rPr>
                          <w:szCs w:val="24"/>
                        </w:rPr>
                        <w:t>“</w:t>
                      </w:r>
                      <w:r w:rsidRPr="0003572F">
                        <w:rPr>
                          <w:color w:val="0066FF"/>
                          <w:szCs w:val="24"/>
                        </w:rPr>
                        <w:t>PRT</w:t>
                      </w:r>
                      <w:r w:rsidRPr="0003572F">
                        <w:rPr>
                          <w:szCs w:val="24"/>
                        </w:rPr>
                        <w:t>” will automatically display in the System Status column for each work order printed</w:t>
                      </w:r>
                    </w:p>
                    <w:p w:rsidR="003A44B2" w:rsidRPr="003A44B2" w:rsidRDefault="003A44B2" w:rsidP="003A44B2">
                      <w:pPr>
                        <w:pStyle w:val="TableGrid"/>
                        <w:numPr>
                          <w:ilvl w:val="0"/>
                          <w:numId w:val="29"/>
                        </w:numPr>
                        <w:ind w:left="360"/>
                        <w:rPr>
                          <w:szCs w:val="24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Pr="003A44B2">
        <w:rPr>
          <w:noProof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22DA3ABA" wp14:editId="290BA9C5">
                <wp:simplePos x="0" y="0"/>
                <wp:positionH relativeFrom="margin">
                  <wp:posOffset>0</wp:posOffset>
                </wp:positionH>
                <wp:positionV relativeFrom="margin">
                  <wp:posOffset>8732520</wp:posOffset>
                </wp:positionV>
                <wp:extent cx="1828800" cy="457200"/>
                <wp:effectExtent l="0" t="0" r="19050" b="19050"/>
                <wp:wrapNone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0741ED" w14:textId="77777777" w:rsidR="003A44B2" w:rsidRPr="003C0A07" w:rsidRDefault="003A44B2" w:rsidP="003A44B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9FE4D" id="_x0000_s1051" type="#_x0000_t202" style="position:absolute;margin-left:0;margin-top:687.6pt;width:2in;height:36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">
                <v:textbox>
                  <w:txbxContent>
                    <w:p w:rsidR="003A44B2" w:rsidRPr="003C0A07" w:rsidRDefault="003A44B2" w:rsidP="003A44B2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Pr="003A44B2"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F7CA6E2" wp14:editId="2C1B0E69">
                <wp:simplePos x="0" y="0"/>
                <wp:positionH relativeFrom="margin">
                  <wp:posOffset>1828800</wp:posOffset>
                </wp:positionH>
                <wp:positionV relativeFrom="margin">
                  <wp:posOffset>8732520</wp:posOffset>
                </wp:positionV>
                <wp:extent cx="5029200" cy="457200"/>
                <wp:effectExtent l="0" t="0" r="19050" b="19050"/>
                <wp:wrapNone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44D812" w14:textId="77777777" w:rsidR="003A44B2" w:rsidRPr="005A00A7" w:rsidRDefault="003A44B2" w:rsidP="003A44B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Not Applicable</w:t>
                            </w:r>
                          </w:p>
                          <w:p w14:paraId="582207E6" w14:textId="77777777" w:rsidR="003A44B2" w:rsidRPr="00445B91" w:rsidRDefault="003A44B2" w:rsidP="003A44B2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BA2A25" id="_x0000_s1052" type="#_x0000_t202" style="position:absolute;margin-left:2in;margin-top:687.6pt;width:396pt;height:36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">
                <v:textbox>
                  <w:txbxContent>
                    <w:p w:rsidR="003A44B2" w:rsidRPr="005A00A7" w:rsidRDefault="003A44B2" w:rsidP="003A44B2">
                      <w:pPr>
                        <w:pStyle w:val="TableGrid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Not Applicable</w:t>
                      </w:r>
                    </w:p>
                    <w:p w:rsidR="003A44B2" w:rsidRPr="00445B91" w:rsidRDefault="003A44B2" w:rsidP="003A44B2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07905A89" w14:textId="77777777" w:rsidR="002F2055" w:rsidRPr="00F9139D" w:rsidRDefault="002F2055" w:rsidP="00F9139D"/>
    <w:sectPr w:rsidR="002F2055" w:rsidRPr="00F9139D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w14:anchorId="2B49E205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9F749F28"/>
    <w:lvl w:ilvl="0" w:tplc="B27023AA">
      <w:start w:val="7"/>
      <w:numFmt w:val="decimal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305470"/>
    <w:multiLevelType w:val="hybridMultilevel"/>
    <w:tmpl w:val="18444028"/>
    <w:lvl w:ilvl="0" w:tplc="0409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2" w15:restartNumberingAfterBreak="0">
    <w:nsid w:val="08956D43"/>
    <w:multiLevelType w:val="hybridMultilevel"/>
    <w:tmpl w:val="C99868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AC1EE6"/>
    <w:multiLevelType w:val="hybridMultilevel"/>
    <w:tmpl w:val="5C7A2F3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C839E5"/>
    <w:multiLevelType w:val="hybridMultilevel"/>
    <w:tmpl w:val="5846DC1A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F73933"/>
    <w:multiLevelType w:val="hybridMultilevel"/>
    <w:tmpl w:val="1338D2A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F652D7"/>
    <w:multiLevelType w:val="hybridMultilevel"/>
    <w:tmpl w:val="AD60EBE0"/>
    <w:lvl w:ilvl="0" w:tplc="B9206F0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0D01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8BC27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15C34A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E7807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FEAA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6029F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340D6F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0D62F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1F4EA5"/>
    <w:multiLevelType w:val="hybridMultilevel"/>
    <w:tmpl w:val="2BD4EA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5E13E4"/>
    <w:multiLevelType w:val="hybridMultilevel"/>
    <w:tmpl w:val="6832A68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1747090"/>
    <w:multiLevelType w:val="hybridMultilevel"/>
    <w:tmpl w:val="485EC5E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C1107E7"/>
    <w:multiLevelType w:val="hybridMultilevel"/>
    <w:tmpl w:val="C212B7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8633A8"/>
    <w:multiLevelType w:val="hybridMultilevel"/>
    <w:tmpl w:val="A792F5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F374F7"/>
    <w:multiLevelType w:val="hybridMultilevel"/>
    <w:tmpl w:val="F5289CF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A25BAD"/>
    <w:multiLevelType w:val="hybridMultilevel"/>
    <w:tmpl w:val="B0E2630A"/>
    <w:lvl w:ilvl="0" w:tplc="0CF0AD1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8469EC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7C8E4F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0FC82F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1760C4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4D022A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BA4A4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5B6FFA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F9A202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39185D"/>
    <w:multiLevelType w:val="hybridMultilevel"/>
    <w:tmpl w:val="A66E447E"/>
    <w:lvl w:ilvl="0" w:tplc="0380B4A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6AEA13E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B283E3A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2009D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028B09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00253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DC0B5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56E71D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E6A63E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6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EC3AEB"/>
    <w:multiLevelType w:val="hybridMultilevel"/>
    <w:tmpl w:val="1FD23454"/>
    <w:lvl w:ilvl="0" w:tplc="F1E8092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1065DA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A82DEA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F60D88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50E6C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11A570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5C113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BB6C3F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89C532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8D71CE"/>
    <w:multiLevelType w:val="hybridMultilevel"/>
    <w:tmpl w:val="7AAECFAA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FE7264"/>
    <w:multiLevelType w:val="hybridMultilevel"/>
    <w:tmpl w:val="849AB0D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5FD1965"/>
    <w:multiLevelType w:val="hybridMultilevel"/>
    <w:tmpl w:val="E72E756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E82EB0"/>
    <w:multiLevelType w:val="hybridMultilevel"/>
    <w:tmpl w:val="8CD69A46"/>
    <w:lvl w:ilvl="0" w:tplc="19A29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20602B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87A28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E62998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260F3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16086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948583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AECB3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918C7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820943"/>
    <w:multiLevelType w:val="hybridMultilevel"/>
    <w:tmpl w:val="F7CC0ED2"/>
    <w:lvl w:ilvl="0" w:tplc="04090019">
      <w:start w:val="1"/>
      <w:numFmt w:val="lowerLetter"/>
      <w:lvlText w:val="%1."/>
      <w:lvlJc w:val="left"/>
      <w:pPr>
        <w:ind w:left="162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3" w15:restartNumberingAfterBreak="0">
    <w:nsid w:val="6B6C4BF1"/>
    <w:multiLevelType w:val="hybridMultilevel"/>
    <w:tmpl w:val="5B22A2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E26CE8"/>
    <w:multiLevelType w:val="hybridMultilevel"/>
    <w:tmpl w:val="B6185F20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D2208AA"/>
    <w:multiLevelType w:val="hybridMultilevel"/>
    <w:tmpl w:val="342E1F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28749C"/>
    <w:multiLevelType w:val="hybridMultilevel"/>
    <w:tmpl w:val="B652F2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80140F"/>
    <w:multiLevelType w:val="hybridMultilevel"/>
    <w:tmpl w:val="906E3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4B5BED"/>
    <w:multiLevelType w:val="hybridMultilevel"/>
    <w:tmpl w:val="BBECBEC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7A6C638E"/>
    <w:multiLevelType w:val="hybridMultilevel"/>
    <w:tmpl w:val="F168D9D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5"/>
  </w:num>
  <w:num w:numId="3">
    <w:abstractNumId w:val="16"/>
  </w:num>
  <w:num w:numId="4">
    <w:abstractNumId w:val="3"/>
  </w:num>
  <w:num w:numId="5">
    <w:abstractNumId w:val="15"/>
  </w:num>
  <w:num w:numId="6">
    <w:abstractNumId w:val="4"/>
  </w:num>
  <w:num w:numId="7">
    <w:abstractNumId w:val="19"/>
  </w:num>
  <w:num w:numId="8">
    <w:abstractNumId w:val="11"/>
  </w:num>
  <w:num w:numId="9">
    <w:abstractNumId w:val="17"/>
  </w:num>
  <w:num w:numId="10">
    <w:abstractNumId w:val="21"/>
  </w:num>
  <w:num w:numId="11">
    <w:abstractNumId w:val="13"/>
  </w:num>
  <w:num w:numId="12">
    <w:abstractNumId w:val="6"/>
  </w:num>
  <w:num w:numId="13">
    <w:abstractNumId w:val="14"/>
  </w:num>
  <w:num w:numId="14">
    <w:abstractNumId w:val="7"/>
  </w:num>
  <w:num w:numId="15">
    <w:abstractNumId w:val="26"/>
  </w:num>
  <w:num w:numId="16">
    <w:abstractNumId w:val="1"/>
  </w:num>
  <w:num w:numId="17">
    <w:abstractNumId w:val="9"/>
  </w:num>
  <w:num w:numId="18">
    <w:abstractNumId w:val="28"/>
  </w:num>
  <w:num w:numId="19">
    <w:abstractNumId w:val="10"/>
  </w:num>
  <w:num w:numId="20">
    <w:abstractNumId w:val="23"/>
  </w:num>
  <w:num w:numId="21">
    <w:abstractNumId w:val="27"/>
  </w:num>
  <w:num w:numId="22">
    <w:abstractNumId w:val="2"/>
  </w:num>
  <w:num w:numId="23">
    <w:abstractNumId w:val="22"/>
  </w:num>
  <w:num w:numId="24">
    <w:abstractNumId w:val="18"/>
  </w:num>
  <w:num w:numId="25">
    <w:abstractNumId w:val="24"/>
  </w:num>
  <w:num w:numId="26">
    <w:abstractNumId w:val="8"/>
  </w:num>
  <w:num w:numId="27">
    <w:abstractNumId w:val="5"/>
  </w:num>
  <w:num w:numId="28">
    <w:abstractNumId w:val="20"/>
  </w:num>
  <w:num w:numId="29">
    <w:abstractNumId w:val="29"/>
  </w:num>
  <w:num w:numId="3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NKkFAMo4GyUtAAAA"/>
  </w:docVars>
  <w:rsids>
    <w:rsidRoot w:val="002F2055"/>
    <w:rsid w:val="0003572F"/>
    <w:rsid w:val="00071D8E"/>
    <w:rsid w:val="000A275F"/>
    <w:rsid w:val="000E2E4A"/>
    <w:rsid w:val="00102E3F"/>
    <w:rsid w:val="00152D3C"/>
    <w:rsid w:val="002A009D"/>
    <w:rsid w:val="002C6FAE"/>
    <w:rsid w:val="002F2055"/>
    <w:rsid w:val="00325A28"/>
    <w:rsid w:val="003A44B2"/>
    <w:rsid w:val="003A6D6A"/>
    <w:rsid w:val="003C0A07"/>
    <w:rsid w:val="003C7625"/>
    <w:rsid w:val="003E462D"/>
    <w:rsid w:val="003F6E4F"/>
    <w:rsid w:val="00443655"/>
    <w:rsid w:val="00445B91"/>
    <w:rsid w:val="004613D3"/>
    <w:rsid w:val="00555A32"/>
    <w:rsid w:val="00565370"/>
    <w:rsid w:val="005A00A7"/>
    <w:rsid w:val="006201D6"/>
    <w:rsid w:val="006D3284"/>
    <w:rsid w:val="006E3B3F"/>
    <w:rsid w:val="006E7E37"/>
    <w:rsid w:val="007B01D9"/>
    <w:rsid w:val="007B6B54"/>
    <w:rsid w:val="0081226E"/>
    <w:rsid w:val="008D4102"/>
    <w:rsid w:val="008E0737"/>
    <w:rsid w:val="009D205A"/>
    <w:rsid w:val="009D79A0"/>
    <w:rsid w:val="00A57872"/>
    <w:rsid w:val="00B04E7C"/>
    <w:rsid w:val="00B52D7C"/>
    <w:rsid w:val="00BB6759"/>
    <w:rsid w:val="00C3719B"/>
    <w:rsid w:val="00CC76AC"/>
    <w:rsid w:val="00CE2450"/>
    <w:rsid w:val="00D02628"/>
    <w:rsid w:val="00D222FF"/>
    <w:rsid w:val="00DA4C5D"/>
    <w:rsid w:val="00E53395"/>
    <w:rsid w:val="00E679DA"/>
    <w:rsid w:val="00F50FE6"/>
    <w:rsid w:val="00F6383B"/>
    <w:rsid w:val="00F755AB"/>
    <w:rsid w:val="00F91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592B565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57872"/>
    <w:pPr>
      <w:spacing w:before="100" w:beforeAutospacing="1" w:after="100" w:afterAutospacing="1" w:line="240" w:lineRule="auto"/>
    </w:pPr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425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53472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8211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332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194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912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472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7662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65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0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4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7.png"/><Relationship Id="rId18" Type="http://schemas.openxmlformats.org/officeDocument/2006/relationships/image" Target="media/image70.png"/><Relationship Id="rId26" Type="http://schemas.openxmlformats.org/officeDocument/2006/relationships/image" Target="media/image120.png"/><Relationship Id="rId3" Type="http://schemas.openxmlformats.org/officeDocument/2006/relationships/settings" Target="settings.xml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image" Target="media/image6.png"/><Relationship Id="rId17" Type="http://schemas.openxmlformats.org/officeDocument/2006/relationships/image" Target="media/image60.png"/><Relationship Id="rId25" Type="http://schemas.openxmlformats.org/officeDocument/2006/relationships/image" Target="media/image110.png"/><Relationship Id="rId2" Type="http://schemas.openxmlformats.org/officeDocument/2006/relationships/styles" Target="styles.xml"/><Relationship Id="rId16" Type="http://schemas.openxmlformats.org/officeDocument/2006/relationships/image" Target="media/image50.png"/><Relationship Id="rId20" Type="http://schemas.openxmlformats.org/officeDocument/2006/relationships/image" Target="media/image90.png"/><Relationship Id="rId1" Type="http://schemas.openxmlformats.org/officeDocument/2006/relationships/numbering" Target="numbering.xml"/><Relationship Id="rId6" Type="http://schemas.openxmlformats.org/officeDocument/2006/relationships/image" Target="media/image20.png"/><Relationship Id="rId11" Type="http://schemas.openxmlformats.org/officeDocument/2006/relationships/image" Target="media/image5.png"/><Relationship Id="rId24" Type="http://schemas.openxmlformats.org/officeDocument/2006/relationships/image" Target="media/image100.png"/><Relationship Id="rId5" Type="http://schemas.openxmlformats.org/officeDocument/2006/relationships/image" Target="media/image2.png"/><Relationship Id="rId15" Type="http://schemas.openxmlformats.org/officeDocument/2006/relationships/image" Target="media/image9.png"/><Relationship Id="rId23" Type="http://schemas.openxmlformats.org/officeDocument/2006/relationships/image" Target="media/image12.png"/><Relationship Id="rId28" Type="http://schemas.openxmlformats.org/officeDocument/2006/relationships/theme" Target="theme/theme1.xml"/><Relationship Id="rId10" Type="http://schemas.openxmlformats.org/officeDocument/2006/relationships/image" Target="media/image40.png"/><Relationship Id="rId19" Type="http://schemas.openxmlformats.org/officeDocument/2006/relationships/image" Target="media/image80.png"/><Relationship Id="rId4" Type="http://schemas.openxmlformats.org/officeDocument/2006/relationships/webSettings" Target="webSettings.xml"/><Relationship Id="rId9" Type="http://schemas.openxmlformats.org/officeDocument/2006/relationships/image" Target="media/image30.png"/><Relationship Id="rId14" Type="http://schemas.openxmlformats.org/officeDocument/2006/relationships/image" Target="media/image8.png"/><Relationship Id="rId22" Type="http://schemas.openxmlformats.org/officeDocument/2006/relationships/image" Target="media/image11.png"/><Relationship Id="rId27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5</Words>
  <Characters>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CS Wright</cp:lastModifiedBy>
  <cp:revision>2</cp:revision>
  <cp:lastPrinted>2019-11-20T14:55:00Z</cp:lastPrinted>
  <dcterms:created xsi:type="dcterms:W3CDTF">2021-09-21T12:29:00Z</dcterms:created>
  <dcterms:modified xsi:type="dcterms:W3CDTF">2021-09-21T12:29:00Z</dcterms:modified>
</cp:coreProperties>
</file>